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E18C70" w14:textId="00EEA83E" w:rsidR="00003BE2" w:rsidRPr="00373EA8" w:rsidRDefault="003A372B" w:rsidP="00D1321C">
      <w:pPr>
        <w:pStyle w:val="Heading2"/>
        <w:spacing w:before="0"/>
        <w:rPr>
          <w:sz w:val="48"/>
          <w:szCs w:val="48"/>
        </w:rPr>
      </w:pPr>
      <w:r>
        <w:rPr>
          <w:sz w:val="48"/>
          <w:szCs w:val="48"/>
        </w:rPr>
        <w:t>Install</w:t>
      </w:r>
      <w:r w:rsidR="00134DFE" w:rsidRPr="00373EA8">
        <w:rPr>
          <w:sz w:val="48"/>
          <w:szCs w:val="48"/>
        </w:rPr>
        <w:t xml:space="preserve"> </w:t>
      </w:r>
      <w:bookmarkStart w:id="0" w:name="criticalspacing-getting-started-guide"/>
      <w:bookmarkEnd w:id="0"/>
      <w:r w:rsidR="00134DFE" w:rsidRPr="00373EA8">
        <w:rPr>
          <w:sz w:val="48"/>
          <w:szCs w:val="48"/>
        </w:rPr>
        <w:t>CriticalSpacing</w:t>
      </w:r>
    </w:p>
    <w:p w14:paraId="367C2540" w14:textId="77777777" w:rsidR="00A63501" w:rsidRDefault="00A63501" w:rsidP="00D1321C">
      <w:pPr>
        <w:pStyle w:val="BodyText"/>
        <w:spacing w:before="0" w:after="0"/>
      </w:pPr>
    </w:p>
    <w:p w14:paraId="43D54AAD" w14:textId="1A427B4D" w:rsidR="00134DFE" w:rsidRDefault="00134DFE" w:rsidP="00D1321C">
      <w:pPr>
        <w:pStyle w:val="BodyText"/>
        <w:spacing w:before="0" w:after="0"/>
      </w:pPr>
      <w:r>
        <w:t xml:space="preserve">Hörmet Yiltiz &amp; Denis Pelli, </w:t>
      </w:r>
      <w:r w:rsidR="004E732E">
        <w:t>February</w:t>
      </w:r>
      <w:r w:rsidR="00D66B1E">
        <w:t xml:space="preserve"> </w:t>
      </w:r>
      <w:r w:rsidR="00483A39">
        <w:t>26</w:t>
      </w:r>
      <w:r w:rsidR="00D66B1E">
        <w:t>,</w:t>
      </w:r>
      <w:r>
        <w:t xml:space="preserve"> 201</w:t>
      </w:r>
      <w:r w:rsidR="004E732E">
        <w:t>7</w:t>
      </w:r>
    </w:p>
    <w:p w14:paraId="689EAC35" w14:textId="77777777" w:rsidR="00134DFE" w:rsidRDefault="00E655BF" w:rsidP="00D1321C">
      <w:pPr>
        <w:pStyle w:val="BodyText"/>
        <w:spacing w:before="0" w:after="0"/>
      </w:pPr>
      <w:hyperlink r:id="rId7" w:history="1">
        <w:r w:rsidR="00134DFE" w:rsidRPr="00C37539">
          <w:rPr>
            <w:rStyle w:val="Hyperlink"/>
          </w:rPr>
          <w:t>hormet.yiltiz@nyu.edu</w:t>
        </w:r>
      </w:hyperlink>
    </w:p>
    <w:p w14:paraId="53ADEB28" w14:textId="0A3F68D1" w:rsidR="00A63501" w:rsidRPr="00592B67" w:rsidRDefault="00E655BF" w:rsidP="00592B67">
      <w:pPr>
        <w:pStyle w:val="BodyText"/>
        <w:spacing w:before="0" w:after="0"/>
        <w:rPr>
          <w:rStyle w:val="VerbatimChar"/>
          <w:rFonts w:asciiTheme="minorHAnsi" w:hAnsiTheme="minorHAnsi"/>
          <w:sz w:val="24"/>
        </w:rPr>
      </w:pPr>
      <w:hyperlink r:id="rId8" w:history="1">
        <w:r w:rsidR="007234BB">
          <w:rPr>
            <w:rStyle w:val="Hyperlink"/>
          </w:rPr>
          <w:t>denis.pelli@nyu.edu</w:t>
        </w:r>
      </w:hyperlink>
    </w:p>
    <w:p w14:paraId="6AEE0608" w14:textId="5B873084" w:rsidR="00592B67" w:rsidRPr="00592B67" w:rsidRDefault="008401AF" w:rsidP="00592B67">
      <w:pPr>
        <w:pStyle w:val="FirstParagraph"/>
      </w:pPr>
      <w:r w:rsidRPr="00A63501">
        <w:rPr>
          <w:rStyle w:val="VerbatimChar"/>
          <w:b/>
        </w:rPr>
        <w:t>CriticalSpacing.m</w:t>
      </w:r>
      <w:r>
        <w:t xml:space="preserve"> is a MATLAB program developed by Denis Pelli at NYU, with help from Hörmet Yiltiz. </w:t>
      </w:r>
      <w:r w:rsidR="00592B67" w:rsidRPr="00592B67">
        <w:t>You can read more about this program and its purpose in our</w:t>
      </w:r>
      <w:r w:rsidR="00592B67">
        <w:t xml:space="preserve"> </w:t>
      </w:r>
      <w:r w:rsidR="00592B67" w:rsidRPr="00592B67">
        <w:t>2016 article:</w:t>
      </w:r>
    </w:p>
    <w:p w14:paraId="126FB55D" w14:textId="295A422D" w:rsidR="00592B67" w:rsidRPr="00B25611" w:rsidRDefault="00592B67" w:rsidP="00592B67">
      <w:pPr>
        <w:pStyle w:val="FirstParagraph"/>
        <w:rPr>
          <w:rFonts w:ascii="Calibri" w:hAnsi="Calibri"/>
          <w:sz w:val="20"/>
          <w:szCs w:val="20"/>
        </w:rPr>
      </w:pPr>
      <w:r w:rsidRPr="00B25611">
        <w:rPr>
          <w:rFonts w:ascii="Calibri" w:hAnsi="Calibri"/>
          <w:sz w:val="20"/>
          <w:szCs w:val="20"/>
        </w:rPr>
        <w:t xml:space="preserve">Pelli, D. G., Waugh, S. J., Martelli, M., Crutch, S. J., Primativo, S., Yong, K. X., Rhodes, M., Yee, K., Wu, X., Famira, H. F., &amp; Yiltiz, H. (2016). </w:t>
      </w:r>
      <w:r w:rsidRPr="00B25611">
        <w:rPr>
          <w:rFonts w:ascii="Calibri" w:hAnsi="Calibri"/>
          <w:b/>
          <w:sz w:val="20"/>
          <w:szCs w:val="20"/>
        </w:rPr>
        <w:t>A clinical test for visual crowding.</w:t>
      </w:r>
      <w:r w:rsidRPr="00B25611">
        <w:rPr>
          <w:rFonts w:ascii="Calibri" w:hAnsi="Calibri"/>
          <w:sz w:val="20"/>
          <w:szCs w:val="20"/>
        </w:rPr>
        <w:t xml:space="preserve"> </w:t>
      </w:r>
      <w:r w:rsidRPr="00B25611">
        <w:rPr>
          <w:rFonts w:ascii="Calibri" w:hAnsi="Calibri"/>
          <w:i/>
          <w:sz w:val="20"/>
          <w:szCs w:val="20"/>
        </w:rPr>
        <w:t>F1000Research</w:t>
      </w:r>
      <w:r w:rsidRPr="00B25611">
        <w:rPr>
          <w:rFonts w:ascii="Calibri" w:hAnsi="Calibri"/>
          <w:sz w:val="20"/>
          <w:szCs w:val="20"/>
        </w:rPr>
        <w:t xml:space="preserve"> 5:81 (doi: 10.12688/f1000research.7835.1) </w:t>
      </w:r>
      <w:hyperlink r:id="rId9" w:history="1">
        <w:r w:rsidRPr="00B25611">
          <w:rPr>
            <w:rStyle w:val="Hyperlink"/>
            <w:rFonts w:ascii="Calibri" w:hAnsi="Calibri"/>
            <w:sz w:val="20"/>
            <w:szCs w:val="20"/>
          </w:rPr>
          <w:t>http://f1000research.com/articles/5-81/v1</w:t>
        </w:r>
      </w:hyperlink>
    </w:p>
    <w:p w14:paraId="28E51671" w14:textId="2C9F9FC8" w:rsidR="00A63501" w:rsidRDefault="00592B67" w:rsidP="00A63501">
      <w:pPr>
        <w:pStyle w:val="FirstParagraph"/>
        <w:spacing w:before="0" w:after="0"/>
      </w:pPr>
      <w:r>
        <w:t>T</w:t>
      </w:r>
      <w:r w:rsidR="008401AF">
        <w:t>o run CriticalSpacing on your machine</w:t>
      </w:r>
      <w:r w:rsidR="005118D2">
        <w:t xml:space="preserve"> (running </w:t>
      </w:r>
      <w:r w:rsidR="00F465A6">
        <w:t>MacOS</w:t>
      </w:r>
      <w:r w:rsidR="005118D2">
        <w:t>, Windows, or Linux)</w:t>
      </w:r>
      <w:r w:rsidR="008401AF">
        <w:t xml:space="preserve">, you need </w:t>
      </w:r>
      <w:r w:rsidR="00134DFE">
        <w:t>software (</w:t>
      </w:r>
      <w:r w:rsidR="008401AF">
        <w:t xml:space="preserve">MATLAB, Psychtoolbox, </w:t>
      </w:r>
      <w:r w:rsidR="00134DFE">
        <w:t xml:space="preserve">and CriticalSpacing) and a few </w:t>
      </w:r>
      <w:r w:rsidR="000179F3">
        <w:t>tools</w:t>
      </w:r>
      <w:r w:rsidR="00A63501">
        <w:t xml:space="preserve"> (a measuring tape, </w:t>
      </w:r>
      <w:r w:rsidR="007234BB">
        <w:t>perhaps</w:t>
      </w:r>
      <w:r w:rsidR="00E918E2">
        <w:t xml:space="preserve"> a wireless keyboard</w:t>
      </w:r>
      <w:r w:rsidR="00A63501">
        <w:t>, and possibly a mirror</w:t>
      </w:r>
      <w:r w:rsidR="00E918E2">
        <w:t>)</w:t>
      </w:r>
      <w:r w:rsidR="008401AF">
        <w:t>. Please follow the steps below</w:t>
      </w:r>
      <w:r w:rsidR="00A63501">
        <w:t>:</w:t>
      </w:r>
    </w:p>
    <w:p w14:paraId="435CCCE8" w14:textId="14C408DA" w:rsidR="00A63501" w:rsidRPr="00A63501" w:rsidRDefault="00A63501" w:rsidP="00A63501">
      <w:pPr>
        <w:pStyle w:val="FirstParagraph"/>
        <w:spacing w:before="0" w:after="0"/>
      </w:pPr>
    </w:p>
    <w:p w14:paraId="3922C092" w14:textId="3ECCA185" w:rsidR="00003BE2" w:rsidRPr="00373EA8" w:rsidRDefault="00355A13" w:rsidP="00D1321C">
      <w:pPr>
        <w:pStyle w:val="Heading3"/>
        <w:spacing w:before="0"/>
        <w:rPr>
          <w:sz w:val="36"/>
          <w:szCs w:val="36"/>
        </w:rPr>
      </w:pPr>
      <w:bookmarkStart w:id="1" w:name="installing-matlab"/>
      <w:bookmarkEnd w:id="1"/>
      <w:r>
        <w:rPr>
          <w:sz w:val="36"/>
          <w:szCs w:val="36"/>
        </w:rPr>
        <w:t xml:space="preserve">A. </w:t>
      </w:r>
      <w:r w:rsidR="00864491" w:rsidRPr="00373EA8">
        <w:rPr>
          <w:sz w:val="36"/>
          <w:szCs w:val="36"/>
        </w:rPr>
        <w:t>Install MATLAB</w:t>
      </w:r>
      <w:r w:rsidR="00A345C9">
        <w:rPr>
          <w:sz w:val="36"/>
          <w:szCs w:val="36"/>
        </w:rPr>
        <w:t xml:space="preserve"> (Already have it? Go to step 11.)</w:t>
      </w:r>
    </w:p>
    <w:p w14:paraId="38162EE6" w14:textId="539D2855" w:rsidR="009E2A9C" w:rsidRPr="00313AF7" w:rsidRDefault="00867685" w:rsidP="00B17982">
      <w:pPr>
        <w:pStyle w:val="Compact"/>
        <w:numPr>
          <w:ilvl w:val="0"/>
          <w:numId w:val="3"/>
        </w:numPr>
        <w:spacing w:before="0" w:after="0"/>
      </w:pPr>
      <w:r w:rsidRPr="00313AF7">
        <w:rPr>
          <w:i/>
        </w:rPr>
        <w:t>Member of</w:t>
      </w:r>
      <w:r w:rsidR="003B780C" w:rsidRPr="00313AF7">
        <w:rPr>
          <w:i/>
        </w:rPr>
        <w:t xml:space="preserve"> NYU? </w:t>
      </w:r>
      <w:r w:rsidR="00D66B1E" w:rsidRPr="00313AF7">
        <w:rPr>
          <w:i/>
        </w:rPr>
        <w:t>Download</w:t>
      </w:r>
      <w:r w:rsidR="008401AF" w:rsidRPr="00313AF7">
        <w:t xml:space="preserve"> MATLAB. Use </w:t>
      </w:r>
      <w:r w:rsidR="003B780C" w:rsidRPr="00313AF7">
        <w:t xml:space="preserve">one of the links below </w:t>
      </w:r>
      <w:r w:rsidR="008401AF" w:rsidRPr="00313AF7">
        <w:t xml:space="preserve">to download </w:t>
      </w:r>
      <w:r w:rsidR="00134DFE" w:rsidRPr="00313AF7">
        <w:t xml:space="preserve">the </w:t>
      </w:r>
      <w:r w:rsidR="008401AF" w:rsidRPr="00313AF7">
        <w:t>MATLAB</w:t>
      </w:r>
      <w:r w:rsidR="00134DFE" w:rsidRPr="00313AF7">
        <w:t xml:space="preserve"> installer file</w:t>
      </w:r>
      <w:r w:rsidR="003B780C" w:rsidRPr="00313AF7">
        <w:t xml:space="preserve"> that is appropriate to your computer</w:t>
      </w:r>
      <w:r w:rsidR="008401AF" w:rsidRPr="00313AF7">
        <w:t>.</w:t>
      </w:r>
      <w:r w:rsidR="003B780C" w:rsidRPr="00313AF7">
        <w:t xml:space="preserve"> If there’s a choice, take the most recent version</w:t>
      </w:r>
      <w:r w:rsidR="00B4398F">
        <w:t xml:space="preserve"> of MATLAB for your computer</w:t>
      </w:r>
      <w:r w:rsidR="003B780C" w:rsidRPr="00313AF7">
        <w:t>.</w:t>
      </w:r>
      <w:r w:rsidR="000A04D2" w:rsidRPr="00313AF7">
        <w:t xml:space="preserve"> </w:t>
      </w:r>
      <w:r w:rsidR="00B4398F">
        <w:t>(</w:t>
      </w:r>
      <w:r w:rsidR="00086402">
        <w:t>Despite the misleading</w:t>
      </w:r>
      <w:r w:rsidR="00B4398F">
        <w:t xml:space="preserve"> “12-2014” </w:t>
      </w:r>
      <w:r w:rsidR="00086402">
        <w:t xml:space="preserve">label, </w:t>
      </w:r>
      <w:r w:rsidR="00B4398F">
        <w:t>these links lead to the latest release, currently 201</w:t>
      </w:r>
      <w:r w:rsidR="00483A39">
        <w:t>6</w:t>
      </w:r>
      <w:r w:rsidR="00B4398F">
        <w:t>b.)</w:t>
      </w:r>
      <w:r w:rsidR="00891FC0" w:rsidRPr="00313AF7">
        <w:br/>
      </w:r>
      <w:r w:rsidR="00F465A6">
        <w:rPr>
          <w:b/>
        </w:rPr>
        <w:t>MacOS</w:t>
      </w:r>
      <w:r w:rsidR="009E2A9C" w:rsidRPr="00313AF7">
        <w:t>:</w:t>
      </w:r>
    </w:p>
    <w:p w14:paraId="5D84F8B7" w14:textId="437F2EB6" w:rsidR="00483A39" w:rsidRPr="00483A39" w:rsidRDefault="00E655BF" w:rsidP="00D1321C">
      <w:pPr>
        <w:pStyle w:val="Compact"/>
        <w:spacing w:before="0" w:after="0"/>
        <w:ind w:left="480"/>
      </w:pPr>
      <w:hyperlink r:id="rId10" w:history="1">
        <w:r w:rsidR="00483A39" w:rsidRPr="00483A39">
          <w:rPr>
            <w:rStyle w:val="Hyperlink"/>
          </w:rPr>
          <w:t>http://localweb.cns.nyu.edu/unixadmin/mat-distro-12-2014/</w:t>
        </w:r>
        <w:r w:rsidR="00F465A6">
          <w:rPr>
            <w:rStyle w:val="Hyperlink"/>
          </w:rPr>
          <w:t>MacOS</w:t>
        </w:r>
        <w:r w:rsidR="00483A39" w:rsidRPr="00483A39">
          <w:rPr>
            <w:rStyle w:val="Hyperlink"/>
          </w:rPr>
          <w:t>/</w:t>
        </w:r>
      </w:hyperlink>
    </w:p>
    <w:p w14:paraId="58E2C533" w14:textId="514672D9" w:rsidR="007C18B0" w:rsidRPr="00313AF7" w:rsidRDefault="000A3AAD" w:rsidP="00D1321C">
      <w:pPr>
        <w:pStyle w:val="Compact"/>
        <w:spacing w:before="0" w:after="0"/>
        <w:ind w:left="480"/>
      </w:pPr>
      <w:r w:rsidRPr="00313AF7">
        <w:rPr>
          <w:b/>
        </w:rPr>
        <w:t>W</w:t>
      </w:r>
      <w:r w:rsidR="007C18B0" w:rsidRPr="00313AF7">
        <w:rPr>
          <w:b/>
        </w:rPr>
        <w:t>indows</w:t>
      </w:r>
      <w:r w:rsidR="007C18B0" w:rsidRPr="00313AF7">
        <w:t>:</w:t>
      </w:r>
    </w:p>
    <w:p w14:paraId="4FED6D45" w14:textId="16D2D60E" w:rsidR="000A3AAD" w:rsidRPr="00313AF7" w:rsidRDefault="00E655BF" w:rsidP="00D1321C">
      <w:pPr>
        <w:pStyle w:val="Compact"/>
        <w:spacing w:before="0" w:after="0"/>
        <w:ind w:left="480"/>
      </w:pPr>
      <w:hyperlink r:id="rId11" w:history="1">
        <w:r w:rsidR="009E2A9C" w:rsidRPr="00313AF7">
          <w:rPr>
            <w:rStyle w:val="Hyperlink"/>
          </w:rPr>
          <w:t>http://localweb.cns.nyu.edu/unixadmin/mat-distro-12-2014/win/</w:t>
        </w:r>
      </w:hyperlink>
    </w:p>
    <w:p w14:paraId="59E690A4" w14:textId="5FAE83D8" w:rsidR="009E2A9C" w:rsidRPr="00313AF7" w:rsidRDefault="009E2A9C" w:rsidP="00D1321C">
      <w:pPr>
        <w:pStyle w:val="Compact"/>
        <w:spacing w:before="0" w:after="0"/>
        <w:ind w:left="480"/>
      </w:pPr>
      <w:r w:rsidRPr="00313AF7">
        <w:rPr>
          <w:b/>
        </w:rPr>
        <w:t>Linux</w:t>
      </w:r>
      <w:r w:rsidRPr="00313AF7">
        <w:t>:</w:t>
      </w:r>
    </w:p>
    <w:p w14:paraId="316A8CF6" w14:textId="0309C5CF" w:rsidR="009E2A9C" w:rsidRPr="00313AF7" w:rsidRDefault="00E655BF" w:rsidP="00D1321C">
      <w:pPr>
        <w:pStyle w:val="Compact"/>
        <w:spacing w:before="0" w:after="0"/>
        <w:ind w:left="480"/>
      </w:pPr>
      <w:hyperlink r:id="rId12" w:history="1">
        <w:r w:rsidR="009E2A9C" w:rsidRPr="00313AF7">
          <w:rPr>
            <w:rStyle w:val="Hyperlink"/>
          </w:rPr>
          <w:t>http://localweb.cns.nyu.edu/unixadmin/mat-distro-12-2014/linux/</w:t>
        </w:r>
      </w:hyperlink>
    </w:p>
    <w:p w14:paraId="540D6411" w14:textId="0A0801BB" w:rsidR="00086402" w:rsidRDefault="00891FC0" w:rsidP="00086402">
      <w:pPr>
        <w:pStyle w:val="Compact"/>
        <w:spacing w:before="0" w:after="0"/>
        <w:ind w:left="480"/>
        <w:rPr>
          <w:rStyle w:val="Hyperlink"/>
          <w:b/>
          <w:sz w:val="15"/>
          <w:szCs w:val="15"/>
          <w:u w:val="single"/>
        </w:rPr>
      </w:pPr>
      <w:r w:rsidRPr="00313AF7">
        <w:t>These</w:t>
      </w:r>
      <w:r w:rsidR="00105223">
        <w:t xml:space="preserve"> “</w:t>
      </w:r>
      <w:proofErr w:type="spellStart"/>
      <w:r w:rsidR="00105223">
        <w:t>localweb</w:t>
      </w:r>
      <w:proofErr w:type="spellEnd"/>
      <w:r w:rsidR="00105223">
        <w:t>”</w:t>
      </w:r>
      <w:r w:rsidRPr="00313AF7">
        <w:t xml:space="preserve"> links only work locally. You must be on the NYU network, connected either directly, or, if you’re off campus and you have an NYU net id, through a VPN connection to campus via the internet, using a free program called “</w:t>
      </w:r>
      <w:r w:rsidRPr="00450E79">
        <w:rPr>
          <w:b/>
        </w:rPr>
        <w:t>Cisco AnyConnect</w:t>
      </w:r>
      <w:r w:rsidRPr="00313AF7">
        <w:t xml:space="preserve">” that you can get from NYU here: </w:t>
      </w:r>
      <w:r w:rsidRPr="00313AF7">
        <w:br/>
      </w:r>
      <w:hyperlink r:id="rId13" w:history="1">
        <w:r w:rsidRPr="00450E79">
          <w:rPr>
            <w:rStyle w:val="Hyperlink"/>
            <w:b/>
            <w:sz w:val="15"/>
            <w:szCs w:val="15"/>
            <w:u w:val="single"/>
          </w:rPr>
          <w:t>http://www.nyu.edu/life/resources-and-services/information-technology/getting-started/network-and-connectivity/vpn.html</w:t>
        </w:r>
      </w:hyperlink>
    </w:p>
    <w:p w14:paraId="20CA84EC" w14:textId="4B07C23B" w:rsidR="00086402" w:rsidRDefault="00086402" w:rsidP="00086402">
      <w:pPr>
        <w:pStyle w:val="Compact"/>
        <w:spacing w:before="0" w:after="0"/>
        <w:ind w:left="480"/>
        <w:rPr>
          <w:rStyle w:val="Hyperlink"/>
        </w:rPr>
      </w:pPr>
      <w:r w:rsidRPr="00086402">
        <w:rPr>
          <w:rStyle w:val="Hyperlink"/>
          <w:color w:val="auto"/>
        </w:rPr>
        <w:t xml:space="preserve">If you have any problems, you can read </w:t>
      </w:r>
      <w:r w:rsidRPr="00086402">
        <w:rPr>
          <w:rStyle w:val="Hyperlink"/>
          <w:b/>
          <w:color w:val="auto"/>
        </w:rPr>
        <w:t>Paul Fan’s advice</w:t>
      </w:r>
      <w:r w:rsidRPr="00086402">
        <w:rPr>
          <w:rStyle w:val="Hyperlink"/>
          <w:color w:val="auto"/>
        </w:rPr>
        <w:t xml:space="preserve"> about installing MATLAB here:</w:t>
      </w:r>
      <w:r>
        <w:rPr>
          <w:rStyle w:val="Hyperlink"/>
          <w:color w:val="auto"/>
        </w:rPr>
        <w:t xml:space="preserve"> </w:t>
      </w:r>
      <w:hyperlink r:id="rId14" w:history="1">
        <w:r w:rsidRPr="00086402">
          <w:rPr>
            <w:rStyle w:val="Hyperlink"/>
          </w:rPr>
          <w:t>http://localweb.cns.nyu.edu/unixadmin/</w:t>
        </w:r>
      </w:hyperlink>
    </w:p>
    <w:p w14:paraId="28B9DD9F" w14:textId="59512317" w:rsidR="004E732E" w:rsidRPr="00086402" w:rsidRDefault="004E732E" w:rsidP="004E732E">
      <w:pPr>
        <w:pStyle w:val="Compact"/>
        <w:spacing w:after="0"/>
        <w:ind w:left="480"/>
      </w:pPr>
      <w:r>
        <w:rPr>
          <w:rStyle w:val="Hyperlink"/>
          <w:color w:val="auto"/>
        </w:rPr>
        <w:t>Paul recently reminded us that</w:t>
      </w:r>
      <w:r>
        <w:t xml:space="preserve"> this CNS MATLAB p</w:t>
      </w:r>
      <w:r w:rsidRPr="004E732E">
        <w:t>age</w:t>
      </w:r>
      <w:r>
        <w:t xml:space="preserve"> suggests using</w:t>
      </w:r>
      <w:r w:rsidRPr="004E732E">
        <w:t xml:space="preserve"> just the 3network.lic</w:t>
      </w:r>
      <w:r>
        <w:t xml:space="preserve"> </w:t>
      </w:r>
      <w:r w:rsidRPr="004E732E">
        <w:t>file</w:t>
      </w:r>
      <w:r>
        <w:t xml:space="preserve"> (removing any other license files)</w:t>
      </w:r>
      <w:r w:rsidRPr="004E732E">
        <w:t xml:space="preserve"> if you will</w:t>
      </w:r>
      <w:r>
        <w:t xml:space="preserve"> </w:t>
      </w:r>
      <w:r w:rsidRPr="004E732E">
        <w:t xml:space="preserve">be using </w:t>
      </w:r>
      <w:r>
        <w:t>MATLAB</w:t>
      </w:r>
      <w:r w:rsidRPr="004E732E">
        <w:t xml:space="preserve"> </w:t>
      </w:r>
      <w:r>
        <w:t xml:space="preserve">by VPN or not directly connected to </w:t>
      </w:r>
      <w:r w:rsidRPr="004E732E">
        <w:t xml:space="preserve">the </w:t>
      </w:r>
      <w:r>
        <w:t>NYU M</w:t>
      </w:r>
      <w:r w:rsidRPr="004E732E">
        <w:t xml:space="preserve">eyer </w:t>
      </w:r>
      <w:r>
        <w:t xml:space="preserve">Hall </w:t>
      </w:r>
      <w:r w:rsidRPr="004E732E">
        <w:t>network.</w:t>
      </w:r>
      <w:r>
        <w:t xml:space="preserve"> MATLAB takes many minutes to time out with each file, and thus may waste</w:t>
      </w:r>
      <w:r w:rsidRPr="004E732E">
        <w:t xml:space="preserve"> 10 to 15 minutes</w:t>
      </w:r>
      <w:r>
        <w:t xml:space="preserve"> attempting to connect with other license files before eventually succeeding with </w:t>
      </w:r>
      <w:r w:rsidRPr="004E732E">
        <w:t>3network.lic</w:t>
      </w:r>
      <w:r>
        <w:t>.</w:t>
      </w:r>
    </w:p>
    <w:p w14:paraId="667CB1A0" w14:textId="145A1194" w:rsidR="003B780C" w:rsidRPr="00313AF7" w:rsidRDefault="003B780C" w:rsidP="004C6D91">
      <w:pPr>
        <w:pStyle w:val="Compact"/>
        <w:numPr>
          <w:ilvl w:val="0"/>
          <w:numId w:val="3"/>
        </w:numPr>
        <w:spacing w:after="0"/>
      </w:pPr>
      <w:r w:rsidRPr="00313AF7">
        <w:rPr>
          <w:i/>
        </w:rPr>
        <w:t>Member of Pelli lab?</w:t>
      </w:r>
      <w:r w:rsidRPr="00313AF7">
        <w:t xml:space="preserve"> Borrow our thumb</w:t>
      </w:r>
      <w:r w:rsidR="000A04D2" w:rsidRPr="00313AF7">
        <w:t xml:space="preserve"> </w:t>
      </w:r>
      <w:r w:rsidRPr="00313AF7">
        <w:t>drive to copy the MATLAB installer onto your computer. If you need to do it from home, contact Denis for special instructions.</w:t>
      </w:r>
    </w:p>
    <w:p w14:paraId="0F4421CC" w14:textId="13501EA1" w:rsidR="003601F9" w:rsidRPr="00F8475D" w:rsidRDefault="003B780C" w:rsidP="003601F9">
      <w:pPr>
        <w:pStyle w:val="Compact"/>
        <w:numPr>
          <w:ilvl w:val="0"/>
          <w:numId w:val="3"/>
        </w:numPr>
        <w:spacing w:after="0"/>
        <w:rPr>
          <w:rStyle w:val="Hyperlink"/>
          <w:color w:val="auto"/>
        </w:rPr>
      </w:pPr>
      <w:r w:rsidRPr="00313AF7">
        <w:rPr>
          <w:i/>
        </w:rPr>
        <w:t>Rest of world?</w:t>
      </w:r>
      <w:r w:rsidRPr="00313AF7">
        <w:t xml:space="preserve"> Unless your university has a site license (as NYU does), you’ll need to buy MATLAB. The student version is fine</w:t>
      </w:r>
      <w:r w:rsidR="00EC4679">
        <w:t>,</w:t>
      </w:r>
      <w:r w:rsidRPr="00313AF7">
        <w:t xml:space="preserve"> and costs $</w:t>
      </w:r>
      <w:r w:rsidR="003601F9" w:rsidRPr="00313AF7">
        <w:t xml:space="preserve">99/year: </w:t>
      </w:r>
      <w:hyperlink r:id="rId15" w:history="1">
        <w:r w:rsidR="003601F9" w:rsidRPr="00313AF7">
          <w:rPr>
            <w:rStyle w:val="Hyperlink"/>
            <w:u w:val="single"/>
          </w:rPr>
          <w:t>https://www.mathworks.com/programs/nrd/buy-matlab-student.html</w:t>
        </w:r>
      </w:hyperlink>
    </w:p>
    <w:p w14:paraId="0FBA8376" w14:textId="0F25D6D0" w:rsidR="00F8475D" w:rsidRPr="00313AF7" w:rsidRDefault="00F8475D" w:rsidP="00F8475D">
      <w:pPr>
        <w:pStyle w:val="Compact"/>
        <w:numPr>
          <w:ilvl w:val="0"/>
          <w:numId w:val="3"/>
        </w:numPr>
      </w:pPr>
      <w:r>
        <w:rPr>
          <w:i/>
        </w:rPr>
        <w:lastRenderedPageBreak/>
        <w:t>Windows?</w:t>
      </w:r>
      <w:r>
        <w:t xml:space="preserve"> You must mount the “</w:t>
      </w:r>
      <w:proofErr w:type="spellStart"/>
      <w:r>
        <w:t>iso</w:t>
      </w:r>
      <w:proofErr w:type="spellEnd"/>
      <w:r>
        <w:t xml:space="preserve">” file (a disk image). </w:t>
      </w:r>
      <w:r w:rsidR="00B25611">
        <w:t xml:space="preserve">In </w:t>
      </w:r>
      <w:r>
        <w:t>Windows 8 and above</w:t>
      </w:r>
      <w:r w:rsidR="00B25611">
        <w:t>,</w:t>
      </w:r>
      <w:r>
        <w:t xml:space="preserve"> </w:t>
      </w:r>
      <w:r w:rsidR="00B25611">
        <w:t xml:space="preserve">you </w:t>
      </w:r>
      <w:r>
        <w:t>just double</w:t>
      </w:r>
      <w:r w:rsidR="00B25611">
        <w:t>-</w:t>
      </w:r>
      <w:r>
        <w:t xml:space="preserve">click the archive. </w:t>
      </w:r>
      <w:r w:rsidRPr="00F8475D">
        <w:t xml:space="preserve">To open an </w:t>
      </w:r>
      <w:proofErr w:type="spellStart"/>
      <w:r w:rsidRPr="00F8475D">
        <w:t>iso</w:t>
      </w:r>
      <w:proofErr w:type="spellEnd"/>
      <w:r w:rsidRPr="00F8475D">
        <w:t xml:space="preserve"> file </w:t>
      </w:r>
      <w:r>
        <w:t>in</w:t>
      </w:r>
      <w:r w:rsidRPr="00F8475D">
        <w:t xml:space="preserve"> </w:t>
      </w:r>
      <w:r>
        <w:t>Windows 7 or below, you can use</w:t>
      </w:r>
      <w:r w:rsidRPr="00F8475D">
        <w:t xml:space="preserve"> </w:t>
      </w:r>
      <w:hyperlink r:id="rId16" w:history="1">
        <w:r w:rsidRPr="000179F3">
          <w:rPr>
            <w:rStyle w:val="Hyperlink"/>
            <w:u w:val="single"/>
          </w:rPr>
          <w:t>7-Zip Utility</w:t>
        </w:r>
      </w:hyperlink>
      <w:r>
        <w:t xml:space="preserve"> or </w:t>
      </w:r>
      <w:hyperlink r:id="rId17" w:history="1">
        <w:r w:rsidRPr="00F8475D">
          <w:rPr>
            <w:rStyle w:val="Hyperlink"/>
            <w:u w:val="single"/>
          </w:rPr>
          <w:t>Virtual CD-ROM Control Panel</w:t>
        </w:r>
      </w:hyperlink>
      <w:r>
        <w:t>.</w:t>
      </w:r>
    </w:p>
    <w:p w14:paraId="01738077" w14:textId="77777777" w:rsidR="007B28E0" w:rsidRDefault="008401AF" w:rsidP="007B28E0">
      <w:pPr>
        <w:pStyle w:val="Compact"/>
        <w:numPr>
          <w:ilvl w:val="0"/>
          <w:numId w:val="3"/>
        </w:numPr>
        <w:spacing w:after="0"/>
      </w:pPr>
      <w:r w:rsidRPr="00313AF7">
        <w:rPr>
          <w:i/>
        </w:rPr>
        <w:t>Install</w:t>
      </w:r>
      <w:r w:rsidRPr="00313AF7">
        <w:t xml:space="preserve"> </w:t>
      </w:r>
      <w:r w:rsidRPr="00310400">
        <w:rPr>
          <w:i/>
        </w:rPr>
        <w:t>MATLAB</w:t>
      </w:r>
      <w:r w:rsidRPr="00313AF7">
        <w:t xml:space="preserve">. </w:t>
      </w:r>
      <w:r w:rsidR="00030B29" w:rsidRPr="00313AF7">
        <w:t>Double-</w:t>
      </w:r>
      <w:r w:rsidR="003C09F2" w:rsidRPr="00313AF7">
        <w:t xml:space="preserve">click to unpack the archive and reveal the installer. </w:t>
      </w:r>
      <w:r w:rsidRPr="00313AF7">
        <w:t xml:space="preserve">Double click </w:t>
      </w:r>
      <w:r w:rsidR="00134DFE" w:rsidRPr="00313AF7">
        <w:t>the</w:t>
      </w:r>
      <w:r w:rsidRPr="00313AF7">
        <w:t xml:space="preserve"> installer</w:t>
      </w:r>
      <w:r w:rsidR="00134DFE" w:rsidRPr="00313AF7">
        <w:t xml:space="preserve"> file</w:t>
      </w:r>
      <w:r w:rsidRPr="00313AF7">
        <w:t>, and install with the default options.</w:t>
      </w:r>
      <w:r w:rsidR="002447F4" w:rsidRPr="00313AF7">
        <w:t xml:space="preserve"> You should end up with a MATLAB app with the familiar rust-colored icon.</w:t>
      </w:r>
    </w:p>
    <w:p w14:paraId="24FA8736" w14:textId="4714113F" w:rsidR="00DA02DE" w:rsidRPr="007B28E0" w:rsidRDefault="00330A95" w:rsidP="007B28E0">
      <w:pPr>
        <w:pStyle w:val="Compact"/>
        <w:numPr>
          <w:ilvl w:val="0"/>
          <w:numId w:val="3"/>
        </w:numPr>
        <w:spacing w:after="0"/>
      </w:pPr>
      <w:r w:rsidRPr="007B28E0">
        <w:rPr>
          <w:i/>
        </w:rPr>
        <w:t xml:space="preserve">NYU-license for MATLAB. </w:t>
      </w:r>
      <w:r w:rsidR="007234BB" w:rsidRPr="00313AF7">
        <w:t xml:space="preserve">Have an NYU </w:t>
      </w:r>
      <w:r w:rsidR="00030B29" w:rsidRPr="00313AF7">
        <w:t>n</w:t>
      </w:r>
      <w:r w:rsidR="007234BB" w:rsidRPr="00313AF7">
        <w:t xml:space="preserve">et id? </w:t>
      </w:r>
      <w:r w:rsidR="00D66B1E" w:rsidRPr="00313AF7">
        <w:t>Connect</w:t>
      </w:r>
      <w:r w:rsidR="007234BB" w:rsidRPr="00313AF7">
        <w:t xml:space="preserve"> to NYU</w:t>
      </w:r>
      <w:r w:rsidR="00D66B1E" w:rsidRPr="00313AF7">
        <w:t xml:space="preserve">. </w:t>
      </w:r>
      <w:r w:rsidR="00421177" w:rsidRPr="00313AF7">
        <w:t xml:space="preserve">NYU has a site license for MATLAB. Your installation of MATLAB </w:t>
      </w:r>
      <w:r w:rsidR="00A3660B" w:rsidRPr="00313AF7">
        <w:t>has</w:t>
      </w:r>
      <w:r w:rsidR="00421177" w:rsidRPr="00313AF7">
        <w:t xml:space="preserve"> a license file inside your MATLAB that checks the NYU license server every time you use MATLAB. That works when you’re connected to the NYU network, either directly (in an NYU building) or indirectly</w:t>
      </w:r>
      <w:r w:rsidR="00864491" w:rsidRPr="00313AF7">
        <w:t xml:space="preserve"> by a “virtual private network”</w:t>
      </w:r>
      <w:r w:rsidR="00421177" w:rsidRPr="00313AF7">
        <w:t xml:space="preserve"> (VPN</w:t>
      </w:r>
      <w:r w:rsidR="00A3660B" w:rsidRPr="00313AF7">
        <w:t>). If you’re off campus, you can make a VPN</w:t>
      </w:r>
      <w:r w:rsidR="00864491" w:rsidRPr="00313AF7">
        <w:t xml:space="preserve"> </w:t>
      </w:r>
      <w:r w:rsidR="00A3660B" w:rsidRPr="00313AF7">
        <w:t>connection to campus via the internet, using a free program called “</w:t>
      </w:r>
      <w:r w:rsidR="00A3660B" w:rsidRPr="00450E79">
        <w:rPr>
          <w:b/>
        </w:rPr>
        <w:t>Cisco AnyConnect</w:t>
      </w:r>
      <w:r w:rsidR="00A3660B" w:rsidRPr="00313AF7">
        <w:t>” that you can get from NYU here:</w:t>
      </w:r>
      <w:r w:rsidR="00421177" w:rsidRPr="00313AF7">
        <w:t xml:space="preserve"> </w:t>
      </w:r>
      <w:r w:rsidR="00DA02DE" w:rsidRPr="00313AF7">
        <w:br/>
      </w:r>
      <w:hyperlink r:id="rId18" w:history="1">
        <w:r w:rsidR="00DA02DE" w:rsidRPr="007B28E0">
          <w:rPr>
            <w:rStyle w:val="Hyperlink"/>
            <w:b/>
            <w:sz w:val="15"/>
            <w:szCs w:val="15"/>
            <w:u w:val="single"/>
          </w:rPr>
          <w:t>http://www.nyu.edu/life/resources-and-services/information-technology/getting-started/network-and-connectivity/vpn.html</w:t>
        </w:r>
      </w:hyperlink>
    </w:p>
    <w:p w14:paraId="4EBF65A6" w14:textId="39AE946C" w:rsidR="0065433C" w:rsidRPr="00313AF7" w:rsidRDefault="00330A95" w:rsidP="00D1321C">
      <w:pPr>
        <w:pStyle w:val="Compact"/>
        <w:numPr>
          <w:ilvl w:val="0"/>
          <w:numId w:val="3"/>
        </w:numPr>
        <w:spacing w:before="0" w:after="0"/>
      </w:pPr>
      <w:r w:rsidRPr="00313AF7">
        <w:rPr>
          <w:i/>
        </w:rPr>
        <w:t xml:space="preserve">Pelli-lab standalone license for MATLAB. </w:t>
      </w:r>
      <w:r w:rsidR="0065433C" w:rsidRPr="00313AF7">
        <w:t>If you are working in the Pelli Lab, you may be eligible for a stand-alon</w:t>
      </w:r>
      <w:r w:rsidR="008F08A4">
        <w:t>e license that works without an</w:t>
      </w:r>
      <w:r w:rsidR="0065433C" w:rsidRPr="00313AF7">
        <w:t xml:space="preserve"> </w:t>
      </w:r>
      <w:r w:rsidR="00AF0E05" w:rsidRPr="00313AF7">
        <w:t xml:space="preserve">internet </w:t>
      </w:r>
      <w:r w:rsidR="0065433C" w:rsidRPr="00313AF7">
        <w:t xml:space="preserve">connection to NYU. In that case you should send Denis an email with key information identifying your computer. We need your computer’s </w:t>
      </w:r>
      <w:r w:rsidR="0065433C" w:rsidRPr="00313AF7">
        <w:rPr>
          <w:rStyle w:val="VerbatimChar"/>
          <w:sz w:val="24"/>
        </w:rPr>
        <w:t>MAC</w:t>
      </w:r>
      <w:r w:rsidR="0065433C" w:rsidRPr="00B43AE1">
        <w:rPr>
          <w:rStyle w:val="VerbatimChar"/>
          <w:rFonts w:ascii="Cambria" w:hAnsi="Cambria"/>
          <w:sz w:val="24"/>
        </w:rPr>
        <w:t xml:space="preserve"> Address</w:t>
      </w:r>
      <w:r w:rsidR="00AF0E05" w:rsidRPr="00B43AE1">
        <w:rPr>
          <w:rFonts w:ascii="Cambria" w:hAnsi="Cambria"/>
        </w:rPr>
        <w:t xml:space="preserve"> </w:t>
      </w:r>
      <w:r w:rsidR="008952FE" w:rsidRPr="00B43AE1">
        <w:rPr>
          <w:rFonts w:ascii="Cambria" w:hAnsi="Cambria"/>
        </w:rPr>
        <w:t>(M</w:t>
      </w:r>
      <w:r w:rsidR="008952FE" w:rsidRPr="00313AF7">
        <w:t xml:space="preserve">edia Access Control). Note that </w:t>
      </w:r>
      <w:r w:rsidR="004A0A2E" w:rsidRPr="00313AF7">
        <w:t>“</w:t>
      </w:r>
      <w:r w:rsidR="004A0A2E" w:rsidRPr="00313AF7">
        <w:rPr>
          <w:rStyle w:val="VerbatimChar"/>
          <w:sz w:val="24"/>
        </w:rPr>
        <w:t>MAC</w:t>
      </w:r>
      <w:r w:rsidR="004A0A2E" w:rsidRPr="00313AF7">
        <w:t>”</w:t>
      </w:r>
      <w:r w:rsidR="00DB4B2E" w:rsidRPr="00313AF7">
        <w:t xml:space="preserve"> </w:t>
      </w:r>
      <w:r w:rsidR="0065433C" w:rsidRPr="00313AF7">
        <w:t>has nothing to do with “Macintosh”.</w:t>
      </w:r>
      <w:r w:rsidR="002A2469" w:rsidRPr="00313AF7">
        <w:t xml:space="preserve"> Here’s how to discover your computer’s </w:t>
      </w:r>
      <w:r w:rsidR="002A2469" w:rsidRPr="00313AF7">
        <w:rPr>
          <w:rFonts w:ascii="Consolas" w:hAnsi="Consolas"/>
        </w:rPr>
        <w:t>MAC</w:t>
      </w:r>
      <w:r w:rsidR="002A2469" w:rsidRPr="00313AF7">
        <w:t xml:space="preserve"> number:</w:t>
      </w:r>
    </w:p>
    <w:p w14:paraId="1FAB76E9" w14:textId="24EDD227" w:rsidR="0065433C" w:rsidRPr="00313AF7" w:rsidRDefault="0065433C" w:rsidP="00D1321C">
      <w:pPr>
        <w:pStyle w:val="Compact"/>
        <w:numPr>
          <w:ilvl w:val="0"/>
          <w:numId w:val="4"/>
        </w:numPr>
        <w:spacing w:before="0" w:after="0"/>
      </w:pPr>
      <w:r w:rsidRPr="00313AF7">
        <w:t xml:space="preserve">If you are in </w:t>
      </w:r>
      <w:r w:rsidR="00F465A6">
        <w:t>MacOS</w:t>
      </w:r>
      <w:r w:rsidRPr="00313AF7">
        <w:t xml:space="preserve">, use </w:t>
      </w:r>
      <w:r w:rsidRPr="00313AF7">
        <w:rPr>
          <w:rStyle w:val="VerbatimChar"/>
          <w:sz w:val="24"/>
        </w:rPr>
        <w:t>Spotlight</w:t>
      </w:r>
      <w:r w:rsidRPr="00313AF7">
        <w:t xml:space="preserve"> to search for </w:t>
      </w:r>
      <w:r w:rsidRPr="00313AF7">
        <w:rPr>
          <w:rStyle w:val="VerbatimChar"/>
          <w:sz w:val="24"/>
        </w:rPr>
        <w:t>terminal</w:t>
      </w:r>
      <w:r w:rsidRPr="00313AF7">
        <w:t>, then</w:t>
      </w:r>
      <w:r w:rsidR="008952FE" w:rsidRPr="00313AF7">
        <w:t>,</w:t>
      </w:r>
      <w:r w:rsidRPr="00313AF7">
        <w:t xml:space="preserve"> in the </w:t>
      </w:r>
      <w:r w:rsidRPr="00313AF7">
        <w:rPr>
          <w:rStyle w:val="VerbatimChar"/>
          <w:sz w:val="24"/>
        </w:rPr>
        <w:t>Terminal</w:t>
      </w:r>
      <w:r w:rsidRPr="00313AF7">
        <w:t xml:space="preserve"> application, type </w:t>
      </w:r>
      <w:proofErr w:type="spellStart"/>
      <w:r w:rsidRPr="00313AF7">
        <w:rPr>
          <w:rStyle w:val="VerbatimChar"/>
          <w:sz w:val="24"/>
        </w:rPr>
        <w:t>ifconfig</w:t>
      </w:r>
      <w:proofErr w:type="spellEnd"/>
      <w:r w:rsidRPr="00313AF7">
        <w:t xml:space="preserve">, </w:t>
      </w:r>
      <w:r w:rsidR="008952FE" w:rsidRPr="00313AF7">
        <w:t>and</w:t>
      </w:r>
      <w:r w:rsidRPr="00313AF7">
        <w:t xml:space="preserve"> press Enter. Copy all the output</w:t>
      </w:r>
      <w:r w:rsidR="005118D2" w:rsidRPr="00313AF7">
        <w:t xml:space="preserve"> to send to Denis, below</w:t>
      </w:r>
      <w:r w:rsidRPr="00313AF7">
        <w:t>.</w:t>
      </w:r>
    </w:p>
    <w:p w14:paraId="0FFD87D0" w14:textId="674E55D9" w:rsidR="0065433C" w:rsidRPr="00313AF7" w:rsidRDefault="0065433C" w:rsidP="005118D2">
      <w:pPr>
        <w:pStyle w:val="Compact"/>
        <w:numPr>
          <w:ilvl w:val="0"/>
          <w:numId w:val="4"/>
        </w:numPr>
        <w:spacing w:before="0" w:after="0"/>
      </w:pPr>
      <w:r w:rsidRPr="00313AF7">
        <w:t xml:space="preserve">If you are in Windows, press </w:t>
      </w:r>
      <w:proofErr w:type="spellStart"/>
      <w:r w:rsidRPr="00313AF7">
        <w:rPr>
          <w:rStyle w:val="VerbatimChar"/>
          <w:sz w:val="24"/>
        </w:rPr>
        <w:t>Win+R</w:t>
      </w:r>
      <w:proofErr w:type="spellEnd"/>
      <w:r w:rsidRPr="00313AF7">
        <w:t xml:space="preserve"> and enter </w:t>
      </w:r>
      <w:proofErr w:type="spellStart"/>
      <w:r w:rsidRPr="00313AF7">
        <w:rPr>
          <w:rStyle w:val="VerbatimChar"/>
          <w:sz w:val="24"/>
        </w:rPr>
        <w:t>cmd</w:t>
      </w:r>
      <w:proofErr w:type="spellEnd"/>
      <w:r w:rsidRPr="00313AF7">
        <w:t xml:space="preserve"> in the dialog box. Press enter to open the </w:t>
      </w:r>
      <w:r w:rsidRPr="00313AF7">
        <w:rPr>
          <w:rStyle w:val="VerbatimChar"/>
          <w:sz w:val="24"/>
        </w:rPr>
        <w:t>cmd</w:t>
      </w:r>
      <w:r w:rsidRPr="00313AF7">
        <w:t xml:space="preserve"> application. In </w:t>
      </w:r>
      <w:r w:rsidRPr="00313AF7">
        <w:rPr>
          <w:rStyle w:val="VerbatimChar"/>
          <w:sz w:val="24"/>
        </w:rPr>
        <w:t>cmd</w:t>
      </w:r>
      <w:r w:rsidRPr="00313AF7">
        <w:t xml:space="preserve"> (a black window), insert </w:t>
      </w:r>
      <w:r w:rsidRPr="00313AF7">
        <w:rPr>
          <w:rStyle w:val="VerbatimChar"/>
          <w:sz w:val="24"/>
        </w:rPr>
        <w:t>ipconfig</w:t>
      </w:r>
      <w:r w:rsidRPr="00313AF7">
        <w:t xml:space="preserve"> then press enter. Copy all the output</w:t>
      </w:r>
      <w:r w:rsidR="005118D2" w:rsidRPr="00313AF7">
        <w:t xml:space="preserve"> to send to Denis, below.</w:t>
      </w:r>
    </w:p>
    <w:p w14:paraId="0C4FEEC3" w14:textId="7B76A30C" w:rsidR="0065433C" w:rsidRPr="00313AF7" w:rsidRDefault="005118D2" w:rsidP="00D1321C">
      <w:pPr>
        <w:pStyle w:val="Compact"/>
        <w:numPr>
          <w:ilvl w:val="0"/>
          <w:numId w:val="4"/>
        </w:numPr>
        <w:spacing w:before="0" w:after="0"/>
      </w:pPr>
      <w:r w:rsidRPr="00313AF7">
        <w:t>E</w:t>
      </w:r>
      <w:r w:rsidR="0065433C" w:rsidRPr="00313AF7">
        <w:t xml:space="preserve">mail </w:t>
      </w:r>
      <w:hyperlink r:id="rId19" w:history="1">
        <w:r w:rsidR="00AF0E05" w:rsidRPr="00313AF7">
          <w:rPr>
            <w:rStyle w:val="Hyperlink"/>
          </w:rPr>
          <w:t>denis.pelli@nyu.edu</w:t>
        </w:r>
      </w:hyperlink>
      <w:r w:rsidR="00AF0E05" w:rsidRPr="00313AF7">
        <w:t xml:space="preserve">, specifying your full name, the </w:t>
      </w:r>
      <w:r w:rsidR="00AF0E05" w:rsidRPr="008F08A4">
        <w:rPr>
          <w:i/>
        </w:rPr>
        <w:t>spe</w:t>
      </w:r>
      <w:r w:rsidR="008F08A4" w:rsidRPr="008F08A4">
        <w:rPr>
          <w:i/>
        </w:rPr>
        <w:t>cific kind of computer</w:t>
      </w:r>
      <w:r w:rsidR="008F08A4">
        <w:t xml:space="preserve"> you have, and </w:t>
      </w:r>
      <w:r w:rsidR="00AF0E05" w:rsidRPr="00313AF7">
        <w:t xml:space="preserve">the text </w:t>
      </w:r>
      <w:r w:rsidR="008952FE" w:rsidRPr="00313AF7">
        <w:t xml:space="preserve">you copied </w:t>
      </w:r>
      <w:r w:rsidR="00AF0E05" w:rsidRPr="00313AF7">
        <w:t xml:space="preserve">above </w:t>
      </w:r>
      <w:r w:rsidR="008952FE" w:rsidRPr="00313AF7">
        <w:t>that includes</w:t>
      </w:r>
      <w:r w:rsidR="00AF0E05" w:rsidRPr="00313AF7">
        <w:t xml:space="preserve"> your</w:t>
      </w:r>
      <w:r w:rsidR="004A0A2E" w:rsidRPr="00313AF7">
        <w:t xml:space="preserve"> computer’s</w:t>
      </w:r>
      <w:r w:rsidR="00AF0E05" w:rsidRPr="00313AF7">
        <w:t xml:space="preserve"> </w:t>
      </w:r>
      <w:r w:rsidR="004A0A2E" w:rsidRPr="00313AF7">
        <w:rPr>
          <w:rStyle w:val="VerbatimChar"/>
          <w:sz w:val="24"/>
        </w:rPr>
        <w:t>MAC</w:t>
      </w:r>
      <w:r w:rsidR="004A0A2E" w:rsidRPr="00313AF7">
        <w:t xml:space="preserve"> </w:t>
      </w:r>
      <w:r w:rsidR="00AF0E05" w:rsidRPr="00313AF7">
        <w:t>number</w:t>
      </w:r>
      <w:r w:rsidR="0065433C" w:rsidRPr="00313AF7">
        <w:t xml:space="preserve">. </w:t>
      </w:r>
    </w:p>
    <w:p w14:paraId="1B00B5B1" w14:textId="24C82EAD" w:rsidR="003C09F2" w:rsidRPr="00313AF7" w:rsidRDefault="00AF0E05" w:rsidP="003C09F2">
      <w:pPr>
        <w:pStyle w:val="Compact"/>
        <w:numPr>
          <w:ilvl w:val="0"/>
          <w:numId w:val="4"/>
        </w:numPr>
        <w:spacing w:before="0" w:after="0"/>
      </w:pPr>
      <w:r w:rsidRPr="00313AF7">
        <w:t>If eligible, y</w:t>
      </w:r>
      <w:r w:rsidR="0065433C" w:rsidRPr="00313AF7">
        <w:t>ou will be provided with a</w:t>
      </w:r>
      <w:r w:rsidRPr="00313AF7">
        <w:t xml:space="preserve"> stand-alone</w:t>
      </w:r>
      <w:r w:rsidR="0065433C" w:rsidRPr="00313AF7">
        <w:t xml:space="preserve"> MATLAB license and instructions on how to </w:t>
      </w:r>
      <w:r w:rsidRPr="00313AF7">
        <w:t>install it into</w:t>
      </w:r>
      <w:r w:rsidR="0065433C" w:rsidRPr="00313AF7">
        <w:t xml:space="preserve"> your MATLAB. (</w:t>
      </w:r>
      <w:r w:rsidR="008F08A4">
        <w:t xml:space="preserve">In </w:t>
      </w:r>
      <w:r w:rsidR="00F465A6">
        <w:t>MacOS</w:t>
      </w:r>
      <w:r w:rsidR="008F08A4">
        <w:t>, t</w:t>
      </w:r>
      <w:r w:rsidRPr="00313AF7">
        <w:t>he license file</w:t>
      </w:r>
      <w:r w:rsidR="0065433C" w:rsidRPr="00313AF7">
        <w:t xml:space="preserve"> </w:t>
      </w:r>
      <w:r w:rsidRPr="00313AF7">
        <w:t>must be placed in your</w:t>
      </w:r>
      <w:r w:rsidR="0065433C" w:rsidRPr="00313AF7">
        <w:t xml:space="preserve"> </w:t>
      </w:r>
      <w:r w:rsidR="0065433C" w:rsidRPr="00313AF7">
        <w:rPr>
          <w:rStyle w:val="VerbatimChar"/>
          <w:sz w:val="24"/>
        </w:rPr>
        <w:t>/Applications/</w:t>
      </w:r>
      <w:proofErr w:type="spellStart"/>
      <w:r w:rsidR="0065433C" w:rsidRPr="00313AF7">
        <w:rPr>
          <w:rStyle w:val="VerbatimChar"/>
          <w:sz w:val="24"/>
        </w:rPr>
        <w:t>MATLAB.app</w:t>
      </w:r>
      <w:proofErr w:type="spellEnd"/>
      <w:r w:rsidR="0065433C" w:rsidRPr="00313AF7">
        <w:rPr>
          <w:rStyle w:val="VerbatimChar"/>
          <w:sz w:val="24"/>
        </w:rPr>
        <w:t>/licenses/</w:t>
      </w:r>
      <w:r w:rsidR="0065433C" w:rsidRPr="00313AF7">
        <w:t xml:space="preserve"> </w:t>
      </w:r>
      <w:r w:rsidRPr="00313AF7">
        <w:t>folder</w:t>
      </w:r>
      <w:r w:rsidR="0065433C" w:rsidRPr="00313AF7">
        <w:t>.</w:t>
      </w:r>
      <w:r w:rsidRPr="00313AF7">
        <w:t xml:space="preserve"> To get there you must C</w:t>
      </w:r>
      <w:r w:rsidR="008952FE" w:rsidRPr="00313AF7">
        <w:t>ontrol</w:t>
      </w:r>
      <w:r w:rsidRPr="00313AF7">
        <w:t>-click to open the MATLAB application pack</w:t>
      </w:r>
      <w:r w:rsidR="008952FE" w:rsidRPr="00313AF7">
        <w:t>a</w:t>
      </w:r>
      <w:r w:rsidRPr="00313AF7">
        <w:t xml:space="preserve">ge, in which you’ll find the </w:t>
      </w:r>
      <w:r w:rsidRPr="00313AF7">
        <w:rPr>
          <w:rStyle w:val="VerbatimChar"/>
          <w:sz w:val="24"/>
        </w:rPr>
        <w:t>licenses/</w:t>
      </w:r>
      <w:r w:rsidRPr="00313AF7">
        <w:t xml:space="preserve"> folder.</w:t>
      </w:r>
      <w:r w:rsidR="008F08A4">
        <w:t xml:space="preserve"> It’s similar in Windows.</w:t>
      </w:r>
      <w:r w:rsidR="0065433C" w:rsidRPr="00313AF7">
        <w:t>)</w:t>
      </w:r>
    </w:p>
    <w:p w14:paraId="0E222F4C" w14:textId="5B3B76F9" w:rsidR="003C09F2" w:rsidRPr="00313AF7" w:rsidRDefault="003C09F2" w:rsidP="00EC4679">
      <w:pPr>
        <w:pStyle w:val="Compact"/>
        <w:numPr>
          <w:ilvl w:val="0"/>
          <w:numId w:val="3"/>
        </w:numPr>
        <w:spacing w:after="0"/>
      </w:pPr>
      <w:r w:rsidRPr="00313AF7">
        <w:rPr>
          <w:i/>
        </w:rPr>
        <w:t>Rest of world?</w:t>
      </w:r>
      <w:r w:rsidRPr="00313AF7">
        <w:t xml:space="preserve"> You’ll need a license</w:t>
      </w:r>
      <w:r w:rsidR="001C0000" w:rsidRPr="00313AF7">
        <w:t xml:space="preserve"> from Mathworks</w:t>
      </w:r>
      <w:r w:rsidR="003A372B" w:rsidRPr="00313AF7">
        <w:t xml:space="preserve"> to run MATLAB</w:t>
      </w:r>
      <w:r w:rsidRPr="00313AF7">
        <w:t>.</w:t>
      </w:r>
      <w:r w:rsidR="00EC4679">
        <w:t xml:space="preserve"> </w:t>
      </w:r>
      <w:r w:rsidR="00EC4679" w:rsidRPr="00313AF7">
        <w:t>The student version is fine</w:t>
      </w:r>
      <w:r w:rsidR="00EC4679">
        <w:t>,</w:t>
      </w:r>
      <w:r w:rsidR="00EC4679" w:rsidRPr="00313AF7">
        <w:t xml:space="preserve"> and costs $99/year: </w:t>
      </w:r>
      <w:r w:rsidR="00EC4679">
        <w:br/>
      </w:r>
      <w:hyperlink r:id="rId20" w:history="1">
        <w:r w:rsidR="00EC4679" w:rsidRPr="00313AF7">
          <w:rPr>
            <w:rStyle w:val="Hyperlink"/>
            <w:u w:val="single"/>
          </w:rPr>
          <w:t>https://www.mathworks.com/programs/nrd/buy-matlab-student.html</w:t>
        </w:r>
      </w:hyperlink>
    </w:p>
    <w:p w14:paraId="0EB263F4" w14:textId="7501B1A9" w:rsidR="003601F9" w:rsidRPr="00313AF7" w:rsidRDefault="003601F9" w:rsidP="0072733D">
      <w:pPr>
        <w:pStyle w:val="Compact"/>
        <w:numPr>
          <w:ilvl w:val="0"/>
          <w:numId w:val="3"/>
        </w:numPr>
        <w:spacing w:before="0"/>
      </w:pPr>
      <w:r w:rsidRPr="00313AF7">
        <w:rPr>
          <w:i/>
        </w:rPr>
        <w:t>License trouble?</w:t>
      </w:r>
      <w:r w:rsidRPr="00313AF7">
        <w:t xml:space="preserve"> If you’re using an NYU license (on or off campus) please contact </w:t>
      </w:r>
      <w:hyperlink r:id="rId21" w:history="1">
        <w:r w:rsidRPr="00450E79">
          <w:rPr>
            <w:rStyle w:val="Hyperlink"/>
          </w:rPr>
          <w:t>denis.pelli@nyu.edu</w:t>
        </w:r>
      </w:hyperlink>
      <w:r w:rsidRPr="00313AF7">
        <w:t>. Contact Mathworks only if you bought your license from them.</w:t>
      </w:r>
    </w:p>
    <w:p w14:paraId="02D42976" w14:textId="34FFF1EA" w:rsidR="00972A9D" w:rsidRPr="00972A9D" w:rsidRDefault="00F465A6" w:rsidP="0072733D">
      <w:pPr>
        <w:pStyle w:val="Compact"/>
        <w:numPr>
          <w:ilvl w:val="0"/>
          <w:numId w:val="3"/>
        </w:numPr>
        <w:spacing w:before="0"/>
      </w:pPr>
      <w:r>
        <w:rPr>
          <w:b/>
        </w:rPr>
        <w:t>MacOS</w:t>
      </w:r>
      <w:r w:rsidR="003A372B" w:rsidRPr="00CB0B8C">
        <w:rPr>
          <w:b/>
        </w:rPr>
        <w:t>:</w:t>
      </w:r>
      <w:r w:rsidR="003A372B" w:rsidRPr="00313AF7">
        <w:rPr>
          <w:i/>
        </w:rPr>
        <w:t xml:space="preserve"> </w:t>
      </w:r>
      <w:r w:rsidR="002A2469" w:rsidRPr="00313AF7">
        <w:rPr>
          <w:i/>
        </w:rPr>
        <w:t>Give your computer permission</w:t>
      </w:r>
      <w:r w:rsidR="002447F4" w:rsidRPr="00313AF7">
        <w:rPr>
          <w:i/>
        </w:rPr>
        <w:t xml:space="preserve"> to open </w:t>
      </w:r>
      <w:r w:rsidR="002447F4" w:rsidRPr="00105223">
        <w:rPr>
          <w:i/>
        </w:rPr>
        <w:t>MATLAB</w:t>
      </w:r>
      <w:r w:rsidR="0072733D" w:rsidRPr="00313AF7">
        <w:rPr>
          <w:i/>
        </w:rPr>
        <w:t xml:space="preserve">. </w:t>
      </w:r>
      <w:r w:rsidR="00972A9D">
        <w:rPr>
          <w:i/>
        </w:rPr>
        <w:t>Choose method A or B.</w:t>
      </w:r>
    </w:p>
    <w:p w14:paraId="47E0E3EF" w14:textId="33D38953" w:rsidR="00972A9D" w:rsidRDefault="00972A9D" w:rsidP="00972A9D">
      <w:pPr>
        <w:pStyle w:val="Compact"/>
        <w:spacing w:before="0"/>
        <w:ind w:left="480"/>
      </w:pPr>
      <w:r>
        <w:rPr>
          <w:b/>
        </w:rPr>
        <w:t>A.</w:t>
      </w:r>
      <w:r>
        <w:t xml:space="preserve"> </w:t>
      </w:r>
      <w:r w:rsidR="0072733D" w:rsidRPr="00313AF7">
        <w:t xml:space="preserve">Before you try to open MATLAB for the first time, go to </w:t>
      </w:r>
      <w:r w:rsidR="00105223">
        <w:t xml:space="preserve">the </w:t>
      </w:r>
      <w:r w:rsidR="0072733D" w:rsidRPr="00313AF7">
        <w:t xml:space="preserve">System Preferences: Security and Privacy: General tab. Click the lock (lower left corner) to open it, providing your password. Set “Allow apps downloaded from anywhere.” Click the lock again to close it. If you try to open MATLAB without that permission, you’ll get a mysterious message from the Finder, saying it’s “Verifying”, which never goes away." </w:t>
      </w:r>
      <w:r w:rsidR="0072733D" w:rsidRPr="00313AF7">
        <w:lastRenderedPageBreak/>
        <w:t xml:space="preserve">[The old trick of </w:t>
      </w:r>
      <w:r w:rsidR="00AA304C">
        <w:t>contro</w:t>
      </w:r>
      <w:r w:rsidR="00AA304C" w:rsidRPr="00313AF7">
        <w:t>l</w:t>
      </w:r>
      <w:r w:rsidR="0072733D" w:rsidRPr="00313AF7">
        <w:t xml:space="preserve">-click opening MATLAB no longer works.] </w:t>
      </w:r>
      <w:r w:rsidR="002A2469" w:rsidRPr="00313AF7">
        <w:t>O</w:t>
      </w:r>
      <w:r w:rsidR="0072733D" w:rsidRPr="00313AF7">
        <w:t>nce MATLAB has been opened</w:t>
      </w:r>
      <w:r w:rsidR="002A2469" w:rsidRPr="00313AF7">
        <w:t xml:space="preserve"> once</w:t>
      </w:r>
      <w:r w:rsidR="0072733D" w:rsidRPr="00313AF7">
        <w:t xml:space="preserve">, </w:t>
      </w:r>
      <w:r>
        <w:t>you should</w:t>
      </w:r>
      <w:r w:rsidR="0072733D" w:rsidRPr="00313AF7">
        <w:t xml:space="preserve"> </w:t>
      </w:r>
      <w:r w:rsidR="00450E79" w:rsidRPr="00313AF7">
        <w:t xml:space="preserve">restore the old restriction </w:t>
      </w:r>
      <w:r w:rsidR="00450E79">
        <w:t>in</w:t>
      </w:r>
      <w:r w:rsidR="0072733D" w:rsidRPr="00313AF7">
        <w:t xml:space="preserve"> </w:t>
      </w:r>
      <w:r w:rsidR="00450E79" w:rsidRPr="00313AF7">
        <w:t xml:space="preserve">System Preferences: </w:t>
      </w:r>
      <w:r w:rsidR="0072733D" w:rsidRPr="00313AF7">
        <w:t xml:space="preserve">Security and </w:t>
      </w:r>
      <w:r w:rsidRPr="00972A9D">
        <w:t>Privacy. </w:t>
      </w:r>
      <w:r>
        <w:br/>
      </w:r>
      <w:r w:rsidRPr="00972A9D">
        <w:rPr>
          <w:b/>
        </w:rPr>
        <w:t>B</w:t>
      </w:r>
      <w:r w:rsidRPr="00972A9D">
        <w:t>. Remove</w:t>
      </w:r>
      <w:r>
        <w:t xml:space="preserve"> </w:t>
      </w:r>
      <w:r w:rsidRPr="00972A9D">
        <w:t xml:space="preserve">your downloaded </w:t>
      </w:r>
      <w:proofErr w:type="spellStart"/>
      <w:r>
        <w:t>MATLAB.app</w:t>
      </w:r>
      <w:proofErr w:type="spellEnd"/>
      <w:r>
        <w:t xml:space="preserve"> from quarantine</w:t>
      </w:r>
      <w:r w:rsidRPr="00972A9D">
        <w:t xml:space="preserve"> by opening the Terminal</w:t>
      </w:r>
      <w:r>
        <w:t xml:space="preserve"> app</w:t>
      </w:r>
      <w:r w:rsidRPr="00972A9D">
        <w:t>,</w:t>
      </w:r>
      <w:r>
        <w:t xml:space="preserve"> and typing</w:t>
      </w:r>
      <w:r w:rsidRPr="00972A9D">
        <w:t xml:space="preserve"> the following command. I suggest you cut and paste: </w:t>
      </w:r>
      <w:r>
        <w:br/>
      </w:r>
      <w:proofErr w:type="spellStart"/>
      <w:r>
        <w:rPr>
          <w:rFonts w:ascii="Arial" w:eastAsia="Times New Roman" w:hAnsi="Arial" w:cs="Arial"/>
          <w:color w:val="222222"/>
          <w:sz w:val="19"/>
          <w:szCs w:val="19"/>
          <w:shd w:val="clear" w:color="auto" w:fill="FFFFFF"/>
        </w:rPr>
        <w:t>xattr</w:t>
      </w:r>
      <w:proofErr w:type="spellEnd"/>
      <w:r>
        <w:rPr>
          <w:rFonts w:ascii="Arial" w:eastAsia="Times New Roman" w:hAnsi="Arial" w:cs="Arial"/>
          <w:color w:val="222222"/>
          <w:sz w:val="19"/>
          <w:szCs w:val="19"/>
          <w:shd w:val="clear" w:color="auto" w:fill="FFFFFF"/>
        </w:rPr>
        <w:t xml:space="preserve"> -d </w:t>
      </w:r>
      <w:proofErr w:type="spellStart"/>
      <w:r>
        <w:rPr>
          <w:rFonts w:ascii="Arial" w:eastAsia="Times New Roman" w:hAnsi="Arial" w:cs="Arial"/>
          <w:color w:val="222222"/>
          <w:sz w:val="19"/>
          <w:szCs w:val="19"/>
          <w:shd w:val="clear" w:color="auto" w:fill="FFFFFF"/>
        </w:rPr>
        <w:t>com.apple.quarantine</w:t>
      </w:r>
      <w:proofErr w:type="spellEnd"/>
      <w:r>
        <w:rPr>
          <w:rFonts w:ascii="Arial" w:eastAsia="Times New Roman" w:hAnsi="Arial" w:cs="Arial"/>
          <w:color w:val="222222"/>
          <w:sz w:val="19"/>
          <w:szCs w:val="19"/>
          <w:shd w:val="clear" w:color="auto" w:fill="FFFFFF"/>
        </w:rPr>
        <w:t xml:space="preserve"> </w:t>
      </w:r>
      <w:proofErr w:type="spellStart"/>
      <w:r>
        <w:rPr>
          <w:rFonts w:ascii="Arial" w:eastAsia="Times New Roman" w:hAnsi="Arial" w:cs="Arial"/>
          <w:color w:val="222222"/>
          <w:sz w:val="19"/>
          <w:szCs w:val="19"/>
          <w:shd w:val="clear" w:color="auto" w:fill="FFFFFF"/>
        </w:rPr>
        <w:t>MATLAB.app</w:t>
      </w:r>
      <w:proofErr w:type="spellEnd"/>
      <w:r>
        <w:rPr>
          <w:rFonts w:ascii="Arial" w:eastAsia="Times New Roman" w:hAnsi="Arial" w:cs="Arial"/>
          <w:color w:val="222222"/>
          <w:sz w:val="19"/>
          <w:szCs w:val="19"/>
        </w:rPr>
        <w:br/>
      </w:r>
      <w:r w:rsidRPr="00972A9D">
        <w:t xml:space="preserve">This is explained here: </w:t>
      </w:r>
      <w:hyperlink r:id="rId22" w:anchor="february22-2016" w:tgtFrame="_blank" w:history="1">
        <w:r w:rsidRPr="00972A9D">
          <w:rPr>
            <w:rStyle w:val="Hyperlink"/>
          </w:rPr>
          <w:t>http://www.cns.nyu.edu/unixadmin/#february22-2016</w:t>
        </w:r>
      </w:hyperlink>
      <w:r>
        <w:rPr>
          <w:rFonts w:ascii="Arial" w:eastAsia="Times New Roman" w:hAnsi="Arial" w:cs="Arial"/>
          <w:color w:val="222222"/>
          <w:sz w:val="19"/>
          <w:szCs w:val="19"/>
        </w:rPr>
        <w:br/>
      </w:r>
    </w:p>
    <w:p w14:paraId="151BA7FE" w14:textId="785AFB33" w:rsidR="00003BE2" w:rsidRDefault="00F465A6" w:rsidP="00D1321C">
      <w:pPr>
        <w:pStyle w:val="Compact"/>
        <w:numPr>
          <w:ilvl w:val="0"/>
          <w:numId w:val="3"/>
        </w:numPr>
        <w:spacing w:before="0" w:after="0"/>
      </w:pPr>
      <w:r>
        <w:rPr>
          <w:b/>
        </w:rPr>
        <w:t>MacOS</w:t>
      </w:r>
      <w:r w:rsidR="003A372B" w:rsidRPr="00CB0B8C">
        <w:rPr>
          <w:b/>
        </w:rPr>
        <w:t>:</w:t>
      </w:r>
      <w:r w:rsidR="003A372B">
        <w:rPr>
          <w:i/>
        </w:rPr>
        <w:t xml:space="preserve"> </w:t>
      </w:r>
      <w:r w:rsidR="00D66B1E" w:rsidRPr="0072733D">
        <w:rPr>
          <w:i/>
        </w:rPr>
        <w:t>Set</w:t>
      </w:r>
      <w:r w:rsidR="008401AF" w:rsidRPr="0072733D">
        <w:rPr>
          <w:i/>
        </w:rPr>
        <w:t xml:space="preserve"> </w:t>
      </w:r>
      <w:r w:rsidR="00D66B1E" w:rsidRPr="0072733D">
        <w:rPr>
          <w:i/>
        </w:rPr>
        <w:t xml:space="preserve">the </w:t>
      </w:r>
      <w:r w:rsidR="000B1B75" w:rsidRPr="0072733D">
        <w:rPr>
          <w:i/>
        </w:rPr>
        <w:t>MATLAB path.</w:t>
      </w:r>
      <w:r w:rsidR="000B1B75">
        <w:t xml:space="preserve"> </w:t>
      </w:r>
      <w:r w:rsidR="008401AF">
        <w:t>MATLAB is norm</w:t>
      </w:r>
      <w:r w:rsidR="00421177">
        <w:t>ally installed in the Application</w:t>
      </w:r>
      <w:r w:rsidR="00864491">
        <w:t>s</w:t>
      </w:r>
      <w:r w:rsidR="00421177">
        <w:t xml:space="preserve"> folder. Alas, that folder is normally write-</w:t>
      </w:r>
      <w:r w:rsidR="008401AF">
        <w:t>only</w:t>
      </w:r>
      <w:r w:rsidR="00421177">
        <w:t>,</w:t>
      </w:r>
      <w:r w:rsidR="008401AF">
        <w:t xml:space="preserve"> which prevents </w:t>
      </w:r>
      <w:r w:rsidR="00421177">
        <w:t xml:space="preserve">you from saving the </w:t>
      </w:r>
      <w:hyperlink r:id="rId23">
        <w:r w:rsidR="008401AF">
          <w:rPr>
            <w:rStyle w:val="Hyperlink"/>
          </w:rPr>
          <w:t>path</w:t>
        </w:r>
      </w:hyperlink>
      <w:r w:rsidR="00421177">
        <w:rPr>
          <w:rStyle w:val="Hyperlink"/>
        </w:rPr>
        <w:t xml:space="preserve"> in MATLAB</w:t>
      </w:r>
      <w:r w:rsidR="008401AF">
        <w:t>, e</w:t>
      </w:r>
      <w:r w:rsidR="00421177">
        <w:t>.</w:t>
      </w:r>
      <w:r w:rsidR="008401AF">
        <w:t>g</w:t>
      </w:r>
      <w:r w:rsidR="00421177">
        <w:t>.</w:t>
      </w:r>
      <w:r w:rsidR="008401AF">
        <w:t xml:space="preserve"> to include Psychtoolbox. </w:t>
      </w:r>
      <w:r w:rsidR="008952FE">
        <w:t>If you skip this step, y</w:t>
      </w:r>
      <w:r w:rsidR="00864491">
        <w:t>ou’ll get a warning about this below,</w:t>
      </w:r>
      <w:r w:rsidR="008401AF">
        <w:t xml:space="preserve"> when you run </w:t>
      </w:r>
      <w:r w:rsidR="00D66B1E">
        <w:rPr>
          <w:rStyle w:val="VerbatimChar"/>
        </w:rPr>
        <w:t>DownloadP</w:t>
      </w:r>
      <w:r w:rsidR="008401AF">
        <w:rPr>
          <w:rStyle w:val="VerbatimChar"/>
        </w:rPr>
        <w:t>sychtoolbox</w:t>
      </w:r>
      <w:r w:rsidR="008401AF">
        <w:t xml:space="preserve">. </w:t>
      </w:r>
      <w:r w:rsidR="008952FE">
        <w:t>We suggest you eliminate</w:t>
      </w:r>
      <w:r w:rsidR="000B1B75">
        <w:t xml:space="preserve"> this</w:t>
      </w:r>
      <w:r w:rsidR="00864491">
        <w:t xml:space="preserve"> </w:t>
      </w:r>
      <w:r w:rsidR="005118D2">
        <w:t>pesky nuisance</w:t>
      </w:r>
      <w:r w:rsidR="00421177">
        <w:t xml:space="preserve"> by granting write </w:t>
      </w:r>
      <w:r w:rsidR="008401AF">
        <w:t xml:space="preserve">permission </w:t>
      </w:r>
      <w:r w:rsidR="000B1B75">
        <w:t>to</w:t>
      </w:r>
      <w:r w:rsidR="008401AF">
        <w:t xml:space="preserve"> the </w:t>
      </w:r>
      <w:r w:rsidR="008401AF" w:rsidRPr="000B1B75">
        <w:rPr>
          <w:rFonts w:ascii="Consolas" w:hAnsi="Consolas"/>
        </w:rPr>
        <w:t>pathdef</w:t>
      </w:r>
      <w:r w:rsidR="008401AF">
        <w:t xml:space="preserve"> file:</w:t>
      </w:r>
    </w:p>
    <w:p w14:paraId="63929A89" w14:textId="72009BC7" w:rsidR="00592B67" w:rsidRDefault="00F465A6" w:rsidP="00313AF7">
      <w:pPr>
        <w:pStyle w:val="Compact"/>
        <w:numPr>
          <w:ilvl w:val="0"/>
          <w:numId w:val="7"/>
        </w:numPr>
        <w:spacing w:before="0" w:after="0"/>
      </w:pPr>
      <w:r>
        <w:t>MacOS</w:t>
      </w:r>
      <w:r w:rsidR="00864491">
        <w:t>: Using F</w:t>
      </w:r>
      <w:r w:rsidR="008401AF">
        <w:t xml:space="preserve">inder, </w:t>
      </w:r>
      <w:proofErr w:type="spellStart"/>
      <w:r w:rsidR="00421177">
        <w:rPr>
          <w:rStyle w:val="VerbatimChar"/>
        </w:rPr>
        <w:t>Cntrl</w:t>
      </w:r>
      <w:proofErr w:type="spellEnd"/>
      <w:r w:rsidR="00421177">
        <w:rPr>
          <w:rStyle w:val="VerbatimChar"/>
        </w:rPr>
        <w:t>-</w:t>
      </w:r>
      <w:r w:rsidR="008401AF">
        <w:rPr>
          <w:rStyle w:val="VerbatimChar"/>
        </w:rPr>
        <w:t>click</w:t>
      </w:r>
      <w:r w:rsidR="008401AF">
        <w:t xml:space="preserve"> </w:t>
      </w:r>
      <w:r w:rsidR="00421177">
        <w:t xml:space="preserve">to open </w:t>
      </w:r>
      <w:r w:rsidR="008401AF">
        <w:t>the MATLAB app to get inside th</w:t>
      </w:r>
      <w:r w:rsidR="00421177">
        <w:t>e package. Then</w:t>
      </w:r>
      <w:r w:rsidR="00D66B1E">
        <w:t xml:space="preserve"> select the </w:t>
      </w:r>
      <w:r w:rsidR="000B1B75" w:rsidRPr="000B1B75">
        <w:rPr>
          <w:rFonts w:ascii="Consolas" w:hAnsi="Consolas"/>
        </w:rPr>
        <w:t>pathdef</w:t>
      </w:r>
      <w:r w:rsidR="000B1B75">
        <w:t xml:space="preserve"> </w:t>
      </w:r>
      <w:r w:rsidR="00D66B1E">
        <w:t xml:space="preserve">file and hit </w:t>
      </w:r>
      <w:r w:rsidR="00D66B1E" w:rsidRPr="00864491">
        <w:rPr>
          <w:rFonts w:ascii="Consolas" w:hAnsi="Consolas"/>
        </w:rPr>
        <w:t>Cmd-I</w:t>
      </w:r>
      <w:r w:rsidR="00D66B1E">
        <w:t xml:space="preserve"> to open</w:t>
      </w:r>
      <w:r w:rsidR="00E918E2">
        <w:t xml:space="preserve"> the</w:t>
      </w:r>
      <w:r w:rsidR="00D66B1E">
        <w:t xml:space="preserve"> </w:t>
      </w:r>
      <w:r w:rsidR="00421177">
        <w:t>Get I</w:t>
      </w:r>
      <w:r w:rsidR="008401AF">
        <w:t>nfo</w:t>
      </w:r>
      <w:r w:rsidR="00E918E2">
        <w:t xml:space="preserve"> window</w:t>
      </w:r>
      <w:r w:rsidR="00D66B1E">
        <w:t xml:space="preserve">. </w:t>
      </w:r>
      <w:r w:rsidR="00864491">
        <w:t xml:space="preserve">At the bottom of the Get Info window, expand “Sharing and permissions”.  Give </w:t>
      </w:r>
      <w:r w:rsidR="008401AF">
        <w:t>everyone</w:t>
      </w:r>
      <w:r w:rsidR="00864491">
        <w:t xml:space="preserve"> permission </w:t>
      </w:r>
      <w:r w:rsidR="008401AF">
        <w:t xml:space="preserve">to read and write the </w:t>
      </w:r>
      <w:r w:rsidR="000B1B75" w:rsidRPr="000B1B75">
        <w:rPr>
          <w:rFonts w:ascii="Consolas" w:hAnsi="Consolas"/>
        </w:rPr>
        <w:t>pathdef</w:t>
      </w:r>
      <w:r w:rsidR="000B1B75">
        <w:t xml:space="preserve"> </w:t>
      </w:r>
      <w:r w:rsidR="008401AF">
        <w:t xml:space="preserve">file. </w:t>
      </w:r>
      <w:bookmarkStart w:id="2" w:name="installing-psychtoolbox"/>
      <w:bookmarkEnd w:id="2"/>
    </w:p>
    <w:p w14:paraId="2B7C5B5B" w14:textId="77777777" w:rsidR="00632C0A" w:rsidRDefault="00632C0A" w:rsidP="00632C0A">
      <w:pPr>
        <w:pStyle w:val="Compact"/>
        <w:spacing w:before="0" w:after="0"/>
      </w:pPr>
    </w:p>
    <w:p w14:paraId="65408A95" w14:textId="095CD2A6" w:rsidR="00632C0A" w:rsidRDefault="00F465A6" w:rsidP="00632C0A">
      <w:pPr>
        <w:pStyle w:val="Compact"/>
        <w:numPr>
          <w:ilvl w:val="0"/>
          <w:numId w:val="3"/>
        </w:numPr>
        <w:spacing w:before="0"/>
      </w:pPr>
      <w:r>
        <w:rPr>
          <w:b/>
        </w:rPr>
        <w:t>MacOS</w:t>
      </w:r>
      <w:r w:rsidR="00632C0A" w:rsidRPr="00CB0B8C">
        <w:rPr>
          <w:b/>
        </w:rPr>
        <w:t>:</w:t>
      </w:r>
      <w:r w:rsidR="00632C0A">
        <w:rPr>
          <w:i/>
        </w:rPr>
        <w:t xml:space="preserve"> Tell your Mac to open *.m files in MATLAB. </w:t>
      </w:r>
      <w:r w:rsidR="00632C0A" w:rsidRPr="00182A4D">
        <w:t>By default, when you double-cl</w:t>
      </w:r>
      <w:r w:rsidR="00632C0A">
        <w:t xml:space="preserve">ick a file whose name has the extension .m (i.e. any MATLAB program), </w:t>
      </w:r>
      <w:r>
        <w:t>MacOS</w:t>
      </w:r>
      <w:r w:rsidR="00632C0A">
        <w:t xml:space="preserve"> opens the file in its development system called XCode. If you’re reading this document, that is almost certainly not what you want. I suggest that you change </w:t>
      </w:r>
      <w:r w:rsidR="00107936">
        <w:t>the default:</w:t>
      </w:r>
    </w:p>
    <w:p w14:paraId="0A65B349" w14:textId="02ABE739" w:rsidR="00107936" w:rsidRPr="0072733D" w:rsidRDefault="00107936" w:rsidP="00107936">
      <w:pPr>
        <w:pStyle w:val="Compact"/>
        <w:numPr>
          <w:ilvl w:val="0"/>
          <w:numId w:val="17"/>
        </w:numPr>
        <w:spacing w:before="0" w:after="0"/>
      </w:pPr>
      <w:r>
        <w:t xml:space="preserve">Select any file with the .m extension. Hit Command-I. The Finder will open a window with information about your file. About halfway down is “Open with:”. Use the pop-up menu to select MATLAB. And, </w:t>
      </w:r>
      <w:r w:rsidRPr="00632C0A">
        <w:rPr>
          <w:i/>
        </w:rPr>
        <w:t>very important</w:t>
      </w:r>
      <w:r>
        <w:t>, hit “Change All”. From now on, .m files will open in MATLAB.</w:t>
      </w:r>
    </w:p>
    <w:p w14:paraId="14F06432" w14:textId="77777777" w:rsidR="00632C0A" w:rsidRDefault="00632C0A" w:rsidP="00632C0A">
      <w:pPr>
        <w:pStyle w:val="Compact"/>
        <w:spacing w:before="0" w:after="0"/>
      </w:pPr>
    </w:p>
    <w:p w14:paraId="3D5C72E3" w14:textId="77777777" w:rsidR="00A22CFA" w:rsidRPr="00313AF7" w:rsidRDefault="00A22CFA" w:rsidP="00A22CFA">
      <w:pPr>
        <w:pStyle w:val="Compact"/>
        <w:spacing w:before="0" w:after="0"/>
        <w:ind w:left="960"/>
      </w:pPr>
    </w:p>
    <w:p w14:paraId="1A5CDB22" w14:textId="5B331E86" w:rsidR="00003BE2" w:rsidRPr="00373EA8" w:rsidRDefault="00355A13" w:rsidP="00A63501">
      <w:pPr>
        <w:pStyle w:val="Heading3"/>
        <w:spacing w:before="0"/>
        <w:rPr>
          <w:sz w:val="36"/>
          <w:szCs w:val="36"/>
        </w:rPr>
      </w:pPr>
      <w:r>
        <w:rPr>
          <w:sz w:val="36"/>
          <w:szCs w:val="36"/>
        </w:rPr>
        <w:t xml:space="preserve">B. </w:t>
      </w:r>
      <w:r w:rsidR="00864491" w:rsidRPr="00373EA8">
        <w:rPr>
          <w:sz w:val="36"/>
          <w:szCs w:val="36"/>
        </w:rPr>
        <w:t>Install Psychtoolbox</w:t>
      </w:r>
      <w:r w:rsidR="00A345C9">
        <w:rPr>
          <w:sz w:val="36"/>
          <w:szCs w:val="36"/>
        </w:rPr>
        <w:t xml:space="preserve"> (Already have it? Go to step 2.)</w:t>
      </w:r>
    </w:p>
    <w:p w14:paraId="3C842FDC" w14:textId="2EA591E0" w:rsidR="00003BE2" w:rsidRDefault="00864491" w:rsidP="00D1321C">
      <w:pPr>
        <w:pStyle w:val="FirstParagraph"/>
        <w:spacing w:before="0" w:after="0"/>
      </w:pPr>
      <w:r>
        <w:t>We use Psychtoolbox in our MATLAB programs to</w:t>
      </w:r>
      <w:r w:rsidR="00E918E2">
        <w:t xml:space="preserve"> </w:t>
      </w:r>
      <w:r>
        <w:t>control the display. F</w:t>
      </w:r>
      <w:r w:rsidR="008401AF">
        <w:t xml:space="preserve">ollow </w:t>
      </w:r>
      <w:r w:rsidR="008952FE">
        <w:t>this</w:t>
      </w:r>
      <w:r w:rsidR="008401AF">
        <w:t xml:space="preserve"> link to install Psychtoolbox:</w:t>
      </w:r>
    </w:p>
    <w:p w14:paraId="362CCC7C" w14:textId="77777777" w:rsidR="00003BE2" w:rsidRDefault="00E655BF" w:rsidP="00310400">
      <w:pPr>
        <w:pStyle w:val="Compact"/>
        <w:spacing w:before="0" w:after="0"/>
        <w:ind w:left="480" w:firstLine="240"/>
      </w:pPr>
      <w:hyperlink r:id="rId24">
        <w:r w:rsidR="008401AF">
          <w:rPr>
            <w:rStyle w:val="Hyperlink"/>
          </w:rPr>
          <w:t>http://psychtoolbox.org/download/</w:t>
        </w:r>
      </w:hyperlink>
    </w:p>
    <w:p w14:paraId="55CBB9B1" w14:textId="76EDF712" w:rsidR="00313AF7" w:rsidRDefault="00A63501" w:rsidP="00313AF7">
      <w:pPr>
        <w:pStyle w:val="Compact"/>
        <w:numPr>
          <w:ilvl w:val="0"/>
          <w:numId w:val="10"/>
        </w:numPr>
        <w:spacing w:before="0" w:after="0"/>
      </w:pPr>
      <w:r w:rsidRPr="00A63501">
        <w:t>C</w:t>
      </w:r>
      <w:r w:rsidR="005859B1" w:rsidRPr="00A63501">
        <w:t>arefully</w:t>
      </w:r>
      <w:r w:rsidR="008401AF">
        <w:t xml:space="preserve"> follow the</w:t>
      </w:r>
      <w:r w:rsidR="005859B1">
        <w:t xml:space="preserve"> </w:t>
      </w:r>
      <w:r w:rsidR="008401AF">
        <w:t xml:space="preserve">instructions </w:t>
      </w:r>
      <w:r w:rsidR="008C4F1D">
        <w:t>at</w:t>
      </w:r>
      <w:r w:rsidR="008401AF">
        <w:t xml:space="preserve"> the </w:t>
      </w:r>
      <w:r w:rsidR="005859B1">
        <w:t xml:space="preserve">Psychtoolbox </w:t>
      </w:r>
      <w:r w:rsidR="008401AF">
        <w:t>website</w:t>
      </w:r>
      <w:r w:rsidR="005859B1">
        <w:t>. I</w:t>
      </w:r>
      <w:r w:rsidR="008401AF">
        <w:t xml:space="preserve">t is not </w:t>
      </w:r>
      <w:r w:rsidR="005859B1">
        <w:t>entirely</w:t>
      </w:r>
      <w:r w:rsidR="008401AF">
        <w:t xml:space="preserve"> automatic. It</w:t>
      </w:r>
      <w:r w:rsidR="00864491">
        <w:t xml:space="preserve"> needs your help</w:t>
      </w:r>
      <w:r w:rsidR="005859B1">
        <w:t xml:space="preserve"> to finish the installation</w:t>
      </w:r>
      <w:r w:rsidR="008401AF">
        <w:t xml:space="preserve">. For example, you may need to install additional software such as </w:t>
      </w:r>
      <w:r w:rsidR="008401AF">
        <w:rPr>
          <w:rStyle w:val="VerbatimChar"/>
        </w:rPr>
        <w:t>svn</w:t>
      </w:r>
      <w:r w:rsidR="008401AF">
        <w:t xml:space="preserve"> and </w:t>
      </w:r>
      <w:r w:rsidR="008401AF">
        <w:rPr>
          <w:rStyle w:val="VerbatimChar"/>
        </w:rPr>
        <w:t>Gstreamer</w:t>
      </w:r>
      <w:r w:rsidR="00E918E2">
        <w:rPr>
          <w:rStyle w:val="VerbatimChar"/>
        </w:rPr>
        <w:t>,</w:t>
      </w:r>
      <w:r w:rsidR="008401AF">
        <w:t xml:space="preserve"> depending on your Operating System</w:t>
      </w:r>
      <w:r w:rsidR="00E918E2">
        <w:t xml:space="preserve">. </w:t>
      </w:r>
      <w:r w:rsidR="00E918E2" w:rsidRPr="00E918E2">
        <w:rPr>
          <w:rFonts w:ascii="Consolas" w:hAnsi="Consolas"/>
        </w:rPr>
        <w:t>svn</w:t>
      </w:r>
      <w:r w:rsidR="00E918E2">
        <w:t xml:space="preserve"> is included in Apple's free XCode developer software, so if you don’t have svn, </w:t>
      </w:r>
      <w:r w:rsidR="003C320B">
        <w:t xml:space="preserve">when DownloadPsychtoolbox tries to use svn, you’ll get a dialog box from </w:t>
      </w:r>
      <w:r w:rsidR="00F465A6">
        <w:t>MacOS</w:t>
      </w:r>
      <w:r w:rsidR="003C320B">
        <w:t xml:space="preserve"> asking if you want to</w:t>
      </w:r>
      <w:r w:rsidR="00E918E2">
        <w:t xml:space="preserve"> download XCode</w:t>
      </w:r>
      <w:r w:rsidR="003C320B">
        <w:t xml:space="preserve"> from the App Store, for free</w:t>
      </w:r>
      <w:r w:rsidR="00E918E2">
        <w:t xml:space="preserve">. </w:t>
      </w:r>
      <w:r w:rsidR="003C320B">
        <w:t xml:space="preserve"> Say “yes”. </w:t>
      </w:r>
      <w:r w:rsidR="008401AF">
        <w:t>The documentation provid</w:t>
      </w:r>
      <w:r w:rsidR="005859B1">
        <w:t>es</w:t>
      </w:r>
      <w:r w:rsidR="008401AF">
        <w:t xml:space="preserve"> all </w:t>
      </w:r>
      <w:r w:rsidR="005859B1">
        <w:t>the</w:t>
      </w:r>
      <w:r w:rsidR="008401AF">
        <w:t xml:space="preserve"> details</w:t>
      </w:r>
      <w:r w:rsidR="005859B1">
        <w:t>. S</w:t>
      </w:r>
      <w:r w:rsidR="008401AF">
        <w:t xml:space="preserve">o </w:t>
      </w:r>
      <w:r w:rsidR="005859B1">
        <w:t>just</w:t>
      </w:r>
      <w:r w:rsidR="008401AF">
        <w:t xml:space="preserve"> follow their instructions.</w:t>
      </w:r>
      <w:r w:rsidR="00313AF7">
        <w:t xml:space="preserve"> </w:t>
      </w:r>
    </w:p>
    <w:p w14:paraId="5326E766" w14:textId="67089337" w:rsidR="00A345C9" w:rsidRDefault="00A345C9" w:rsidP="00A345C9">
      <w:pPr>
        <w:pStyle w:val="Compact"/>
        <w:numPr>
          <w:ilvl w:val="0"/>
          <w:numId w:val="10"/>
        </w:numPr>
        <w:spacing w:before="0" w:after="0"/>
      </w:pPr>
      <w:r>
        <w:t>If you already have Psychtoolbox, from some time ago, please update to the latest version (at least February 2016) by typing in the Command Window:</w:t>
      </w:r>
      <w:r>
        <w:br/>
      </w:r>
      <w:proofErr w:type="spellStart"/>
      <w:r w:rsidRPr="00A345C9">
        <w:rPr>
          <w:rFonts w:ascii="Consolas" w:hAnsi="Consolas"/>
        </w:rPr>
        <w:t>UpdatePsychtoolbox</w:t>
      </w:r>
      <w:proofErr w:type="spellEnd"/>
    </w:p>
    <w:p w14:paraId="77EAF404" w14:textId="7029B529" w:rsidR="00313AF7" w:rsidRDefault="004A1130" w:rsidP="00313AF7">
      <w:pPr>
        <w:pStyle w:val="Compact"/>
        <w:numPr>
          <w:ilvl w:val="0"/>
          <w:numId w:val="10"/>
        </w:numPr>
        <w:spacing w:before="0" w:after="0"/>
      </w:pPr>
      <w:r>
        <w:t>T</w:t>
      </w:r>
      <w:r w:rsidR="008401AF">
        <w:t xml:space="preserve">ry running </w:t>
      </w:r>
      <w:r w:rsidR="008401AF">
        <w:rPr>
          <w:rStyle w:val="VerbatimChar"/>
        </w:rPr>
        <w:t>GratingDemo</w:t>
      </w:r>
      <w:r w:rsidR="008401AF">
        <w:t xml:space="preserve"> to confirm</w:t>
      </w:r>
      <w:r w:rsidR="00287220">
        <w:t xml:space="preserve"> that Psychtoolbox is installed and can control your display.</w:t>
      </w:r>
    </w:p>
    <w:p w14:paraId="2DC4FE23" w14:textId="0BA024EF" w:rsidR="00330A95" w:rsidRPr="00313AF7" w:rsidRDefault="004A1130" w:rsidP="00313AF7">
      <w:pPr>
        <w:pStyle w:val="Compact"/>
        <w:numPr>
          <w:ilvl w:val="0"/>
          <w:numId w:val="10"/>
        </w:numPr>
        <w:spacing w:before="0" w:after="0"/>
      </w:pPr>
      <w:r>
        <w:t>T</w:t>
      </w:r>
      <w:r w:rsidR="00330A95">
        <w:t>ype this line of code into MATLAB’s Command Window</w:t>
      </w:r>
      <w:r w:rsidR="008401AF">
        <w:t xml:space="preserve"> to confirm that sound works. </w:t>
      </w:r>
    </w:p>
    <w:p w14:paraId="7E15062E" w14:textId="01CC75FC" w:rsidR="00330A95" w:rsidRPr="00313AF7" w:rsidRDefault="00DB4B2E" w:rsidP="00313AF7">
      <w:pPr>
        <w:pStyle w:val="Compact"/>
        <w:spacing w:before="0" w:after="0"/>
        <w:ind w:firstLine="720"/>
        <w:rPr>
          <w:rFonts w:ascii="Consolas" w:hAnsi="Consolas"/>
        </w:rPr>
      </w:pPr>
      <w:proofErr w:type="spellStart"/>
      <w:r>
        <w:rPr>
          <w:rFonts w:ascii="Consolas" w:hAnsi="Consolas"/>
        </w:rPr>
        <w:lastRenderedPageBreak/>
        <w:t>Snd</w:t>
      </w:r>
      <w:proofErr w:type="spellEnd"/>
      <w:r>
        <w:rPr>
          <w:rFonts w:ascii="Consolas" w:hAnsi="Consolas"/>
        </w:rPr>
        <w:t>('Play</w:t>
      </w:r>
      <w:proofErr w:type="gramStart"/>
      <w:r>
        <w:rPr>
          <w:rFonts w:ascii="Consolas" w:hAnsi="Consolas"/>
        </w:rPr>
        <w:t>'</w:t>
      </w:r>
      <w:r w:rsidR="00330A95">
        <w:rPr>
          <w:rFonts w:ascii="Consolas" w:hAnsi="Consolas"/>
        </w:rPr>
        <w:t>,</w:t>
      </w:r>
      <w:proofErr w:type="spellStart"/>
      <w:r w:rsidR="00330A95" w:rsidRPr="00330A95">
        <w:rPr>
          <w:rFonts w:ascii="Consolas" w:hAnsi="Consolas"/>
        </w:rPr>
        <w:t>MakeBeep</w:t>
      </w:r>
      <w:proofErr w:type="spellEnd"/>
      <w:proofErr w:type="gramEnd"/>
      <w:r w:rsidR="00330A95" w:rsidRPr="00330A95">
        <w:rPr>
          <w:rFonts w:ascii="Consolas" w:hAnsi="Consolas"/>
        </w:rPr>
        <w:t>(256,1));</w:t>
      </w:r>
    </w:p>
    <w:p w14:paraId="7BE989C9" w14:textId="79CA3C0B" w:rsidR="00003BE2" w:rsidRPr="00287220" w:rsidRDefault="00330A95" w:rsidP="00EC52FB">
      <w:pPr>
        <w:pStyle w:val="Compact"/>
        <w:spacing w:before="0" w:after="0"/>
        <w:ind w:left="360"/>
      </w:pPr>
      <w:r>
        <w:t xml:space="preserve">It should beep for one second. </w:t>
      </w:r>
      <w:r w:rsidR="008401AF">
        <w:t xml:space="preserve">If you </w:t>
      </w:r>
      <w:r w:rsidR="008952FE">
        <w:t>encounter</w:t>
      </w:r>
      <w:r w:rsidR="008401AF">
        <w:t xml:space="preserve"> problems, </w:t>
      </w:r>
      <w:r w:rsidR="00EC52FB">
        <w:t>get advice by typing</w:t>
      </w:r>
      <w:r w:rsidR="008401AF">
        <w:t xml:space="preserve"> </w:t>
      </w:r>
      <w:r w:rsidR="00EC52FB">
        <w:t>“</w:t>
      </w:r>
      <w:r w:rsidR="008401AF">
        <w:rPr>
          <w:rStyle w:val="VerbatimChar"/>
        </w:rPr>
        <w:t>help</w:t>
      </w:r>
      <w:r w:rsidR="00313AF7">
        <w:rPr>
          <w:rStyle w:val="VerbatimChar"/>
        </w:rPr>
        <w:t xml:space="preserve"> </w:t>
      </w:r>
      <w:r w:rsidR="008401AF">
        <w:rPr>
          <w:rStyle w:val="VerbatimChar"/>
        </w:rPr>
        <w:t>PsychPortAudio</w:t>
      </w:r>
      <w:r w:rsidR="00EC52FB">
        <w:rPr>
          <w:rStyle w:val="VerbatimChar"/>
        </w:rPr>
        <w:t>”</w:t>
      </w:r>
      <w:r w:rsidR="00EC52FB" w:rsidRPr="00287220">
        <w:rPr>
          <w:rStyle w:val="VerbatimChar"/>
          <w:rFonts w:asciiTheme="minorHAnsi" w:hAnsiTheme="minorHAnsi"/>
        </w:rPr>
        <w:t xml:space="preserve"> in the MATLAB Command Window</w:t>
      </w:r>
      <w:r w:rsidR="008401AF" w:rsidRPr="00287220">
        <w:t>.</w:t>
      </w:r>
    </w:p>
    <w:p w14:paraId="4957D34A" w14:textId="3537830E" w:rsidR="00003BE2" w:rsidRDefault="004A1130" w:rsidP="00313AF7">
      <w:pPr>
        <w:pStyle w:val="Compact"/>
        <w:numPr>
          <w:ilvl w:val="0"/>
          <w:numId w:val="10"/>
        </w:numPr>
        <w:spacing w:before="0" w:after="0"/>
      </w:pPr>
      <w:r>
        <w:t>T</w:t>
      </w:r>
      <w:r w:rsidR="00450E79">
        <w:t>ype</w:t>
      </w:r>
      <w:r w:rsidR="008401AF">
        <w:t xml:space="preserve"> </w:t>
      </w:r>
      <w:r w:rsidR="008401AF">
        <w:rPr>
          <w:rStyle w:val="VerbatimChar"/>
        </w:rPr>
        <w:t>Speak('</w:t>
      </w:r>
      <w:r>
        <w:rPr>
          <w:rStyle w:val="VerbatimChar"/>
        </w:rPr>
        <w:t>hello</w:t>
      </w:r>
      <w:r w:rsidR="008401AF">
        <w:rPr>
          <w:rStyle w:val="VerbatimChar"/>
        </w:rPr>
        <w:t>')</w:t>
      </w:r>
      <w:r w:rsidR="008401AF">
        <w:t xml:space="preserve"> to confirm that speech synthesis</w:t>
      </w:r>
      <w:r>
        <w:t xml:space="preserve"> </w:t>
      </w:r>
      <w:r w:rsidR="008401AF">
        <w:t>work</w:t>
      </w:r>
      <w:r>
        <w:t>s</w:t>
      </w:r>
      <w:r w:rsidR="008401AF">
        <w:t>.</w:t>
      </w:r>
    </w:p>
    <w:p w14:paraId="318D6F11" w14:textId="048792AC" w:rsidR="00B0226C" w:rsidRPr="00E55100" w:rsidRDefault="00F465A6" w:rsidP="00B0226C">
      <w:pPr>
        <w:pStyle w:val="ListParagraph"/>
        <w:numPr>
          <w:ilvl w:val="0"/>
          <w:numId w:val="10"/>
        </w:numPr>
        <w:rPr>
          <w:rStyle w:val="Hyperlink"/>
          <w:color w:val="auto"/>
        </w:rPr>
      </w:pPr>
      <w:r>
        <w:rPr>
          <w:b/>
        </w:rPr>
        <w:t>MacOS</w:t>
      </w:r>
      <w:r w:rsidR="00B0226C">
        <w:t>: In order for Psychtoolbox to be able to load the</w:t>
      </w:r>
      <w:r w:rsidR="00B76310">
        <w:t xml:space="preserve"> </w:t>
      </w:r>
      <w:r w:rsidR="00105223">
        <w:t xml:space="preserve">current </w:t>
      </w:r>
      <w:proofErr w:type="spellStart"/>
      <w:r w:rsidR="00B0226C">
        <w:t>DrawText</w:t>
      </w:r>
      <w:proofErr w:type="spellEnd"/>
      <w:r w:rsidR="00B0226C">
        <w:t xml:space="preserve"> </w:t>
      </w:r>
      <w:r w:rsidR="00B76310">
        <w:t>p</w:t>
      </w:r>
      <w:r w:rsidR="00B0226C">
        <w:t xml:space="preserve">lugin you must install the X11 Quartz window package: </w:t>
      </w:r>
      <w:r w:rsidR="00687088">
        <w:br/>
      </w:r>
      <w:hyperlink r:id="rId25" w:tgtFrame="_blank" w:history="1">
        <w:r w:rsidR="00B0226C" w:rsidRPr="00B0226C">
          <w:rPr>
            <w:rStyle w:val="Hyperlink"/>
          </w:rPr>
          <w:t>https://support.apple.com/en-us/HT201341</w:t>
        </w:r>
      </w:hyperlink>
    </w:p>
    <w:p w14:paraId="7C1CDBB1" w14:textId="317AFD17" w:rsidR="00E55100" w:rsidRDefault="00E55100" w:rsidP="00E55100">
      <w:pPr>
        <w:pStyle w:val="ListParagraph"/>
        <w:ind w:left="360"/>
      </w:pPr>
      <w:r>
        <w:t xml:space="preserve">In case of trouble, type “help </w:t>
      </w:r>
      <w:proofErr w:type="spellStart"/>
      <w:r w:rsidRPr="00E55100">
        <w:t>DrawTextPlugin</w:t>
      </w:r>
      <w:proofErr w:type="spellEnd"/>
      <w:r>
        <w:t>” in the MATLAB Command Window.</w:t>
      </w:r>
    </w:p>
    <w:p w14:paraId="27009AF7" w14:textId="1E0D68C4" w:rsidR="00B0226C" w:rsidRPr="00E55100" w:rsidRDefault="00F465A6" w:rsidP="0074652C">
      <w:pPr>
        <w:pStyle w:val="ListParagraph"/>
        <w:numPr>
          <w:ilvl w:val="0"/>
          <w:numId w:val="10"/>
        </w:numPr>
      </w:pPr>
      <w:r>
        <w:rPr>
          <w:b/>
        </w:rPr>
        <w:t>MacOS</w:t>
      </w:r>
      <w:r w:rsidR="00B0226C">
        <w:t>:</w:t>
      </w:r>
      <w:r w:rsidR="00105223" w:rsidRPr="00105223">
        <w:t xml:space="preserve"> </w:t>
      </w:r>
      <w:r w:rsidR="00105223">
        <w:t>MATLAB 2015b:</w:t>
      </w:r>
      <w:r w:rsidR="00B0226C">
        <w:t xml:space="preserve"> In order for Psychtoolbox</w:t>
      </w:r>
      <w:r w:rsidR="00105223">
        <w:t xml:space="preserve"> </w:t>
      </w:r>
      <w:r w:rsidR="00B0226C">
        <w:t>to be able to load the</w:t>
      </w:r>
      <w:r w:rsidR="00B76310">
        <w:t xml:space="preserve"> </w:t>
      </w:r>
      <w:r w:rsidR="00105223">
        <w:t>current</w:t>
      </w:r>
      <w:r w:rsidR="00B0226C">
        <w:t xml:space="preserve"> </w:t>
      </w:r>
      <w:proofErr w:type="spellStart"/>
      <w:r w:rsidR="00B0226C">
        <w:t>DrawText</w:t>
      </w:r>
      <w:proofErr w:type="spellEnd"/>
      <w:r w:rsidR="00B0226C">
        <w:t xml:space="preserve"> </w:t>
      </w:r>
      <w:r w:rsidR="00B76310">
        <w:t>p</w:t>
      </w:r>
      <w:r w:rsidR="00B0226C">
        <w:t>lugin</w:t>
      </w:r>
      <w:r w:rsidR="00105223">
        <w:t xml:space="preserve"> from X11 Quartz,</w:t>
      </w:r>
      <w:r w:rsidR="00B0226C">
        <w:t xml:space="preserve"> you </w:t>
      </w:r>
      <w:r w:rsidR="00105223">
        <w:t xml:space="preserve">must </w:t>
      </w:r>
      <w:r w:rsidR="00B0226C">
        <w:t>delete or rename this obsolete library</w:t>
      </w:r>
      <w:r w:rsidR="00105223">
        <w:t xml:space="preserve"> in MATLAB 2015b</w:t>
      </w:r>
      <w:r w:rsidR="00B0226C">
        <w:t>:</w:t>
      </w:r>
      <w:r w:rsidR="00B0226C" w:rsidRPr="00B0226C">
        <w:rPr>
          <w:rFonts w:ascii="Arial" w:eastAsia="Times New Roman" w:hAnsi="Arial" w:cs="Arial"/>
          <w:color w:val="222222"/>
          <w:shd w:val="clear" w:color="auto" w:fill="FFFFFF"/>
          <w:lang w:eastAsia="zh-CN"/>
        </w:rPr>
        <w:t> </w:t>
      </w:r>
      <w:r w:rsidR="00B0226C" w:rsidRPr="00B0226C">
        <w:rPr>
          <w:rFonts w:ascii="Arial" w:eastAsia="Times New Roman" w:hAnsi="Arial" w:cs="Arial"/>
          <w:color w:val="222222"/>
          <w:shd w:val="clear" w:color="auto" w:fill="FFFFFF"/>
          <w:lang w:eastAsia="zh-CN"/>
        </w:rPr>
        <w:br/>
        <w:t xml:space="preserve">/Applications/MATLAB/bin/maci64/libfreetype.6.dylib </w:t>
      </w:r>
    </w:p>
    <w:p w14:paraId="37459687" w14:textId="77777777" w:rsidR="00E55100" w:rsidRDefault="00E55100" w:rsidP="0074652C">
      <w:pPr>
        <w:pStyle w:val="ListParagraph"/>
        <w:ind w:left="360"/>
      </w:pPr>
      <w:r>
        <w:t xml:space="preserve">In case of trouble, see “help </w:t>
      </w:r>
      <w:proofErr w:type="spellStart"/>
      <w:r w:rsidRPr="00E55100">
        <w:t>DrawTextPlugin</w:t>
      </w:r>
      <w:proofErr w:type="spellEnd"/>
      <w:r>
        <w:t xml:space="preserve">” in the MATLAB Command Window. </w:t>
      </w:r>
    </w:p>
    <w:p w14:paraId="534753D8" w14:textId="5201ED7F" w:rsidR="0074652C" w:rsidRDefault="00F465A6" w:rsidP="00687088">
      <w:pPr>
        <w:pStyle w:val="ListParagraph"/>
        <w:numPr>
          <w:ilvl w:val="0"/>
          <w:numId w:val="10"/>
        </w:numPr>
      </w:pPr>
      <w:r>
        <w:rPr>
          <w:b/>
        </w:rPr>
        <w:t>MacOS</w:t>
      </w:r>
      <w:r w:rsidR="00687088">
        <w:t>:</w:t>
      </w:r>
      <w:r w:rsidR="00687088" w:rsidRPr="00105223">
        <w:t xml:space="preserve"> </w:t>
      </w:r>
      <w:r w:rsidR="00687088">
        <w:t xml:space="preserve">Wrong version of </w:t>
      </w:r>
      <w:r w:rsidR="00687088" w:rsidRPr="00B0226C">
        <w:rPr>
          <w:rFonts w:ascii="Arial" w:eastAsia="Times New Roman" w:hAnsi="Arial" w:cs="Arial"/>
          <w:color w:val="222222"/>
          <w:shd w:val="clear" w:color="auto" w:fill="FFFFFF"/>
          <w:lang w:eastAsia="zh-CN"/>
        </w:rPr>
        <w:t>libfreetype.</w:t>
      </w:r>
      <w:proofErr w:type="gramStart"/>
      <w:r w:rsidR="00687088" w:rsidRPr="00B0226C">
        <w:rPr>
          <w:rFonts w:ascii="Arial" w:eastAsia="Times New Roman" w:hAnsi="Arial" w:cs="Arial"/>
          <w:color w:val="222222"/>
          <w:shd w:val="clear" w:color="auto" w:fill="FFFFFF"/>
          <w:lang w:eastAsia="zh-CN"/>
        </w:rPr>
        <w:t>6.dylib</w:t>
      </w:r>
      <w:proofErr w:type="gramEnd"/>
      <w:r w:rsidR="00687088">
        <w:t xml:space="preserve">. </w:t>
      </w:r>
      <w:r w:rsidR="00E650F6">
        <w:t xml:space="preserve">Mario Kleiner suggests using </w:t>
      </w:r>
      <w:r w:rsidR="0074652C">
        <w:t xml:space="preserve">the </w:t>
      </w:r>
      <w:r>
        <w:t>MacOS</w:t>
      </w:r>
      <w:r w:rsidR="00E650F6">
        <w:t xml:space="preserve"> Terminal </w:t>
      </w:r>
      <w:r w:rsidR="0074652C">
        <w:t xml:space="preserve">app </w:t>
      </w:r>
      <w:r w:rsidR="00E650F6">
        <w:t>to find all instances of this file on your disk:</w:t>
      </w:r>
    </w:p>
    <w:p w14:paraId="50AD7291" w14:textId="77777777" w:rsidR="0074652C" w:rsidRDefault="00E650F6" w:rsidP="0074652C">
      <w:pPr>
        <w:pStyle w:val="ListParagraph"/>
        <w:ind w:left="360" w:firstLine="360"/>
        <w:rPr>
          <w:rFonts w:ascii="Courier" w:hAnsi="Courier" w:cs="Courier New"/>
          <w:color w:val="222222"/>
          <w:sz w:val="22"/>
          <w:szCs w:val="22"/>
          <w:lang w:eastAsia="zh-CN"/>
        </w:rPr>
      </w:pPr>
      <w:r w:rsidRPr="00E650F6">
        <w:rPr>
          <w:rFonts w:ascii="Courier" w:hAnsi="Courier" w:cs="Courier New"/>
          <w:color w:val="222222"/>
          <w:sz w:val="22"/>
          <w:szCs w:val="22"/>
          <w:lang w:eastAsia="zh-CN"/>
        </w:rPr>
        <w:t>find / -name 'libfreetype.</w:t>
      </w:r>
      <w:proofErr w:type="gramStart"/>
      <w:r w:rsidRPr="00E650F6">
        <w:rPr>
          <w:rFonts w:ascii="Courier" w:hAnsi="Courier" w:cs="Courier New"/>
          <w:color w:val="222222"/>
          <w:sz w:val="22"/>
          <w:szCs w:val="22"/>
          <w:lang w:eastAsia="zh-CN"/>
        </w:rPr>
        <w:t>6.dylib</w:t>
      </w:r>
      <w:proofErr w:type="gramEnd"/>
      <w:r w:rsidRPr="00E650F6">
        <w:rPr>
          <w:rFonts w:ascii="Courier" w:hAnsi="Courier" w:cs="Courier New"/>
          <w:color w:val="222222"/>
          <w:sz w:val="22"/>
          <w:szCs w:val="22"/>
          <w:lang w:eastAsia="zh-CN"/>
        </w:rPr>
        <w:t>'</w:t>
      </w:r>
    </w:p>
    <w:p w14:paraId="3E1E51C4" w14:textId="02DA662E" w:rsidR="0074652C" w:rsidRDefault="00E650F6" w:rsidP="0074652C">
      <w:pPr>
        <w:pStyle w:val="ListParagraph"/>
        <w:ind w:left="0" w:firstLine="360"/>
      </w:pPr>
      <w:r w:rsidRPr="00E650F6">
        <w:t xml:space="preserve">and then checking the version number </w:t>
      </w:r>
      <w:r w:rsidR="00687088">
        <w:t>of each one</w:t>
      </w:r>
      <w:r w:rsidR="00D51FF6">
        <w:t>, e.g.</w:t>
      </w:r>
      <w:r w:rsidR="0074652C" w:rsidRPr="0074652C">
        <w:t xml:space="preserve"> </w:t>
      </w:r>
    </w:p>
    <w:p w14:paraId="0C8FD761" w14:textId="744D0B6B" w:rsidR="0074652C" w:rsidRDefault="00E650F6" w:rsidP="0074652C">
      <w:pPr>
        <w:pStyle w:val="ListParagraph"/>
        <w:ind w:left="360" w:firstLine="360"/>
      </w:pPr>
      <w:proofErr w:type="spellStart"/>
      <w:r w:rsidRPr="00E650F6">
        <w:rPr>
          <w:rFonts w:ascii="Courier" w:hAnsi="Courier" w:cs="Courier New"/>
          <w:color w:val="222222"/>
          <w:sz w:val="22"/>
          <w:szCs w:val="22"/>
          <w:lang w:eastAsia="zh-CN"/>
        </w:rPr>
        <w:t>otool</w:t>
      </w:r>
      <w:proofErr w:type="spellEnd"/>
      <w:r w:rsidRPr="00E650F6">
        <w:rPr>
          <w:rFonts w:ascii="Courier" w:hAnsi="Courier" w:cs="Courier New"/>
          <w:color w:val="222222"/>
          <w:sz w:val="22"/>
          <w:szCs w:val="22"/>
          <w:lang w:eastAsia="zh-CN"/>
        </w:rPr>
        <w:t xml:space="preserve"> -L /opt/X11/lib/</w:t>
      </w:r>
      <w:r w:rsidR="00687088" w:rsidRPr="00E650F6">
        <w:rPr>
          <w:rFonts w:ascii="Courier" w:hAnsi="Courier" w:cs="Courier New"/>
          <w:color w:val="222222"/>
          <w:sz w:val="22"/>
          <w:szCs w:val="22"/>
          <w:lang w:eastAsia="zh-CN"/>
        </w:rPr>
        <w:t>libfreetype.6.dylib</w:t>
      </w:r>
    </w:p>
    <w:p w14:paraId="65D8788C" w14:textId="5B6F1F91" w:rsidR="00E650F6" w:rsidRPr="00E650F6" w:rsidRDefault="00E650F6" w:rsidP="0074652C">
      <w:pPr>
        <w:pStyle w:val="ListParagraph"/>
        <w:ind w:left="360"/>
      </w:pPr>
      <w:r w:rsidRPr="00E650F6">
        <w:t xml:space="preserve">As of this writing </w:t>
      </w:r>
      <w:r w:rsidR="009238CC">
        <w:t>(</w:t>
      </w:r>
      <w:r w:rsidR="00CF3A16">
        <w:t>April</w:t>
      </w:r>
      <w:r w:rsidR="009238CC">
        <w:t xml:space="preserve"> 2017) </w:t>
      </w:r>
      <w:r w:rsidRPr="00E650F6">
        <w:t>you want compatibility with version 19.</w:t>
      </w:r>
      <w:r w:rsidR="009238CC">
        <w:t xml:space="preserve"> Having an extra obsolete copy </w:t>
      </w:r>
      <w:r w:rsidR="0096567A">
        <w:t xml:space="preserve">(e.g. </w:t>
      </w:r>
      <w:r w:rsidR="00A635F9">
        <w:t>compatibil</w:t>
      </w:r>
      <w:r w:rsidR="00D138D1">
        <w:t xml:space="preserve">ity </w:t>
      </w:r>
      <w:r w:rsidR="0096567A">
        <w:t xml:space="preserve">version 18) </w:t>
      </w:r>
      <w:r w:rsidR="009238CC">
        <w:t xml:space="preserve">can cause trouble, because </w:t>
      </w:r>
      <w:r w:rsidR="00A159A8">
        <w:t>it</w:t>
      </w:r>
      <w:r w:rsidR="009238CC">
        <w:t xml:space="preserve"> may be found and used in place of your up-to-date copy.</w:t>
      </w:r>
      <w:r w:rsidR="00687088">
        <w:t xml:space="preserve"> Remove or rename any obsolete copy.</w:t>
      </w:r>
    </w:p>
    <w:p w14:paraId="54873AC6" w14:textId="03AC8D91" w:rsidR="00E55100" w:rsidRDefault="00E55100" w:rsidP="00E55100">
      <w:pPr>
        <w:pStyle w:val="ListParagraph"/>
        <w:numPr>
          <w:ilvl w:val="0"/>
          <w:numId w:val="10"/>
        </w:numPr>
      </w:pPr>
      <w:r w:rsidRPr="00E55100">
        <w:rPr>
          <w:b/>
        </w:rPr>
        <w:t>Microsoft Windows</w:t>
      </w:r>
      <w:r>
        <w:t xml:space="preserve"> with GNU/Octave: The libraries are bundled with Octave. In case of trouble, see “help </w:t>
      </w:r>
      <w:proofErr w:type="spellStart"/>
      <w:r w:rsidRPr="00E55100">
        <w:t>DrawTextPlugin</w:t>
      </w:r>
      <w:proofErr w:type="spellEnd"/>
      <w:r>
        <w:t>” in the MATLAB Command Window.</w:t>
      </w:r>
    </w:p>
    <w:p w14:paraId="4430C88A" w14:textId="4DC615D1" w:rsidR="00E55100" w:rsidRDefault="00E55100" w:rsidP="00E55100">
      <w:pPr>
        <w:pStyle w:val="ListParagraph"/>
        <w:numPr>
          <w:ilvl w:val="0"/>
          <w:numId w:val="10"/>
        </w:numPr>
      </w:pPr>
      <w:r w:rsidRPr="00E55100">
        <w:rPr>
          <w:b/>
        </w:rPr>
        <w:t>Microsoft Windows</w:t>
      </w:r>
      <w:r>
        <w:t xml:space="preserve"> with </w:t>
      </w:r>
      <w:proofErr w:type="spellStart"/>
      <w:r>
        <w:t>Matlab</w:t>
      </w:r>
      <w:proofErr w:type="spellEnd"/>
      <w:r>
        <w:t xml:space="preserve">: You will need to install the </w:t>
      </w:r>
      <w:proofErr w:type="spellStart"/>
      <w:r>
        <w:t>GStreamer</w:t>
      </w:r>
      <w:proofErr w:type="spellEnd"/>
      <w:r>
        <w:t xml:space="preserve"> multi-</w:t>
      </w:r>
    </w:p>
    <w:p w14:paraId="1E8A2D5A" w14:textId="433FCEB7" w:rsidR="00E55100" w:rsidRDefault="00E55100" w:rsidP="00E55100">
      <w:pPr>
        <w:pStyle w:val="ListParagraph"/>
        <w:ind w:left="360"/>
      </w:pPr>
      <w:r>
        <w:t xml:space="preserve">media framework - see "help </w:t>
      </w:r>
      <w:proofErr w:type="spellStart"/>
      <w:r>
        <w:t>GStreamer</w:t>
      </w:r>
      <w:proofErr w:type="spellEnd"/>
      <w:r>
        <w:t>" for installation instructions.</w:t>
      </w:r>
    </w:p>
    <w:p w14:paraId="35FA99A8" w14:textId="01EA0984" w:rsidR="00E55100" w:rsidRDefault="00E55100" w:rsidP="00E55100">
      <w:pPr>
        <w:pStyle w:val="ListParagraph"/>
        <w:ind w:left="360"/>
      </w:pPr>
      <w:r>
        <w:t>Otherwise Psychtoolbox will use the old lower quality GDI text renderer</w:t>
      </w:r>
    </w:p>
    <w:p w14:paraId="0AF085C3" w14:textId="37A566FD" w:rsidR="00E55100" w:rsidRPr="00B0226C" w:rsidRDefault="00E55100" w:rsidP="00E55100">
      <w:pPr>
        <w:pStyle w:val="ListParagraph"/>
        <w:ind w:left="360"/>
      </w:pPr>
      <w:r>
        <w:t xml:space="preserve">instead. In case of trouble, see “help </w:t>
      </w:r>
      <w:proofErr w:type="spellStart"/>
      <w:r w:rsidRPr="00E55100">
        <w:t>DrawTextPlugin</w:t>
      </w:r>
      <w:proofErr w:type="spellEnd"/>
      <w:r>
        <w:t>” in the MATLAB Command Window.</w:t>
      </w:r>
    </w:p>
    <w:p w14:paraId="3E8676F7" w14:textId="1D04CD92" w:rsidR="00B0226C" w:rsidRPr="00B0226C" w:rsidRDefault="00B0226C" w:rsidP="00B0226C">
      <w:pPr>
        <w:pStyle w:val="ListParagraph"/>
        <w:numPr>
          <w:ilvl w:val="0"/>
          <w:numId w:val="10"/>
        </w:numPr>
        <w:rPr>
          <w:rFonts w:ascii="Times New Roman" w:eastAsia="Times New Roman" w:hAnsi="Times New Roman" w:cs="Times New Roman"/>
          <w:lang w:eastAsia="zh-CN"/>
        </w:rPr>
      </w:pPr>
      <w:r>
        <w:t xml:space="preserve">Try </w:t>
      </w:r>
      <w:proofErr w:type="spellStart"/>
      <w:r w:rsidR="00B76310" w:rsidRPr="00B76310">
        <w:rPr>
          <w:rFonts w:ascii="Consolas" w:hAnsi="Consolas"/>
        </w:rPr>
        <w:t>DrawSomeTextDemo</w:t>
      </w:r>
      <w:proofErr w:type="spellEnd"/>
      <w:r>
        <w:t xml:space="preserve">. </w:t>
      </w:r>
      <w:r w:rsidR="00BE0397" w:rsidRPr="00BE0397">
        <w:rPr>
          <w:b/>
        </w:rPr>
        <w:t>Warning</w:t>
      </w:r>
      <w:r w:rsidR="00BE0397">
        <w:t xml:space="preserve">: the first time you load the </w:t>
      </w:r>
      <w:proofErr w:type="spellStart"/>
      <w:r w:rsidR="00BE0397">
        <w:t>DrawText</w:t>
      </w:r>
      <w:proofErr w:type="spellEnd"/>
      <w:r w:rsidR="00BE0397">
        <w:t xml:space="preserve"> plugin there will be a one-minute delay as it converts your fonts to its format. Be patient. </w:t>
      </w:r>
      <w:r>
        <w:t xml:space="preserve">Hopefully you won’t get a warning message saying that Psychtoolbox was unable to load the </w:t>
      </w:r>
      <w:proofErr w:type="spellStart"/>
      <w:r>
        <w:t>DrawText</w:t>
      </w:r>
      <w:proofErr w:type="spellEnd"/>
      <w:r>
        <w:t xml:space="preserve"> plugin. If you do get a warning, the message </w:t>
      </w:r>
      <w:r w:rsidR="00EA7608">
        <w:t>may</w:t>
      </w:r>
      <w:r>
        <w:t xml:space="preserve"> give you </w:t>
      </w:r>
      <w:r w:rsidR="00EA7608">
        <w:t>a</w:t>
      </w:r>
      <w:r>
        <w:t xml:space="preserve"> hint for what’s wrong and how to fix it.</w:t>
      </w:r>
    </w:p>
    <w:p w14:paraId="7783001F" w14:textId="77777777" w:rsidR="00A63501" w:rsidRDefault="00A63501" w:rsidP="00A63501">
      <w:pPr>
        <w:pStyle w:val="Compact"/>
        <w:spacing w:before="0" w:after="0"/>
        <w:ind w:left="480"/>
      </w:pPr>
    </w:p>
    <w:p w14:paraId="33FAEFD0" w14:textId="5446D909" w:rsidR="00373EA8" w:rsidRPr="00373EA8" w:rsidRDefault="00355A13" w:rsidP="00D1321C">
      <w:pPr>
        <w:pStyle w:val="Heading3"/>
        <w:spacing w:before="0"/>
        <w:rPr>
          <w:sz w:val="36"/>
          <w:szCs w:val="36"/>
        </w:rPr>
      </w:pPr>
      <w:bookmarkStart w:id="3" w:name="setting-up-criticalspacing"/>
      <w:bookmarkEnd w:id="3"/>
      <w:r>
        <w:rPr>
          <w:sz w:val="36"/>
          <w:szCs w:val="36"/>
        </w:rPr>
        <w:t xml:space="preserve">C. </w:t>
      </w:r>
      <w:r w:rsidR="00C00E9A" w:rsidRPr="00373EA8">
        <w:rPr>
          <w:sz w:val="36"/>
          <w:szCs w:val="36"/>
        </w:rPr>
        <w:t>Install</w:t>
      </w:r>
      <w:r w:rsidR="008401AF" w:rsidRPr="00373EA8">
        <w:rPr>
          <w:sz w:val="36"/>
          <w:szCs w:val="36"/>
        </w:rPr>
        <w:t xml:space="preserve"> CriticalSpacing</w:t>
      </w:r>
    </w:p>
    <w:p w14:paraId="58B53735" w14:textId="7519BA84" w:rsidR="00003BE2" w:rsidRDefault="008401AF" w:rsidP="00D1321C">
      <w:pPr>
        <w:pStyle w:val="Compact"/>
        <w:numPr>
          <w:ilvl w:val="0"/>
          <w:numId w:val="9"/>
        </w:numPr>
        <w:spacing w:before="0" w:after="0"/>
      </w:pPr>
      <w:r w:rsidRPr="004A1130">
        <w:rPr>
          <w:i/>
        </w:rPr>
        <w:t>Download</w:t>
      </w:r>
      <w:r>
        <w:t xml:space="preserve"> the CriticalSpacing software</w:t>
      </w:r>
      <w:r w:rsidR="004A1130">
        <w:t>:</w:t>
      </w:r>
      <w:r>
        <w:t xml:space="preserve"> </w:t>
      </w:r>
      <w:hyperlink r:id="rId26">
        <w:r w:rsidR="004A1130">
          <w:rPr>
            <w:rStyle w:val="Hyperlink"/>
          </w:rPr>
          <w:t>https://github.com/denispelli/CriticalSpacing/archive/master.zip</w:t>
        </w:r>
      </w:hyperlink>
    </w:p>
    <w:p w14:paraId="3B13D4C8" w14:textId="09C5FB8F" w:rsidR="00003BE2" w:rsidRDefault="004A1130" w:rsidP="00D1321C">
      <w:pPr>
        <w:pStyle w:val="Compact"/>
        <w:numPr>
          <w:ilvl w:val="0"/>
          <w:numId w:val="9"/>
        </w:numPr>
        <w:spacing w:before="0" w:after="0"/>
      </w:pPr>
      <w:r w:rsidRPr="004A1130">
        <w:rPr>
          <w:i/>
        </w:rPr>
        <w:t>Unpack</w:t>
      </w:r>
      <w:r w:rsidR="008401AF">
        <w:t xml:space="preserve"> the “zip” archive, producing a folder called </w:t>
      </w:r>
      <w:r w:rsidR="008401AF">
        <w:rPr>
          <w:rStyle w:val="VerbatimChar"/>
        </w:rPr>
        <w:t>CriticalSpacing</w:t>
      </w:r>
      <w:r w:rsidR="008401AF">
        <w:t>.</w:t>
      </w:r>
    </w:p>
    <w:p w14:paraId="0A3E164F" w14:textId="77777777" w:rsidR="007D4D75" w:rsidRDefault="007D4D75" w:rsidP="007D4D75">
      <w:pPr>
        <w:pStyle w:val="Compact"/>
        <w:numPr>
          <w:ilvl w:val="0"/>
          <w:numId w:val="9"/>
        </w:numPr>
        <w:spacing w:before="0" w:after="0"/>
      </w:pPr>
      <w:r>
        <w:rPr>
          <w:b/>
        </w:rPr>
        <w:t>MacOS</w:t>
      </w:r>
      <w:r w:rsidRPr="00CB0B8C">
        <w:rPr>
          <w:b/>
        </w:rPr>
        <w:t>:</w:t>
      </w:r>
      <w:r>
        <w:rPr>
          <w:b/>
        </w:rPr>
        <w:t xml:space="preserve"> </w:t>
      </w:r>
      <w:r w:rsidRPr="00DB21E0">
        <w:rPr>
          <w:i/>
        </w:rPr>
        <w:t>Use an account with admin privileges and a</w:t>
      </w:r>
      <w:r>
        <w:rPr>
          <w:i/>
        </w:rPr>
        <w:t xml:space="preserve">llow MATLAB to control your computer. </w:t>
      </w:r>
      <w:r w:rsidRPr="00C40B51">
        <w:t>This is</w:t>
      </w:r>
      <w:r w:rsidRPr="00DE509D">
        <w:t xml:space="preserve"> required for several </w:t>
      </w:r>
      <w:proofErr w:type="spellStart"/>
      <w:r w:rsidRPr="00DE509D">
        <w:t>Applescript</w:t>
      </w:r>
      <w:proofErr w:type="spellEnd"/>
      <w:r w:rsidRPr="00DE509D">
        <w:t xml:space="preserve"> routines that control the Brightness and </w:t>
      </w:r>
      <w:proofErr w:type="spellStart"/>
      <w:r w:rsidRPr="00DE509D">
        <w:t>Autobrightness</w:t>
      </w:r>
      <w:proofErr w:type="spellEnd"/>
      <w:r w:rsidRPr="00DE509D">
        <w:t xml:space="preserve"> setting in the System </w:t>
      </w:r>
      <w:proofErr w:type="spellStart"/>
      <w:proofErr w:type="gramStart"/>
      <w:r w:rsidRPr="00DE509D">
        <w:t>Preferences:Displays</w:t>
      </w:r>
      <w:proofErr w:type="spellEnd"/>
      <w:proofErr w:type="gramEnd"/>
      <w:r w:rsidRPr="00DE509D">
        <w:t xml:space="preserve"> panel. </w:t>
      </w:r>
      <w:r>
        <w:t xml:space="preserve">The </w:t>
      </w:r>
      <w:proofErr w:type="spellStart"/>
      <w:r>
        <w:t>Applescripts</w:t>
      </w:r>
      <w:proofErr w:type="spellEnd"/>
      <w:r>
        <w:t xml:space="preserve"> work only</w:t>
      </w:r>
      <w:r w:rsidRPr="00DE509D">
        <w:t xml:space="preserve"> if your account has “admin” privileges</w:t>
      </w:r>
      <w:r>
        <w:t>, and you have granted MATLAB permission to control your computer</w:t>
      </w:r>
      <w:r w:rsidRPr="00DE509D">
        <w:t>.</w:t>
      </w:r>
      <w:r>
        <w:t xml:space="preserve"> </w:t>
      </w:r>
      <w:r w:rsidRPr="003C320B">
        <w:t xml:space="preserve">Open the System Preferences: Security and Privacy: Privacy tab. </w:t>
      </w:r>
      <w:r>
        <w:t xml:space="preserve">Select Accessibility. Click to open the lock in lower left, providing </w:t>
      </w:r>
      <w:r>
        <w:lastRenderedPageBreak/>
        <w:t>your computer password. Click to select MATLAB, allowing it to control your computer. Click the lock to close it.</w:t>
      </w:r>
    </w:p>
    <w:p w14:paraId="036BE04B" w14:textId="0594F1B3" w:rsidR="00003BE2" w:rsidRDefault="008401AF" w:rsidP="00D1321C">
      <w:pPr>
        <w:pStyle w:val="Compact"/>
        <w:numPr>
          <w:ilvl w:val="0"/>
          <w:numId w:val="9"/>
        </w:numPr>
        <w:spacing w:before="0" w:after="0"/>
      </w:pPr>
      <w:r w:rsidRPr="004A1130">
        <w:rPr>
          <w:i/>
        </w:rPr>
        <w:t>Allow remote typing.</w:t>
      </w:r>
      <w:r>
        <w:t xml:space="preserve"> A normally sighted observer must be </w:t>
      </w:r>
      <w:r w:rsidR="004A1130">
        <w:t>many meters</w:t>
      </w:r>
      <w:r>
        <w:t xml:space="preserve"> away from the screen, and thus will be unable to reach a laptop keyboard attached to the screen. The quickest way to overcome this is for the experimenter to type what the observer says. A more convenient solution is to get a wireless or long-cable keyboard. </w:t>
      </w:r>
    </w:p>
    <w:p w14:paraId="01650285" w14:textId="5783F8BC" w:rsidR="00373EA8" w:rsidRDefault="00373EA8" w:rsidP="00D1321C">
      <w:pPr>
        <w:pStyle w:val="Compact"/>
        <w:numPr>
          <w:ilvl w:val="0"/>
          <w:numId w:val="9"/>
        </w:numPr>
        <w:spacing w:before="0" w:after="0"/>
      </w:pPr>
      <w:r>
        <w:rPr>
          <w:i/>
        </w:rPr>
        <w:t>Measure distance.</w:t>
      </w:r>
      <w:r>
        <w:t xml:space="preserve"> The viewing distance will usually be more that 2 meters. You’ll need a tape measure, with centimeters, or a</w:t>
      </w:r>
      <w:r w:rsidR="005118D2">
        <w:t xml:space="preserve"> laser</w:t>
      </w:r>
      <w:r>
        <w:t xml:space="preserve"> measure.</w:t>
      </w:r>
    </w:p>
    <w:p w14:paraId="70EF0646" w14:textId="77777777" w:rsidR="00F3514D" w:rsidRDefault="008401AF" w:rsidP="00D1321C">
      <w:pPr>
        <w:pStyle w:val="Compact"/>
        <w:numPr>
          <w:ilvl w:val="0"/>
          <w:numId w:val="9"/>
        </w:numPr>
        <w:spacing w:before="0" w:after="0"/>
      </w:pPr>
      <w:r w:rsidRPr="00F3514D">
        <w:rPr>
          <w:i/>
        </w:rPr>
        <w:t>Choose a font</w:t>
      </w:r>
      <w:r>
        <w:t xml:space="preserve">. We recommend </w:t>
      </w:r>
      <w:r>
        <w:rPr>
          <w:rStyle w:val="VerbatimChar"/>
        </w:rPr>
        <w:t>Pelli</w:t>
      </w:r>
      <w:r>
        <w:t xml:space="preserve"> for threshold spacing and </w:t>
      </w:r>
      <w:r w:rsidRPr="00F3514D">
        <w:rPr>
          <w:rFonts w:ascii="Consolas" w:hAnsi="Consolas"/>
        </w:rPr>
        <w:t>Sloan</w:t>
      </w:r>
      <w:r>
        <w:t xml:space="preserve"> for threshold size. </w:t>
      </w:r>
    </w:p>
    <w:p w14:paraId="5C8841D0" w14:textId="3A28380C" w:rsidR="00003BE2" w:rsidRDefault="00F3514D" w:rsidP="00D1321C">
      <w:pPr>
        <w:pStyle w:val="Compact"/>
        <w:numPr>
          <w:ilvl w:val="0"/>
          <w:numId w:val="9"/>
        </w:numPr>
        <w:spacing w:before="0" w:after="0"/>
      </w:pPr>
      <w:r w:rsidRPr="00F3514D">
        <w:rPr>
          <w:i/>
        </w:rPr>
        <w:t>Show the alphabet</w:t>
      </w:r>
      <w:r>
        <w:t xml:space="preserve">. While running CriticalSpacing, once the testing has begun, you can press the shift key at any time to see a full-screen display of the alphabet of possible targets, in the target font. </w:t>
      </w:r>
      <w:r w:rsidR="00C2024E">
        <w:t>Before running the experiment, we recommend that y</w:t>
      </w:r>
      <w:r>
        <w:t xml:space="preserve">ou get a paper display of the alphabet by printing the appropriate PDF </w:t>
      </w:r>
      <w:r w:rsidR="008401AF">
        <w:t>for your font</w:t>
      </w:r>
      <w:r w:rsidR="00373EA8">
        <w:t xml:space="preserve">. Look </w:t>
      </w:r>
      <w:r w:rsidR="004A1130">
        <w:t>inside the</w:t>
      </w:r>
      <w:r w:rsidR="008401AF">
        <w:t xml:space="preserve"> </w:t>
      </w:r>
      <w:proofErr w:type="spellStart"/>
      <w:r w:rsidR="008401AF">
        <w:t>the</w:t>
      </w:r>
      <w:proofErr w:type="spellEnd"/>
      <w:r w:rsidR="008401AF">
        <w:t xml:space="preserve"> </w:t>
      </w:r>
      <w:proofErr w:type="spellStart"/>
      <w:r w:rsidR="008401AF">
        <w:rPr>
          <w:rStyle w:val="VerbatimChar"/>
        </w:rPr>
        <w:t>CriticalSpacing</w:t>
      </w:r>
      <w:proofErr w:type="spellEnd"/>
      <w:r w:rsidR="004A1130">
        <w:rPr>
          <w:rStyle w:val="VerbatimChar"/>
        </w:rPr>
        <w:t>/pdf</w:t>
      </w:r>
      <w:r>
        <w:rPr>
          <w:rStyle w:val="VerbatimChar"/>
        </w:rPr>
        <w:t>/</w:t>
      </w:r>
      <w:r w:rsidR="008401AF">
        <w:t xml:space="preserve"> folder</w:t>
      </w:r>
      <w:r w:rsidR="004A1130">
        <w:t xml:space="preserve">, e.g. </w:t>
      </w:r>
      <w:r w:rsidR="008401AF">
        <w:rPr>
          <w:rStyle w:val="VerbatimChar"/>
        </w:rPr>
        <w:t>Pelli.pdf</w:t>
      </w:r>
      <w:r w:rsidR="004A1130">
        <w:t xml:space="preserve"> and </w:t>
      </w:r>
      <w:r w:rsidR="008401AF">
        <w:rPr>
          <w:rStyle w:val="VerbatimChar"/>
        </w:rPr>
        <w:t>Sloan.pdf</w:t>
      </w:r>
      <w:r w:rsidR="008401AF">
        <w:t xml:space="preserve">. Print the appropriate </w:t>
      </w:r>
      <w:r>
        <w:t>page</w:t>
      </w:r>
      <w:r w:rsidR="008401AF">
        <w:t xml:space="preserve"> and give it to your observer. The </w:t>
      </w:r>
      <w:r w:rsidR="00C2024E">
        <w:t>alphabet</w:t>
      </w:r>
      <w:r w:rsidR="008401AF">
        <w:t xml:space="preserve"> page shows the possible letters, e.g. </w:t>
      </w:r>
      <w:r w:rsidR="008401AF">
        <w:rPr>
          <w:rStyle w:val="VerbatimChar"/>
        </w:rPr>
        <w:t>DHKNORSVZ</w:t>
      </w:r>
      <w:r w:rsidR="008401AF">
        <w:t xml:space="preserve"> or </w:t>
      </w:r>
      <w:r w:rsidR="008401AF">
        <w:rPr>
          <w:rStyle w:val="VerbatimChar"/>
        </w:rPr>
        <w:t>1234567889</w:t>
      </w:r>
      <w:r w:rsidR="008401AF">
        <w:t xml:space="preserve">. Observers will find it helpful to consult this page while choosing an answer when they have little idea what letter the target(s) might be. And children may prefer to point at the target letters, one by one, on the </w:t>
      </w:r>
      <w:r w:rsidR="00C2024E">
        <w:t xml:space="preserve">alphabet </w:t>
      </w:r>
      <w:r w:rsidR="008401AF">
        <w:t>page.</w:t>
      </w:r>
    </w:p>
    <w:p w14:paraId="42314F2C" w14:textId="3E8F65FA" w:rsidR="00003BE2" w:rsidRDefault="00F3514D" w:rsidP="00D1321C">
      <w:pPr>
        <w:pStyle w:val="Compact"/>
        <w:numPr>
          <w:ilvl w:val="0"/>
          <w:numId w:val="9"/>
        </w:numPr>
        <w:spacing w:before="0" w:after="0"/>
      </w:pPr>
      <w:r w:rsidRPr="00F3514D">
        <w:rPr>
          <w:i/>
        </w:rPr>
        <w:t xml:space="preserve">Run a script. </w:t>
      </w:r>
      <w:r w:rsidR="008401AF">
        <w:t xml:space="preserve">To test an observer, double click </w:t>
      </w:r>
      <w:r w:rsidR="008401AF">
        <w:rPr>
          <w:rStyle w:val="VerbatimChar"/>
        </w:rPr>
        <w:t>runCriticalSpacing</w:t>
      </w:r>
      <w:r w:rsidR="008401AF">
        <w:t xml:space="preserve"> or your own modified script</w:t>
      </w:r>
      <w:r w:rsidR="00355A13">
        <w:t>. T</w:t>
      </w:r>
      <w:r w:rsidR="008401AF">
        <w:t xml:space="preserve">hey're easy to write. Say "Ok" if MATLAB offers to change the current folder. The program automatically saves </w:t>
      </w:r>
      <w:r w:rsidR="00965EDC">
        <w:t>your</w:t>
      </w:r>
      <w:r w:rsidR="008401AF">
        <w:t xml:space="preserve"> data to the </w:t>
      </w:r>
      <w:r w:rsidR="008401AF">
        <w:rPr>
          <w:rStyle w:val="VerbatimChar"/>
        </w:rPr>
        <w:t>CriticalSpacing/data</w:t>
      </w:r>
      <w:r>
        <w:rPr>
          <w:rStyle w:val="VerbatimChar"/>
        </w:rPr>
        <w:t>/</w:t>
      </w:r>
      <w:r w:rsidR="008401AF">
        <w:t xml:space="preserve"> folder.</w:t>
      </w:r>
      <w:r w:rsidR="00965EDC">
        <w:t xml:space="preserve"> (If necessary, the folder will be created.)</w:t>
      </w:r>
      <w:r w:rsidR="008401AF">
        <w:t xml:space="preserve"> The test takes 10 min to test one observer (with </w:t>
      </w:r>
      <w:r>
        <w:t>20</w:t>
      </w:r>
      <w:r w:rsidR="008401AF">
        <w:t xml:space="preserve"> </w:t>
      </w:r>
      <w:r>
        <w:t xml:space="preserve">trials </w:t>
      </w:r>
      <w:r w:rsidR="008401AF">
        <w:t xml:space="preserve">per threshold), measuring four thresholds. (You can increase </w:t>
      </w:r>
      <w:proofErr w:type="gramStart"/>
      <w:r w:rsidR="008401AF">
        <w:t>o.trials</w:t>
      </w:r>
      <w:proofErr w:type="gramEnd"/>
      <w:r w:rsidR="008401AF">
        <w:t xml:space="preserve"> </w:t>
      </w:r>
      <w:r>
        <w:t xml:space="preserve"> in your script </w:t>
      </w:r>
      <w:r w:rsidR="008401AF">
        <w:t xml:space="preserve">from </w:t>
      </w:r>
      <w:r w:rsidR="008401AF">
        <w:rPr>
          <w:rStyle w:val="VerbatimChar"/>
        </w:rPr>
        <w:t>20</w:t>
      </w:r>
      <w:r w:rsidR="008401AF">
        <w:t xml:space="preserve"> to </w:t>
      </w:r>
      <w:r w:rsidR="008401AF">
        <w:rPr>
          <w:rStyle w:val="VerbatimChar"/>
        </w:rPr>
        <w:t>40</w:t>
      </w:r>
      <w:r w:rsidR="008401AF">
        <w:t xml:space="preserve"> for a more precise threshold estimate.)</w:t>
      </w:r>
    </w:p>
    <w:p w14:paraId="0F5E0A8E" w14:textId="08A4C1E0" w:rsidR="00A003BD" w:rsidRDefault="00A27EB8" w:rsidP="00A003BD">
      <w:pPr>
        <w:pStyle w:val="Compact"/>
        <w:numPr>
          <w:ilvl w:val="0"/>
          <w:numId w:val="9"/>
        </w:numPr>
        <w:spacing w:before="0" w:after="0"/>
      </w:pPr>
      <w:r w:rsidRPr="00A27EB8">
        <w:rPr>
          <w:i/>
        </w:rPr>
        <w:t>Type “help CriticalSpacing”</w:t>
      </w:r>
      <w:r w:rsidRPr="00A27EB8">
        <w:t xml:space="preserve"> in the MATLAB Command Window for </w:t>
      </w:r>
      <w:r w:rsidR="003F0D4D">
        <w:t>documentation on use of</w:t>
      </w:r>
      <w:r w:rsidR="002A2469">
        <w:t xml:space="preserve"> </w:t>
      </w:r>
      <w:proofErr w:type="spellStart"/>
      <w:r w:rsidR="002A2469">
        <w:t>CriticalSpacing</w:t>
      </w:r>
      <w:proofErr w:type="spellEnd"/>
      <w:r w:rsidRPr="00A27EB8">
        <w:t>.</w:t>
      </w:r>
    </w:p>
    <w:p w14:paraId="34CF36DF" w14:textId="77777777" w:rsidR="00A003BD" w:rsidRDefault="00A003BD" w:rsidP="00A003BD">
      <w:pPr>
        <w:pStyle w:val="Heading3"/>
        <w:spacing w:before="0"/>
        <w:rPr>
          <w:sz w:val="36"/>
          <w:szCs w:val="36"/>
        </w:rPr>
      </w:pPr>
    </w:p>
    <w:p w14:paraId="52066820" w14:textId="15FBF87D" w:rsidR="00A003BD" w:rsidRPr="00373EA8" w:rsidRDefault="00A003BD" w:rsidP="00A003BD">
      <w:pPr>
        <w:pStyle w:val="Heading3"/>
        <w:spacing w:before="0"/>
        <w:rPr>
          <w:sz w:val="36"/>
          <w:szCs w:val="36"/>
        </w:rPr>
      </w:pPr>
      <w:bookmarkStart w:id="4" w:name="_GoBack"/>
      <w:r>
        <w:rPr>
          <w:sz w:val="36"/>
          <w:szCs w:val="36"/>
        </w:rPr>
        <w:t xml:space="preserve">D. </w:t>
      </w:r>
      <w:r>
        <w:rPr>
          <w:sz w:val="36"/>
          <w:szCs w:val="36"/>
        </w:rPr>
        <w:t>Optional: Install camera support</w:t>
      </w:r>
    </w:p>
    <w:p w14:paraId="0C78CC00" w14:textId="7E24135D" w:rsidR="00A003BD" w:rsidRDefault="00A003BD" w:rsidP="00A003BD">
      <w:pPr>
        <w:pStyle w:val="ListParagraph"/>
        <w:ind w:left="480"/>
      </w:pPr>
      <w:r>
        <w:rPr>
          <w:rFonts w:ascii="Arial" w:hAnsi="Arial" w:cs="Arial"/>
          <w:shd w:val="clear" w:color="auto" w:fill="FFFFFF"/>
        </w:rPr>
        <w:t xml:space="preserve">If your software will want to use your laptop’s built-in camera to photograph the observer’s eyes (as a cheap rough way to check fixation), then you must install the free MATLAB package that provides USB web cam support. Note that, though free, </w:t>
      </w:r>
      <w:proofErr w:type="spellStart"/>
      <w:r>
        <w:rPr>
          <w:rFonts w:ascii="Arial" w:hAnsi="Arial" w:cs="Arial"/>
          <w:shd w:val="clear" w:color="auto" w:fill="FFFFFF"/>
        </w:rPr>
        <w:t>Mathworks</w:t>
      </w:r>
      <w:proofErr w:type="spellEnd"/>
      <w:r>
        <w:rPr>
          <w:rFonts w:ascii="Arial" w:hAnsi="Arial" w:cs="Arial"/>
          <w:shd w:val="clear" w:color="auto" w:fill="FFFFFF"/>
        </w:rPr>
        <w:t xml:space="preserve"> demands an account name and email. If you don’t have one, they show you how to get one free. </w:t>
      </w:r>
      <w:hyperlink r:id="rId27" w:history="1">
        <w:r w:rsidRPr="00337F43">
          <w:rPr>
            <w:rStyle w:val="Hyperlink"/>
            <w:rFonts w:ascii="Arial" w:hAnsi="Arial" w:cs="Arial"/>
            <w:shd w:val="clear" w:color="auto" w:fill="FFFFFF"/>
          </w:rPr>
          <w:t>https://www.mathworks.com/help/supportpkg/usbwebcams/ug/snapshot.html</w:t>
        </w:r>
      </w:hyperlink>
    </w:p>
    <w:p w14:paraId="1136DE51" w14:textId="77777777" w:rsidR="00A003BD" w:rsidRDefault="00A003BD" w:rsidP="00A003BD">
      <w:pPr>
        <w:pStyle w:val="Compact"/>
        <w:spacing w:before="0" w:after="0"/>
        <w:ind w:left="480"/>
      </w:pPr>
    </w:p>
    <w:bookmarkEnd w:id="4"/>
    <w:p w14:paraId="1A3B61D2" w14:textId="49866C04" w:rsidR="00E718E8" w:rsidRPr="00373EA8" w:rsidRDefault="00A003BD" w:rsidP="00E718E8">
      <w:pPr>
        <w:pStyle w:val="Heading3"/>
        <w:spacing w:before="0"/>
        <w:rPr>
          <w:sz w:val="36"/>
          <w:szCs w:val="36"/>
        </w:rPr>
      </w:pPr>
      <w:r>
        <w:rPr>
          <w:sz w:val="36"/>
          <w:szCs w:val="36"/>
        </w:rPr>
        <w:t>E</w:t>
      </w:r>
      <w:r w:rsidR="00E718E8">
        <w:rPr>
          <w:sz w:val="36"/>
          <w:szCs w:val="36"/>
        </w:rPr>
        <w:t>. Buy tools</w:t>
      </w:r>
    </w:p>
    <w:p w14:paraId="59722F65" w14:textId="77777777" w:rsidR="00DA0073" w:rsidRDefault="00DA0073" w:rsidP="00DA0073">
      <w:pPr>
        <w:pStyle w:val="Compact"/>
        <w:numPr>
          <w:ilvl w:val="0"/>
          <w:numId w:val="15"/>
        </w:numPr>
        <w:spacing w:after="0"/>
      </w:pPr>
      <w:r w:rsidRPr="00E718E8">
        <w:rPr>
          <w:i/>
        </w:rPr>
        <w:t>Tape or laser measure for viewing distance.</w:t>
      </w:r>
      <w:r>
        <w:t xml:space="preserve"> The viewing distance will typically be several meters, and it's important that you set it accurately, within five percent. You can measure it with a $10 tape measure marked in centimeters. A fancy $40 alternative is a Bosch laser measure, which gives you the answer in two clicks. The laser will work even with a mirror.</w:t>
      </w:r>
    </w:p>
    <w:p w14:paraId="0C912689" w14:textId="77777777" w:rsidR="00DA0073" w:rsidRPr="00E718E8" w:rsidRDefault="00DA0073" w:rsidP="00DA0073">
      <w:pPr>
        <w:pStyle w:val="Compact"/>
        <w:spacing w:after="0"/>
        <w:ind w:left="480"/>
        <w:rPr>
          <w:sz w:val="18"/>
          <w:szCs w:val="18"/>
        </w:rPr>
      </w:pPr>
      <w:r>
        <w:lastRenderedPageBreak/>
        <w:t xml:space="preserve">  </w:t>
      </w:r>
      <w:hyperlink r:id="rId28" w:history="1">
        <w:r w:rsidRPr="00EA4E1B">
          <w:rPr>
            <w:rStyle w:val="Hyperlink"/>
            <w:sz w:val="18"/>
            <w:szCs w:val="18"/>
          </w:rPr>
          <w:t>http://www.amazon.com/gp/product/B0016A2UHO</w:t>
        </w:r>
      </w:hyperlink>
    </w:p>
    <w:p w14:paraId="37801E60" w14:textId="77777777" w:rsidR="00DA0073" w:rsidRPr="00E718E8" w:rsidRDefault="00DA0073" w:rsidP="00DA0073">
      <w:pPr>
        <w:pStyle w:val="Compact"/>
        <w:spacing w:after="0"/>
        <w:ind w:left="480"/>
        <w:rPr>
          <w:sz w:val="18"/>
          <w:szCs w:val="18"/>
        </w:rPr>
      </w:pPr>
      <w:r w:rsidRPr="00E718E8">
        <w:rPr>
          <w:sz w:val="18"/>
          <w:szCs w:val="18"/>
        </w:rPr>
        <w:t xml:space="preserve">  </w:t>
      </w:r>
      <w:hyperlink r:id="rId29" w:history="1">
        <w:r w:rsidRPr="00EA4E1B">
          <w:rPr>
            <w:rStyle w:val="Hyperlink"/>
            <w:sz w:val="18"/>
            <w:szCs w:val="18"/>
          </w:rPr>
          <w:t>http://www.amazon.com/gp/product/B00LGANH8K</w:t>
        </w:r>
      </w:hyperlink>
    </w:p>
    <w:p w14:paraId="491A2317" w14:textId="77777777" w:rsidR="00DA0073" w:rsidRPr="00E718E8" w:rsidRDefault="00DA0073" w:rsidP="00DA0073">
      <w:pPr>
        <w:pStyle w:val="Compact"/>
        <w:spacing w:after="0"/>
        <w:ind w:left="480"/>
        <w:rPr>
          <w:sz w:val="18"/>
          <w:szCs w:val="18"/>
        </w:rPr>
      </w:pPr>
      <w:r w:rsidRPr="00E718E8">
        <w:rPr>
          <w:sz w:val="18"/>
          <w:szCs w:val="18"/>
        </w:rPr>
        <w:t xml:space="preserve">  </w:t>
      </w:r>
      <w:hyperlink r:id="rId30" w:history="1">
        <w:r w:rsidRPr="00EA4E1B">
          <w:rPr>
            <w:rStyle w:val="Hyperlink"/>
            <w:sz w:val="18"/>
            <w:szCs w:val="18"/>
          </w:rPr>
          <w:t>https://www.boschtools.com/us/en/boschtools-ocs/laser-measuring-glm-15-0601072810--120449-p/</w:t>
        </w:r>
      </w:hyperlink>
    </w:p>
    <w:p w14:paraId="0AC0F782" w14:textId="77777777" w:rsidR="00DA0073" w:rsidRDefault="00DA0073" w:rsidP="00DA0073">
      <w:pPr>
        <w:pStyle w:val="Compact"/>
        <w:spacing w:after="0"/>
      </w:pPr>
      <w:r>
        <w:t xml:space="preserve">  </w:t>
      </w:r>
    </w:p>
    <w:p w14:paraId="43E16B83" w14:textId="78918875" w:rsidR="002F3216" w:rsidRDefault="00E718E8" w:rsidP="00FE5198">
      <w:pPr>
        <w:pStyle w:val="Compact"/>
        <w:numPr>
          <w:ilvl w:val="0"/>
          <w:numId w:val="15"/>
        </w:numPr>
      </w:pPr>
      <w:r w:rsidRPr="00E718E8">
        <w:rPr>
          <w:i/>
        </w:rPr>
        <w:t>A wireless or long-cable keyboard</w:t>
      </w:r>
      <w:r w:rsidR="002F3216">
        <w:t xml:space="preserve"> is highly desirable because a normally sighted observer viewing foveally has excellent vision and must be many meters away from the screen, and thus will be unable to reach a built-in keyboard attached to the screen. If you must use the built-in keyboard, then have the experimenter type the observer's verbal answers. I like the Logitech K760 $86 solar-powered wireless keyboard, because its batteries never run out. It's no longer made, but sti</w:t>
      </w:r>
      <w:r w:rsidR="00FE5198">
        <w:t xml:space="preserve">ll available on Amazon and eBay (below). </w:t>
      </w:r>
      <w:r w:rsidR="00FE5198" w:rsidRPr="00FE5198">
        <w:t xml:space="preserve">To "pair" the </w:t>
      </w:r>
      <w:r w:rsidR="00FE5198">
        <w:t xml:space="preserve">Logitech </w:t>
      </w:r>
      <w:r w:rsidR="00FE5198" w:rsidRPr="00FE5198">
        <w:t>keyboard with your computer's blue tooth,</w:t>
      </w:r>
      <w:r w:rsidR="00FE5198">
        <w:t xml:space="preserve"> </w:t>
      </w:r>
      <w:r w:rsidR="00FE5198" w:rsidRPr="00FE5198">
        <w:t>press the tiny button on the back of the keyboard.</w:t>
      </w:r>
    </w:p>
    <w:p w14:paraId="39E64BF8" w14:textId="77777777" w:rsidR="002F3216" w:rsidRDefault="002F3216" w:rsidP="002F3216">
      <w:pPr>
        <w:pStyle w:val="Compact"/>
        <w:spacing w:after="0"/>
      </w:pPr>
      <w:r>
        <w:t xml:space="preserve"> </w:t>
      </w:r>
    </w:p>
    <w:p w14:paraId="52FD3898" w14:textId="1184E8DE" w:rsidR="002F3216" w:rsidRDefault="002F3216" w:rsidP="002F3216">
      <w:pPr>
        <w:pStyle w:val="Compact"/>
        <w:spacing w:after="0"/>
      </w:pPr>
      <w:r>
        <w:t xml:space="preserve">  </w:t>
      </w:r>
      <w:r w:rsidR="00E718E8">
        <w:tab/>
      </w:r>
      <w:r>
        <w:t>Logitech Wireless Solar Keyboard K760 for Mac/iPad/iPhone</w:t>
      </w:r>
    </w:p>
    <w:p w14:paraId="0EF826DF" w14:textId="39B06806" w:rsidR="00E718E8" w:rsidRPr="00E718E8" w:rsidRDefault="002F3216" w:rsidP="002F3216">
      <w:pPr>
        <w:pStyle w:val="Compact"/>
        <w:spacing w:after="0"/>
        <w:rPr>
          <w:sz w:val="18"/>
          <w:szCs w:val="18"/>
        </w:rPr>
      </w:pPr>
      <w:r>
        <w:t xml:space="preserve"> </w:t>
      </w:r>
      <w:r w:rsidR="00E718E8">
        <w:tab/>
      </w:r>
      <w:r w:rsidRPr="00E718E8">
        <w:rPr>
          <w:sz w:val="18"/>
          <w:szCs w:val="18"/>
        </w:rPr>
        <w:t xml:space="preserve"> </w:t>
      </w:r>
      <w:hyperlink r:id="rId31" w:history="1">
        <w:r w:rsidR="00E718E8" w:rsidRPr="00EA4E1B">
          <w:rPr>
            <w:rStyle w:val="Hyperlink"/>
            <w:sz w:val="18"/>
            <w:szCs w:val="18"/>
          </w:rPr>
          <w:t>http://www.amazon.com/gp/product/B007VL8Y2C</w:t>
        </w:r>
      </w:hyperlink>
    </w:p>
    <w:p w14:paraId="2274789E" w14:textId="77777777" w:rsidR="002F3216" w:rsidRDefault="002F3216" w:rsidP="002F3216">
      <w:pPr>
        <w:pStyle w:val="Compact"/>
        <w:spacing w:after="0"/>
      </w:pPr>
      <w:r>
        <w:t xml:space="preserve">  </w:t>
      </w:r>
    </w:p>
    <w:p w14:paraId="1ED374CD" w14:textId="061B99D7" w:rsidR="002F3216" w:rsidRDefault="00E718E8" w:rsidP="002F3216">
      <w:pPr>
        <w:pStyle w:val="Compact"/>
        <w:numPr>
          <w:ilvl w:val="0"/>
          <w:numId w:val="15"/>
        </w:numPr>
        <w:spacing w:after="0"/>
      </w:pPr>
      <w:r w:rsidRPr="00E718E8">
        <w:rPr>
          <w:i/>
        </w:rPr>
        <w:t>Mirror.</w:t>
      </w:r>
      <w:r w:rsidR="002F3216">
        <w:t xml:space="preserve"> In a small room, you might need a mirror to achieve a long viewing distance. When CriticalSpacing asks you about viewing distance, you can indicate that you're using a mirror by entering the viewing distance as a negative number. It will flip the display to be seen in a mirror. (You can also request this, in advance, by setting </w:t>
      </w:r>
      <w:proofErr w:type="spellStart"/>
      <w:proofErr w:type="gramStart"/>
      <w:r w:rsidR="002F3216">
        <w:t>o.flipScreenHorizontally</w:t>
      </w:r>
      <w:proofErr w:type="spellEnd"/>
      <w:proofErr w:type="gramEnd"/>
      <w:r w:rsidR="002F3216">
        <w:t>=1; in your run script.) I bought two acrylic front surface mirrors for this. 12x24 inches, $46 each fro</w:t>
      </w:r>
      <w:r>
        <w:t xml:space="preserve">m </w:t>
      </w:r>
      <w:proofErr w:type="spellStart"/>
      <w:r>
        <w:t>I</w:t>
      </w:r>
      <w:r w:rsidR="002F3216">
        <w:t>nventables</w:t>
      </w:r>
      <w:proofErr w:type="spellEnd"/>
      <w:r w:rsidR="002F3216">
        <w:t>. Front surface mirrors preserve image quality, and acrylic is hard to break, making it safer than glass. I'm not yet sure how big a mirror one needs to accom</w:t>
      </w:r>
      <w:r>
        <w:t>m</w:t>
      </w:r>
      <w:r w:rsidR="00E70995">
        <w:t>odate observer</w:t>
      </w:r>
      <w:r w:rsidR="002F3216">
        <w:t>s of various heights, so I listed several of Amazon's offerings, ranging up to 24" by 48". The five-pack is a good deal, five 12"x24" mirrors for $67.</w:t>
      </w:r>
    </w:p>
    <w:p w14:paraId="0045B550" w14:textId="6A1616BD" w:rsidR="00E718E8" w:rsidRPr="00E718E8" w:rsidRDefault="002F3216" w:rsidP="00E718E8">
      <w:pPr>
        <w:pStyle w:val="Compact"/>
        <w:spacing w:after="0"/>
        <w:ind w:left="480"/>
        <w:rPr>
          <w:sz w:val="18"/>
          <w:szCs w:val="18"/>
        </w:rPr>
      </w:pPr>
      <w:r>
        <w:t xml:space="preserve"> </w:t>
      </w:r>
      <w:r w:rsidRPr="00E718E8">
        <w:rPr>
          <w:sz w:val="18"/>
          <w:szCs w:val="18"/>
        </w:rPr>
        <w:t xml:space="preserve"> </w:t>
      </w:r>
      <w:hyperlink r:id="rId32" w:history="1">
        <w:r w:rsidR="00E718E8" w:rsidRPr="00EA4E1B">
          <w:rPr>
            <w:rStyle w:val="Hyperlink"/>
            <w:sz w:val="18"/>
            <w:szCs w:val="18"/>
          </w:rPr>
          <w:t>http://www.amazon.com/Acrylic-Wall-Mirror-Size-24/dp/B001CWAOJW/ref=sr_1_19</w:t>
        </w:r>
      </w:hyperlink>
    </w:p>
    <w:p w14:paraId="339AFC3D" w14:textId="11C267D5" w:rsidR="00E718E8" w:rsidRPr="00E718E8" w:rsidRDefault="002F3216" w:rsidP="00E718E8">
      <w:pPr>
        <w:pStyle w:val="Compact"/>
        <w:spacing w:after="0"/>
        <w:ind w:left="480"/>
        <w:rPr>
          <w:sz w:val="18"/>
          <w:szCs w:val="18"/>
        </w:rPr>
      </w:pPr>
      <w:r w:rsidRPr="00E718E8">
        <w:rPr>
          <w:sz w:val="18"/>
          <w:szCs w:val="18"/>
        </w:rPr>
        <w:t xml:space="preserve">  </w:t>
      </w:r>
      <w:hyperlink r:id="rId33" w:history="1">
        <w:r w:rsidR="00E718E8" w:rsidRPr="00EA4E1B">
          <w:rPr>
            <w:rStyle w:val="Hyperlink"/>
            <w:sz w:val="18"/>
            <w:szCs w:val="18"/>
          </w:rPr>
          <w:t>http://www.amazon.com/Childrens-Factory-Look-At-Mirror/dp/B003BL7TMC/ref=sr_1_14</w:t>
        </w:r>
      </w:hyperlink>
    </w:p>
    <w:p w14:paraId="0F03A858" w14:textId="42BAC272" w:rsidR="00E718E8" w:rsidRPr="00E718E8" w:rsidRDefault="002F3216" w:rsidP="00E718E8">
      <w:pPr>
        <w:pStyle w:val="Compact"/>
        <w:spacing w:after="0"/>
        <w:ind w:left="480"/>
        <w:rPr>
          <w:sz w:val="18"/>
          <w:szCs w:val="18"/>
        </w:rPr>
      </w:pPr>
      <w:r w:rsidRPr="00E718E8">
        <w:rPr>
          <w:sz w:val="18"/>
          <w:szCs w:val="18"/>
        </w:rPr>
        <w:t xml:space="preserve">  </w:t>
      </w:r>
      <w:hyperlink r:id="rId34" w:history="1">
        <w:r w:rsidR="00E718E8" w:rsidRPr="00EA4E1B">
          <w:rPr>
            <w:rStyle w:val="Hyperlink"/>
            <w:sz w:val="18"/>
            <w:szCs w:val="18"/>
          </w:rPr>
          <w:t>https://www.inventables.com/technologies/first-surface-mirror-coated-acrylic</w:t>
        </w:r>
      </w:hyperlink>
    </w:p>
    <w:p w14:paraId="07C417BE" w14:textId="29371F5C" w:rsidR="00E718E8" w:rsidRPr="00E718E8" w:rsidRDefault="002F3216" w:rsidP="00E718E8">
      <w:pPr>
        <w:pStyle w:val="Compact"/>
        <w:spacing w:after="0"/>
        <w:ind w:left="480"/>
        <w:rPr>
          <w:sz w:val="18"/>
          <w:szCs w:val="18"/>
        </w:rPr>
      </w:pPr>
      <w:r w:rsidRPr="00E718E8">
        <w:rPr>
          <w:sz w:val="18"/>
          <w:szCs w:val="18"/>
        </w:rPr>
        <w:t xml:space="preserve">  </w:t>
      </w:r>
      <w:hyperlink r:id="rId35" w:history="1">
        <w:r w:rsidR="00E718E8" w:rsidRPr="00EA4E1B">
          <w:rPr>
            <w:rStyle w:val="Hyperlink"/>
            <w:sz w:val="18"/>
            <w:szCs w:val="18"/>
          </w:rPr>
          <w:t>http://www.amazon.com/12-24-Mirror-Acrylic-Plexiglass/dp/B00IVWQPUI/ref=sr_1_39</w:t>
        </w:r>
      </w:hyperlink>
    </w:p>
    <w:p w14:paraId="21C74247" w14:textId="15E910D3" w:rsidR="00E718E8" w:rsidRPr="00E718E8" w:rsidRDefault="002F3216" w:rsidP="00E718E8">
      <w:pPr>
        <w:pStyle w:val="Compact"/>
        <w:spacing w:after="0"/>
        <w:ind w:left="480"/>
        <w:rPr>
          <w:sz w:val="18"/>
          <w:szCs w:val="18"/>
        </w:rPr>
      </w:pPr>
      <w:r w:rsidRPr="00E718E8">
        <w:rPr>
          <w:sz w:val="18"/>
          <w:szCs w:val="18"/>
        </w:rPr>
        <w:t xml:space="preserve">  </w:t>
      </w:r>
      <w:hyperlink r:id="rId36" w:history="1">
        <w:r w:rsidR="00E718E8" w:rsidRPr="00EA4E1B">
          <w:rPr>
            <w:rStyle w:val="Hyperlink"/>
            <w:sz w:val="18"/>
            <w:szCs w:val="18"/>
          </w:rPr>
          <w:t>http://www.amazon.com/12-Acrylic-Mirror-Sheet-Pack/dp/B00JPJK3T0/ref=sr_1_13</w:t>
        </w:r>
      </w:hyperlink>
    </w:p>
    <w:p w14:paraId="4AD79772" w14:textId="479E106D" w:rsidR="00E718E8" w:rsidRPr="00E718E8" w:rsidRDefault="002F3216" w:rsidP="00E718E8">
      <w:pPr>
        <w:pStyle w:val="Compact"/>
        <w:spacing w:after="0"/>
        <w:ind w:left="480"/>
        <w:rPr>
          <w:sz w:val="18"/>
          <w:szCs w:val="18"/>
        </w:rPr>
      </w:pPr>
      <w:r w:rsidRPr="00E718E8">
        <w:rPr>
          <w:sz w:val="18"/>
          <w:szCs w:val="18"/>
        </w:rPr>
        <w:t xml:space="preserve">  </w:t>
      </w:r>
      <w:hyperlink r:id="rId37" w:history="1">
        <w:r w:rsidR="00E718E8" w:rsidRPr="00EA4E1B">
          <w:rPr>
            <w:rStyle w:val="Hyperlink"/>
            <w:sz w:val="18"/>
            <w:szCs w:val="18"/>
          </w:rPr>
          <w:t>http://www.amazon.com/Double-Infant-Mirror-surface-Approved/dp/B0041TABOG/ref=pd_sim_sbs_468_9</w:t>
        </w:r>
      </w:hyperlink>
    </w:p>
    <w:p w14:paraId="459F2D19" w14:textId="77777777" w:rsidR="00A47299" w:rsidRDefault="00A47299" w:rsidP="00A47299">
      <w:pPr>
        <w:pStyle w:val="Compact"/>
        <w:spacing w:before="0" w:after="0"/>
      </w:pPr>
    </w:p>
    <w:p w14:paraId="0691F60C" w14:textId="4D1BF543" w:rsidR="00A47299" w:rsidRPr="00A27EB8" w:rsidRDefault="00A47299" w:rsidP="00A47299">
      <w:pPr>
        <w:pStyle w:val="Compact"/>
        <w:spacing w:before="0" w:after="0"/>
      </w:pPr>
      <w:r>
        <w:t xml:space="preserve">THANKS to Paul Fan, </w:t>
      </w:r>
      <w:hyperlink r:id="rId38" w:history="1">
        <w:r w:rsidRPr="00256017">
          <w:rPr>
            <w:rStyle w:val="Hyperlink"/>
          </w:rPr>
          <w:t>paul.fan@nyu.edu</w:t>
        </w:r>
      </w:hyperlink>
      <w:r w:rsidR="0064623C">
        <w:t>, who seems to always know</w:t>
      </w:r>
      <w:r>
        <w:t xml:space="preserve"> how to </w:t>
      </w:r>
      <w:r w:rsidR="000179F3">
        <w:t xml:space="preserve">get </w:t>
      </w:r>
      <w:r w:rsidR="008C5956">
        <w:t>new software to work</w:t>
      </w:r>
      <w:r>
        <w:t>.</w:t>
      </w:r>
    </w:p>
    <w:sectPr w:rsidR="00A47299" w:rsidRPr="00A27EB8">
      <w:headerReference w:type="default" r:id="rId3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120A70" w14:textId="77777777" w:rsidR="00E655BF" w:rsidRDefault="00E655BF">
      <w:pPr>
        <w:spacing w:after="0"/>
      </w:pPr>
      <w:r>
        <w:separator/>
      </w:r>
    </w:p>
  </w:endnote>
  <w:endnote w:type="continuationSeparator" w:id="0">
    <w:p w14:paraId="6E8486D9" w14:textId="77777777" w:rsidR="00E655BF" w:rsidRDefault="00E655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ourier">
    <w:panose1 w:val="00000000000000000000"/>
    <w:charset w:val="00"/>
    <w:family w:val="auto"/>
    <w:pitch w:val="variable"/>
    <w:sig w:usb0="00000003" w:usb1="00000000" w:usb2="00000000" w:usb3="00000000" w:csb0="00000003"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40B383" w14:textId="77777777" w:rsidR="00E655BF" w:rsidRDefault="00E655BF">
      <w:r>
        <w:separator/>
      </w:r>
    </w:p>
  </w:footnote>
  <w:footnote w:type="continuationSeparator" w:id="0">
    <w:p w14:paraId="7761D02A" w14:textId="77777777" w:rsidR="00E655BF" w:rsidRDefault="00E655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7DF26C" w14:textId="55792514" w:rsidR="00867685" w:rsidRPr="002F3216" w:rsidRDefault="00867685" w:rsidP="00867685">
    <w:pPr>
      <w:pStyle w:val="Header"/>
      <w:jc w:val="right"/>
      <w:rPr>
        <w:rFonts w:ascii="Cambria" w:hAnsi="Cambria"/>
      </w:rPr>
    </w:pPr>
    <w:r w:rsidRPr="002F3216">
      <w:rPr>
        <w:rFonts w:ascii="Cambria" w:hAnsi="Cambria"/>
      </w:rPr>
      <w:t xml:space="preserve">Page </w:t>
    </w:r>
    <w:r w:rsidRPr="002F3216">
      <w:rPr>
        <w:rFonts w:ascii="Cambria" w:hAnsi="Cambria"/>
      </w:rPr>
      <w:fldChar w:fldCharType="begin"/>
    </w:r>
    <w:r w:rsidRPr="002F3216">
      <w:rPr>
        <w:rFonts w:ascii="Cambria" w:hAnsi="Cambria"/>
      </w:rPr>
      <w:instrText xml:space="preserve"> PAGE </w:instrText>
    </w:r>
    <w:r w:rsidRPr="002F3216">
      <w:rPr>
        <w:rFonts w:ascii="Cambria" w:hAnsi="Cambria"/>
      </w:rPr>
      <w:fldChar w:fldCharType="separate"/>
    </w:r>
    <w:r w:rsidR="007D4D75">
      <w:rPr>
        <w:rFonts w:ascii="Cambria" w:hAnsi="Cambria"/>
        <w:noProof/>
      </w:rPr>
      <w:t>5</w:t>
    </w:r>
    <w:r w:rsidRPr="002F3216">
      <w:rPr>
        <w:rFonts w:ascii="Cambria" w:hAnsi="Cambria"/>
      </w:rPr>
      <w:fldChar w:fldCharType="end"/>
    </w:r>
    <w:r w:rsidRPr="002F3216">
      <w:rPr>
        <w:rFonts w:ascii="Cambria" w:hAnsi="Cambria"/>
      </w:rPr>
      <w:t xml:space="preserve"> of </w:t>
    </w:r>
    <w:r w:rsidRPr="002F3216">
      <w:rPr>
        <w:rFonts w:ascii="Cambria" w:hAnsi="Cambria"/>
      </w:rPr>
      <w:fldChar w:fldCharType="begin"/>
    </w:r>
    <w:r w:rsidRPr="002F3216">
      <w:rPr>
        <w:rFonts w:ascii="Cambria" w:hAnsi="Cambria"/>
      </w:rPr>
      <w:instrText xml:space="preserve"> NUMPAGES </w:instrText>
    </w:r>
    <w:r w:rsidRPr="002F3216">
      <w:rPr>
        <w:rFonts w:ascii="Cambria" w:hAnsi="Cambria"/>
      </w:rPr>
      <w:fldChar w:fldCharType="separate"/>
    </w:r>
    <w:r w:rsidR="007D4D75">
      <w:rPr>
        <w:rFonts w:ascii="Cambria" w:hAnsi="Cambria"/>
        <w:noProof/>
      </w:rPr>
      <w:t>6</w:t>
    </w:r>
    <w:r w:rsidRPr="002F3216">
      <w:rPr>
        <w:rFonts w:ascii="Cambria" w:hAnsi="Cambria"/>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C365CF5"/>
    <w:multiLevelType w:val="multilevel"/>
    <w:tmpl w:val="6CCC31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E604BB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4C27CAA"/>
    <w:multiLevelType w:val="hybridMultilevel"/>
    <w:tmpl w:val="BD02A0C6"/>
    <w:lvl w:ilvl="0" w:tplc="04090001">
      <w:start w:val="1"/>
      <w:numFmt w:val="bullet"/>
      <w:lvlText w:val=""/>
      <w:lvlJc w:val="left"/>
      <w:pPr>
        <w:ind w:left="840" w:hanging="360"/>
      </w:pPr>
      <w:rPr>
        <w:rFonts w:ascii="Symbol" w:hAnsi="Symbol" w:hint="default"/>
      </w:rPr>
    </w:lvl>
    <w:lvl w:ilvl="1" w:tplc="04090001">
      <w:start w:val="1"/>
      <w:numFmt w:val="bullet"/>
      <w:lvlText w:val=""/>
      <w:lvlJc w:val="left"/>
      <w:pPr>
        <w:ind w:left="1560" w:hanging="360"/>
      </w:pPr>
      <w:rPr>
        <w:rFonts w:ascii="Symbol" w:hAnsi="Symbol"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 w15:restartNumberingAfterBreak="0">
    <w:nsid w:val="150CF7B0"/>
    <w:multiLevelType w:val="multilevel"/>
    <w:tmpl w:val="F3B60D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E846EDA"/>
    <w:multiLevelType w:val="hybridMultilevel"/>
    <w:tmpl w:val="CC28A21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DF71A82"/>
    <w:multiLevelType w:val="hybridMultilevel"/>
    <w:tmpl w:val="0C92C3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EA6276F"/>
    <w:multiLevelType w:val="multilevel"/>
    <w:tmpl w:val="CC28A21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3F4E60EF"/>
    <w:multiLevelType w:val="hybridMultilevel"/>
    <w:tmpl w:val="0BCE56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1D41D9"/>
    <w:multiLevelType w:val="hybridMultilevel"/>
    <w:tmpl w:val="C9289D5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6BB18F7"/>
    <w:multiLevelType w:val="multilevel"/>
    <w:tmpl w:val="03BED8EE"/>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10" w15:restartNumberingAfterBreak="0">
    <w:nsid w:val="6473557F"/>
    <w:multiLevelType w:val="multilevel"/>
    <w:tmpl w:val="CC28A21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7FB16CD3"/>
    <w:multiLevelType w:val="multilevel"/>
    <w:tmpl w:val="6CCC31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9"/>
  </w:num>
  <w:num w:numId="5">
    <w:abstractNumId w:val="0"/>
  </w:num>
  <w:num w:numId="6">
    <w:abstractNumId w:val="9"/>
  </w:num>
  <w:num w:numId="7">
    <w:abstractNumId w:val="9"/>
  </w:num>
  <w:num w:numId="8">
    <w:abstractNumId w:val="9"/>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5"/>
  </w:num>
  <w:num w:numId="11">
    <w:abstractNumId w:val="4"/>
  </w:num>
  <w:num w:numId="12">
    <w:abstractNumId w:val="10"/>
  </w:num>
  <w:num w:numId="13">
    <w:abstractNumId w:val="6"/>
  </w:num>
  <w:num w:numId="14">
    <w:abstractNumId w:val="7"/>
  </w:num>
  <w:num w:numId="15">
    <w:abstractNumId w:val="11"/>
  </w:num>
  <w:num w:numId="16">
    <w:abstractNumId w:val="8"/>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3BE2"/>
    <w:rsid w:val="00011C8B"/>
    <w:rsid w:val="000179F3"/>
    <w:rsid w:val="00030B29"/>
    <w:rsid w:val="00086402"/>
    <w:rsid w:val="000A04D2"/>
    <w:rsid w:val="000A3AAD"/>
    <w:rsid w:val="000B1B75"/>
    <w:rsid w:val="00105223"/>
    <w:rsid w:val="00106F5A"/>
    <w:rsid w:val="00107936"/>
    <w:rsid w:val="00134DFE"/>
    <w:rsid w:val="00182A4D"/>
    <w:rsid w:val="001C0000"/>
    <w:rsid w:val="001E3DBA"/>
    <w:rsid w:val="001F3093"/>
    <w:rsid w:val="00223FC9"/>
    <w:rsid w:val="002447F4"/>
    <w:rsid w:val="00287220"/>
    <w:rsid w:val="002A2469"/>
    <w:rsid w:val="002D60F8"/>
    <w:rsid w:val="002F3216"/>
    <w:rsid w:val="002F333A"/>
    <w:rsid w:val="002F5002"/>
    <w:rsid w:val="00310400"/>
    <w:rsid w:val="00313AF7"/>
    <w:rsid w:val="0031598F"/>
    <w:rsid w:val="00330A95"/>
    <w:rsid w:val="00333217"/>
    <w:rsid w:val="00355A13"/>
    <w:rsid w:val="003601F9"/>
    <w:rsid w:val="00366CCD"/>
    <w:rsid w:val="00373280"/>
    <w:rsid w:val="00373EA8"/>
    <w:rsid w:val="003A15F2"/>
    <w:rsid w:val="003A372B"/>
    <w:rsid w:val="003B780C"/>
    <w:rsid w:val="003C09F2"/>
    <w:rsid w:val="003C320B"/>
    <w:rsid w:val="003D302A"/>
    <w:rsid w:val="003D7073"/>
    <w:rsid w:val="003F0D4D"/>
    <w:rsid w:val="00420C1B"/>
    <w:rsid w:val="00421177"/>
    <w:rsid w:val="00450E79"/>
    <w:rsid w:val="00483A39"/>
    <w:rsid w:val="00494334"/>
    <w:rsid w:val="004A0A2E"/>
    <w:rsid w:val="004A1130"/>
    <w:rsid w:val="004C6D91"/>
    <w:rsid w:val="004D6387"/>
    <w:rsid w:val="004E29B3"/>
    <w:rsid w:val="004E732E"/>
    <w:rsid w:val="005118D2"/>
    <w:rsid w:val="005859B1"/>
    <w:rsid w:val="00590D07"/>
    <w:rsid w:val="00592B67"/>
    <w:rsid w:val="005952D8"/>
    <w:rsid w:val="005E1F0F"/>
    <w:rsid w:val="00632C0A"/>
    <w:rsid w:val="0063679B"/>
    <w:rsid w:val="0064623C"/>
    <w:rsid w:val="0065433C"/>
    <w:rsid w:val="00687088"/>
    <w:rsid w:val="006B595F"/>
    <w:rsid w:val="006D5634"/>
    <w:rsid w:val="007234BB"/>
    <w:rsid w:val="0072733D"/>
    <w:rsid w:val="00736149"/>
    <w:rsid w:val="0074652C"/>
    <w:rsid w:val="00784D58"/>
    <w:rsid w:val="00795E33"/>
    <w:rsid w:val="007B28E0"/>
    <w:rsid w:val="007C18B0"/>
    <w:rsid w:val="007D4D75"/>
    <w:rsid w:val="00820FF5"/>
    <w:rsid w:val="008401AF"/>
    <w:rsid w:val="0085358E"/>
    <w:rsid w:val="00864491"/>
    <w:rsid w:val="00864C88"/>
    <w:rsid w:val="00864F59"/>
    <w:rsid w:val="00867685"/>
    <w:rsid w:val="00891FC0"/>
    <w:rsid w:val="008952FE"/>
    <w:rsid w:val="008C4F1D"/>
    <w:rsid w:val="008C5956"/>
    <w:rsid w:val="008D6863"/>
    <w:rsid w:val="008F08A4"/>
    <w:rsid w:val="009238CC"/>
    <w:rsid w:val="0096567A"/>
    <w:rsid w:val="00965EDC"/>
    <w:rsid w:val="00972A9D"/>
    <w:rsid w:val="009E2A9C"/>
    <w:rsid w:val="00A003BD"/>
    <w:rsid w:val="00A119A6"/>
    <w:rsid w:val="00A159A8"/>
    <w:rsid w:val="00A22CFA"/>
    <w:rsid w:val="00A27EB8"/>
    <w:rsid w:val="00A345C9"/>
    <w:rsid w:val="00A35860"/>
    <w:rsid w:val="00A3660B"/>
    <w:rsid w:val="00A47299"/>
    <w:rsid w:val="00A63501"/>
    <w:rsid w:val="00A635F9"/>
    <w:rsid w:val="00A970DD"/>
    <w:rsid w:val="00AA304C"/>
    <w:rsid w:val="00AC4E8F"/>
    <w:rsid w:val="00AF0E05"/>
    <w:rsid w:val="00AF4CEE"/>
    <w:rsid w:val="00B0226C"/>
    <w:rsid w:val="00B25611"/>
    <w:rsid w:val="00B302E8"/>
    <w:rsid w:val="00B3474E"/>
    <w:rsid w:val="00B4398F"/>
    <w:rsid w:val="00B43AE1"/>
    <w:rsid w:val="00B76310"/>
    <w:rsid w:val="00B86B75"/>
    <w:rsid w:val="00B929BB"/>
    <w:rsid w:val="00BC48D5"/>
    <w:rsid w:val="00BE0397"/>
    <w:rsid w:val="00BF77EF"/>
    <w:rsid w:val="00BF7D80"/>
    <w:rsid w:val="00C00E9A"/>
    <w:rsid w:val="00C05E92"/>
    <w:rsid w:val="00C2024E"/>
    <w:rsid w:val="00C31B84"/>
    <w:rsid w:val="00C344AE"/>
    <w:rsid w:val="00C36279"/>
    <w:rsid w:val="00C7262D"/>
    <w:rsid w:val="00CA78D4"/>
    <w:rsid w:val="00CB0B8C"/>
    <w:rsid w:val="00CE1131"/>
    <w:rsid w:val="00CF3A16"/>
    <w:rsid w:val="00D013C1"/>
    <w:rsid w:val="00D1321C"/>
    <w:rsid w:val="00D138D1"/>
    <w:rsid w:val="00D25826"/>
    <w:rsid w:val="00D51FF6"/>
    <w:rsid w:val="00D66B1E"/>
    <w:rsid w:val="00DA0073"/>
    <w:rsid w:val="00DA02DE"/>
    <w:rsid w:val="00DA3102"/>
    <w:rsid w:val="00DA3111"/>
    <w:rsid w:val="00DB4B2E"/>
    <w:rsid w:val="00DC1A89"/>
    <w:rsid w:val="00DF538F"/>
    <w:rsid w:val="00E315A3"/>
    <w:rsid w:val="00E55100"/>
    <w:rsid w:val="00E650F6"/>
    <w:rsid w:val="00E655BF"/>
    <w:rsid w:val="00E70995"/>
    <w:rsid w:val="00E718E8"/>
    <w:rsid w:val="00E918E2"/>
    <w:rsid w:val="00EA7608"/>
    <w:rsid w:val="00EC4679"/>
    <w:rsid w:val="00EC52FB"/>
    <w:rsid w:val="00EF11BF"/>
    <w:rsid w:val="00F3514D"/>
    <w:rsid w:val="00F4125E"/>
    <w:rsid w:val="00F465A6"/>
    <w:rsid w:val="00F8475D"/>
    <w:rsid w:val="00FD6B43"/>
    <w:rsid w:val="00FE5198"/>
    <w:rsid w:val="00FF79E9"/>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5F75952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6B595F"/>
    <w:rPr>
      <w:color w:val="800080" w:themeColor="followedHyperlink"/>
      <w:u w:val="single"/>
    </w:rPr>
  </w:style>
  <w:style w:type="paragraph" w:styleId="Header">
    <w:name w:val="header"/>
    <w:basedOn w:val="Normal"/>
    <w:link w:val="HeaderChar"/>
    <w:unhideWhenUsed/>
    <w:rsid w:val="00867685"/>
    <w:pPr>
      <w:tabs>
        <w:tab w:val="center" w:pos="4680"/>
        <w:tab w:val="right" w:pos="9360"/>
      </w:tabs>
      <w:spacing w:after="0"/>
    </w:pPr>
  </w:style>
  <w:style w:type="character" w:customStyle="1" w:styleId="HeaderChar">
    <w:name w:val="Header Char"/>
    <w:basedOn w:val="DefaultParagraphFont"/>
    <w:link w:val="Header"/>
    <w:rsid w:val="00867685"/>
  </w:style>
  <w:style w:type="paragraph" w:styleId="Footer">
    <w:name w:val="footer"/>
    <w:basedOn w:val="Normal"/>
    <w:link w:val="FooterChar"/>
    <w:unhideWhenUsed/>
    <w:rsid w:val="00867685"/>
    <w:pPr>
      <w:tabs>
        <w:tab w:val="center" w:pos="4680"/>
        <w:tab w:val="right" w:pos="9360"/>
      </w:tabs>
      <w:spacing w:after="0"/>
    </w:pPr>
  </w:style>
  <w:style w:type="character" w:customStyle="1" w:styleId="FooterChar">
    <w:name w:val="Footer Char"/>
    <w:basedOn w:val="DefaultParagraphFont"/>
    <w:link w:val="Footer"/>
    <w:rsid w:val="00867685"/>
  </w:style>
  <w:style w:type="paragraph" w:styleId="HTMLPreformatted">
    <w:name w:val="HTML Preformatted"/>
    <w:basedOn w:val="Normal"/>
    <w:link w:val="HTMLPreformattedChar"/>
    <w:uiPriority w:val="99"/>
    <w:semiHidden/>
    <w:unhideWhenUsed/>
    <w:rsid w:val="00F8475D"/>
    <w:pPr>
      <w:spacing w:after="0"/>
    </w:pPr>
    <w:rPr>
      <w:rFonts w:ascii="Courier" w:hAnsi="Courier"/>
      <w:sz w:val="20"/>
      <w:szCs w:val="20"/>
    </w:rPr>
  </w:style>
  <w:style w:type="character" w:customStyle="1" w:styleId="HTMLPreformattedChar">
    <w:name w:val="HTML Preformatted Char"/>
    <w:basedOn w:val="DefaultParagraphFont"/>
    <w:link w:val="HTMLPreformatted"/>
    <w:uiPriority w:val="99"/>
    <w:semiHidden/>
    <w:rsid w:val="00F8475D"/>
    <w:rPr>
      <w:rFonts w:ascii="Courier" w:hAnsi="Courier"/>
      <w:sz w:val="20"/>
      <w:szCs w:val="20"/>
    </w:rPr>
  </w:style>
  <w:style w:type="character" w:customStyle="1" w:styleId="apple-converted-space">
    <w:name w:val="apple-converted-space"/>
    <w:basedOn w:val="DefaultParagraphFont"/>
    <w:rsid w:val="00B0226C"/>
  </w:style>
  <w:style w:type="paragraph" w:styleId="ListParagraph">
    <w:name w:val="List Paragraph"/>
    <w:basedOn w:val="Normal"/>
    <w:rsid w:val="00B0226C"/>
    <w:pPr>
      <w:ind w:left="720"/>
      <w:contextualSpacing/>
    </w:pPr>
  </w:style>
  <w:style w:type="paragraph" w:styleId="DocumentMap">
    <w:name w:val="Document Map"/>
    <w:basedOn w:val="Normal"/>
    <w:link w:val="DocumentMapChar"/>
    <w:semiHidden/>
    <w:unhideWhenUsed/>
    <w:rsid w:val="00F465A6"/>
    <w:pPr>
      <w:spacing w:after="0"/>
    </w:pPr>
    <w:rPr>
      <w:rFonts w:ascii="Times New Roman" w:hAnsi="Times New Roman" w:cs="Times New Roman"/>
    </w:rPr>
  </w:style>
  <w:style w:type="character" w:customStyle="1" w:styleId="DocumentMapChar">
    <w:name w:val="Document Map Char"/>
    <w:basedOn w:val="DefaultParagraphFont"/>
    <w:link w:val="DocumentMap"/>
    <w:semiHidden/>
    <w:rsid w:val="00F465A6"/>
    <w:rPr>
      <w:rFonts w:ascii="Times New Roman" w:hAnsi="Times New Roman" w:cs="Times New Roman"/>
    </w:rPr>
  </w:style>
  <w:style w:type="character" w:styleId="UnresolvedMention">
    <w:name w:val="Unresolved Mention"/>
    <w:basedOn w:val="DefaultParagraphFont"/>
    <w:rsid w:val="00A003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553462">
      <w:bodyDiv w:val="1"/>
      <w:marLeft w:val="0"/>
      <w:marRight w:val="0"/>
      <w:marTop w:val="0"/>
      <w:marBottom w:val="0"/>
      <w:divBdr>
        <w:top w:val="none" w:sz="0" w:space="0" w:color="auto"/>
        <w:left w:val="none" w:sz="0" w:space="0" w:color="auto"/>
        <w:bottom w:val="none" w:sz="0" w:space="0" w:color="auto"/>
        <w:right w:val="none" w:sz="0" w:space="0" w:color="auto"/>
      </w:divBdr>
    </w:div>
    <w:div w:id="149952118">
      <w:bodyDiv w:val="1"/>
      <w:marLeft w:val="0"/>
      <w:marRight w:val="0"/>
      <w:marTop w:val="0"/>
      <w:marBottom w:val="0"/>
      <w:divBdr>
        <w:top w:val="none" w:sz="0" w:space="0" w:color="auto"/>
        <w:left w:val="none" w:sz="0" w:space="0" w:color="auto"/>
        <w:bottom w:val="none" w:sz="0" w:space="0" w:color="auto"/>
        <w:right w:val="none" w:sz="0" w:space="0" w:color="auto"/>
      </w:divBdr>
      <w:divsChild>
        <w:div w:id="1279218732">
          <w:marLeft w:val="0"/>
          <w:marRight w:val="0"/>
          <w:marTop w:val="0"/>
          <w:marBottom w:val="0"/>
          <w:divBdr>
            <w:top w:val="none" w:sz="0" w:space="0" w:color="auto"/>
            <w:left w:val="none" w:sz="0" w:space="0" w:color="auto"/>
            <w:bottom w:val="none" w:sz="0" w:space="0" w:color="auto"/>
            <w:right w:val="none" w:sz="0" w:space="0" w:color="auto"/>
          </w:divBdr>
        </w:div>
        <w:div w:id="804855921">
          <w:marLeft w:val="0"/>
          <w:marRight w:val="0"/>
          <w:marTop w:val="0"/>
          <w:marBottom w:val="0"/>
          <w:divBdr>
            <w:top w:val="none" w:sz="0" w:space="0" w:color="auto"/>
            <w:left w:val="none" w:sz="0" w:space="0" w:color="auto"/>
            <w:bottom w:val="none" w:sz="0" w:space="0" w:color="auto"/>
            <w:right w:val="none" w:sz="0" w:space="0" w:color="auto"/>
          </w:divBdr>
        </w:div>
        <w:div w:id="664940177">
          <w:marLeft w:val="0"/>
          <w:marRight w:val="0"/>
          <w:marTop w:val="0"/>
          <w:marBottom w:val="0"/>
          <w:divBdr>
            <w:top w:val="none" w:sz="0" w:space="0" w:color="auto"/>
            <w:left w:val="none" w:sz="0" w:space="0" w:color="auto"/>
            <w:bottom w:val="none" w:sz="0" w:space="0" w:color="auto"/>
            <w:right w:val="none" w:sz="0" w:space="0" w:color="auto"/>
          </w:divBdr>
        </w:div>
      </w:divsChild>
    </w:div>
    <w:div w:id="254361585">
      <w:bodyDiv w:val="1"/>
      <w:marLeft w:val="0"/>
      <w:marRight w:val="0"/>
      <w:marTop w:val="0"/>
      <w:marBottom w:val="0"/>
      <w:divBdr>
        <w:top w:val="none" w:sz="0" w:space="0" w:color="auto"/>
        <w:left w:val="none" w:sz="0" w:space="0" w:color="auto"/>
        <w:bottom w:val="none" w:sz="0" w:space="0" w:color="auto"/>
        <w:right w:val="none" w:sz="0" w:space="0" w:color="auto"/>
      </w:divBdr>
    </w:div>
    <w:div w:id="418062616">
      <w:bodyDiv w:val="1"/>
      <w:marLeft w:val="0"/>
      <w:marRight w:val="0"/>
      <w:marTop w:val="0"/>
      <w:marBottom w:val="0"/>
      <w:divBdr>
        <w:top w:val="none" w:sz="0" w:space="0" w:color="auto"/>
        <w:left w:val="none" w:sz="0" w:space="0" w:color="auto"/>
        <w:bottom w:val="none" w:sz="0" w:space="0" w:color="auto"/>
        <w:right w:val="none" w:sz="0" w:space="0" w:color="auto"/>
      </w:divBdr>
    </w:div>
    <w:div w:id="515387392">
      <w:bodyDiv w:val="1"/>
      <w:marLeft w:val="0"/>
      <w:marRight w:val="0"/>
      <w:marTop w:val="0"/>
      <w:marBottom w:val="0"/>
      <w:divBdr>
        <w:top w:val="none" w:sz="0" w:space="0" w:color="auto"/>
        <w:left w:val="none" w:sz="0" w:space="0" w:color="auto"/>
        <w:bottom w:val="none" w:sz="0" w:space="0" w:color="auto"/>
        <w:right w:val="none" w:sz="0" w:space="0" w:color="auto"/>
      </w:divBdr>
    </w:div>
    <w:div w:id="551119445">
      <w:bodyDiv w:val="1"/>
      <w:marLeft w:val="0"/>
      <w:marRight w:val="0"/>
      <w:marTop w:val="0"/>
      <w:marBottom w:val="0"/>
      <w:divBdr>
        <w:top w:val="none" w:sz="0" w:space="0" w:color="auto"/>
        <w:left w:val="none" w:sz="0" w:space="0" w:color="auto"/>
        <w:bottom w:val="none" w:sz="0" w:space="0" w:color="auto"/>
        <w:right w:val="none" w:sz="0" w:space="0" w:color="auto"/>
      </w:divBdr>
    </w:div>
    <w:div w:id="678197609">
      <w:bodyDiv w:val="1"/>
      <w:marLeft w:val="0"/>
      <w:marRight w:val="0"/>
      <w:marTop w:val="0"/>
      <w:marBottom w:val="0"/>
      <w:divBdr>
        <w:top w:val="none" w:sz="0" w:space="0" w:color="auto"/>
        <w:left w:val="none" w:sz="0" w:space="0" w:color="auto"/>
        <w:bottom w:val="none" w:sz="0" w:space="0" w:color="auto"/>
        <w:right w:val="none" w:sz="0" w:space="0" w:color="auto"/>
      </w:divBdr>
    </w:div>
    <w:div w:id="735131826">
      <w:bodyDiv w:val="1"/>
      <w:marLeft w:val="0"/>
      <w:marRight w:val="0"/>
      <w:marTop w:val="0"/>
      <w:marBottom w:val="0"/>
      <w:divBdr>
        <w:top w:val="none" w:sz="0" w:space="0" w:color="auto"/>
        <w:left w:val="none" w:sz="0" w:space="0" w:color="auto"/>
        <w:bottom w:val="none" w:sz="0" w:space="0" w:color="auto"/>
        <w:right w:val="none" w:sz="0" w:space="0" w:color="auto"/>
      </w:divBdr>
    </w:div>
    <w:div w:id="758135176">
      <w:bodyDiv w:val="1"/>
      <w:marLeft w:val="0"/>
      <w:marRight w:val="0"/>
      <w:marTop w:val="0"/>
      <w:marBottom w:val="0"/>
      <w:divBdr>
        <w:top w:val="none" w:sz="0" w:space="0" w:color="auto"/>
        <w:left w:val="none" w:sz="0" w:space="0" w:color="auto"/>
        <w:bottom w:val="none" w:sz="0" w:space="0" w:color="auto"/>
        <w:right w:val="none" w:sz="0" w:space="0" w:color="auto"/>
      </w:divBdr>
    </w:div>
    <w:div w:id="762841740">
      <w:bodyDiv w:val="1"/>
      <w:marLeft w:val="0"/>
      <w:marRight w:val="0"/>
      <w:marTop w:val="0"/>
      <w:marBottom w:val="0"/>
      <w:divBdr>
        <w:top w:val="none" w:sz="0" w:space="0" w:color="auto"/>
        <w:left w:val="none" w:sz="0" w:space="0" w:color="auto"/>
        <w:bottom w:val="none" w:sz="0" w:space="0" w:color="auto"/>
        <w:right w:val="none" w:sz="0" w:space="0" w:color="auto"/>
      </w:divBdr>
    </w:div>
    <w:div w:id="845634498">
      <w:bodyDiv w:val="1"/>
      <w:marLeft w:val="0"/>
      <w:marRight w:val="0"/>
      <w:marTop w:val="0"/>
      <w:marBottom w:val="0"/>
      <w:divBdr>
        <w:top w:val="none" w:sz="0" w:space="0" w:color="auto"/>
        <w:left w:val="none" w:sz="0" w:space="0" w:color="auto"/>
        <w:bottom w:val="none" w:sz="0" w:space="0" w:color="auto"/>
        <w:right w:val="none" w:sz="0" w:space="0" w:color="auto"/>
      </w:divBdr>
    </w:div>
    <w:div w:id="905652574">
      <w:bodyDiv w:val="1"/>
      <w:marLeft w:val="0"/>
      <w:marRight w:val="0"/>
      <w:marTop w:val="0"/>
      <w:marBottom w:val="0"/>
      <w:divBdr>
        <w:top w:val="none" w:sz="0" w:space="0" w:color="auto"/>
        <w:left w:val="none" w:sz="0" w:space="0" w:color="auto"/>
        <w:bottom w:val="none" w:sz="0" w:space="0" w:color="auto"/>
        <w:right w:val="none" w:sz="0" w:space="0" w:color="auto"/>
      </w:divBdr>
      <w:divsChild>
        <w:div w:id="1978951851">
          <w:marLeft w:val="0"/>
          <w:marRight w:val="0"/>
          <w:marTop w:val="0"/>
          <w:marBottom w:val="0"/>
          <w:divBdr>
            <w:top w:val="none" w:sz="0" w:space="0" w:color="auto"/>
            <w:left w:val="none" w:sz="0" w:space="0" w:color="auto"/>
            <w:bottom w:val="none" w:sz="0" w:space="0" w:color="auto"/>
            <w:right w:val="none" w:sz="0" w:space="0" w:color="auto"/>
          </w:divBdr>
        </w:div>
        <w:div w:id="344598043">
          <w:marLeft w:val="0"/>
          <w:marRight w:val="0"/>
          <w:marTop w:val="0"/>
          <w:marBottom w:val="0"/>
          <w:divBdr>
            <w:top w:val="none" w:sz="0" w:space="0" w:color="auto"/>
            <w:left w:val="none" w:sz="0" w:space="0" w:color="auto"/>
            <w:bottom w:val="none" w:sz="0" w:space="0" w:color="auto"/>
            <w:right w:val="none" w:sz="0" w:space="0" w:color="auto"/>
          </w:divBdr>
        </w:div>
        <w:div w:id="1938906567">
          <w:marLeft w:val="0"/>
          <w:marRight w:val="0"/>
          <w:marTop w:val="0"/>
          <w:marBottom w:val="0"/>
          <w:divBdr>
            <w:top w:val="none" w:sz="0" w:space="0" w:color="auto"/>
            <w:left w:val="none" w:sz="0" w:space="0" w:color="auto"/>
            <w:bottom w:val="none" w:sz="0" w:space="0" w:color="auto"/>
            <w:right w:val="none" w:sz="0" w:space="0" w:color="auto"/>
          </w:divBdr>
        </w:div>
      </w:divsChild>
    </w:div>
    <w:div w:id="931933410">
      <w:bodyDiv w:val="1"/>
      <w:marLeft w:val="0"/>
      <w:marRight w:val="0"/>
      <w:marTop w:val="0"/>
      <w:marBottom w:val="0"/>
      <w:divBdr>
        <w:top w:val="none" w:sz="0" w:space="0" w:color="auto"/>
        <w:left w:val="none" w:sz="0" w:space="0" w:color="auto"/>
        <w:bottom w:val="none" w:sz="0" w:space="0" w:color="auto"/>
        <w:right w:val="none" w:sz="0" w:space="0" w:color="auto"/>
      </w:divBdr>
      <w:divsChild>
        <w:div w:id="1583493530">
          <w:marLeft w:val="0"/>
          <w:marRight w:val="0"/>
          <w:marTop w:val="0"/>
          <w:marBottom w:val="0"/>
          <w:divBdr>
            <w:top w:val="none" w:sz="0" w:space="0" w:color="auto"/>
            <w:left w:val="none" w:sz="0" w:space="0" w:color="auto"/>
            <w:bottom w:val="none" w:sz="0" w:space="0" w:color="auto"/>
            <w:right w:val="none" w:sz="0" w:space="0" w:color="auto"/>
          </w:divBdr>
        </w:div>
        <w:div w:id="135997818">
          <w:marLeft w:val="0"/>
          <w:marRight w:val="0"/>
          <w:marTop w:val="0"/>
          <w:marBottom w:val="0"/>
          <w:divBdr>
            <w:top w:val="none" w:sz="0" w:space="0" w:color="auto"/>
            <w:left w:val="none" w:sz="0" w:space="0" w:color="auto"/>
            <w:bottom w:val="none" w:sz="0" w:space="0" w:color="auto"/>
            <w:right w:val="none" w:sz="0" w:space="0" w:color="auto"/>
          </w:divBdr>
        </w:div>
        <w:div w:id="1346010075">
          <w:marLeft w:val="0"/>
          <w:marRight w:val="0"/>
          <w:marTop w:val="0"/>
          <w:marBottom w:val="0"/>
          <w:divBdr>
            <w:top w:val="none" w:sz="0" w:space="0" w:color="auto"/>
            <w:left w:val="none" w:sz="0" w:space="0" w:color="auto"/>
            <w:bottom w:val="none" w:sz="0" w:space="0" w:color="auto"/>
            <w:right w:val="none" w:sz="0" w:space="0" w:color="auto"/>
          </w:divBdr>
        </w:div>
        <w:div w:id="677781000">
          <w:marLeft w:val="0"/>
          <w:marRight w:val="0"/>
          <w:marTop w:val="0"/>
          <w:marBottom w:val="0"/>
          <w:divBdr>
            <w:top w:val="none" w:sz="0" w:space="0" w:color="auto"/>
            <w:left w:val="none" w:sz="0" w:space="0" w:color="auto"/>
            <w:bottom w:val="none" w:sz="0" w:space="0" w:color="auto"/>
            <w:right w:val="none" w:sz="0" w:space="0" w:color="auto"/>
          </w:divBdr>
        </w:div>
        <w:div w:id="442460399">
          <w:marLeft w:val="0"/>
          <w:marRight w:val="0"/>
          <w:marTop w:val="0"/>
          <w:marBottom w:val="0"/>
          <w:divBdr>
            <w:top w:val="none" w:sz="0" w:space="0" w:color="auto"/>
            <w:left w:val="none" w:sz="0" w:space="0" w:color="auto"/>
            <w:bottom w:val="none" w:sz="0" w:space="0" w:color="auto"/>
            <w:right w:val="none" w:sz="0" w:space="0" w:color="auto"/>
          </w:divBdr>
        </w:div>
      </w:divsChild>
    </w:div>
    <w:div w:id="1483501237">
      <w:bodyDiv w:val="1"/>
      <w:marLeft w:val="0"/>
      <w:marRight w:val="0"/>
      <w:marTop w:val="0"/>
      <w:marBottom w:val="0"/>
      <w:divBdr>
        <w:top w:val="none" w:sz="0" w:space="0" w:color="auto"/>
        <w:left w:val="none" w:sz="0" w:space="0" w:color="auto"/>
        <w:bottom w:val="none" w:sz="0" w:space="0" w:color="auto"/>
        <w:right w:val="none" w:sz="0" w:space="0" w:color="auto"/>
      </w:divBdr>
    </w:div>
    <w:div w:id="193547845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nyu.edu/life/resources-and-services/information-technology/getting-started/network-and-connectivity/vpn.html" TargetMode="External"/><Relationship Id="rId18" Type="http://schemas.openxmlformats.org/officeDocument/2006/relationships/hyperlink" Target="http://www.nyu.edu/life/resources-and-services/information-technology/getting-started/network-and-connectivity/vpn.html" TargetMode="External"/><Relationship Id="rId26" Type="http://schemas.openxmlformats.org/officeDocument/2006/relationships/hyperlink" Target="https://github.com/denispelli/CriticalSpacing/archive/master.zip" TargetMode="External"/><Relationship Id="rId39" Type="http://schemas.openxmlformats.org/officeDocument/2006/relationships/header" Target="header1.xml"/><Relationship Id="rId21" Type="http://schemas.openxmlformats.org/officeDocument/2006/relationships/hyperlink" Target="mailto:denis.pelli@nyu.edu?subject=installing%20CriticalSpacing" TargetMode="External"/><Relationship Id="rId34" Type="http://schemas.openxmlformats.org/officeDocument/2006/relationships/hyperlink" Target="https://www.inventables.com/technologies/first-surface-mirror-coated-acrylic" TargetMode="External"/><Relationship Id="rId7" Type="http://schemas.openxmlformats.org/officeDocument/2006/relationships/hyperlink" Target="mailto:hormet.yiltiz@nyu.edu" TargetMode="External"/><Relationship Id="rId2" Type="http://schemas.openxmlformats.org/officeDocument/2006/relationships/styles" Target="styles.xml"/><Relationship Id="rId16" Type="http://schemas.openxmlformats.org/officeDocument/2006/relationships/hyperlink" Target="http://www.7-zip.org/" TargetMode="External"/><Relationship Id="rId20" Type="http://schemas.openxmlformats.org/officeDocument/2006/relationships/hyperlink" Target="https://www.mathworks.com/programs/nrd/buy-matlab-student.html" TargetMode="External"/><Relationship Id="rId29" Type="http://schemas.openxmlformats.org/officeDocument/2006/relationships/hyperlink" Target="http://www.amazon.com/gp/product/B00LGANH8K"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localweb.cns.nyu.edu/unixadmin/mat-distro-12-2014/win/" TargetMode="External"/><Relationship Id="rId24" Type="http://schemas.openxmlformats.org/officeDocument/2006/relationships/hyperlink" Target="http://psychtoolbox.org/download/" TargetMode="External"/><Relationship Id="rId32" Type="http://schemas.openxmlformats.org/officeDocument/2006/relationships/hyperlink" Target="http://www.amazon.com/Acrylic-Wall-Mirror-Size-24/dp/B001CWAOJW/ref=sr_1_19" TargetMode="External"/><Relationship Id="rId37" Type="http://schemas.openxmlformats.org/officeDocument/2006/relationships/hyperlink" Target="http://www.amazon.com/Double-Infant-Mirror-surface-Approved/dp/B0041TABOG/ref=pd_sim_sbs_468_9" TargetMode="Externa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mathworks.com/programs/nrd/buy-matlab-student.html" TargetMode="External"/><Relationship Id="rId23" Type="http://schemas.openxmlformats.org/officeDocument/2006/relationships/hyperlink" Target="http://www.mathworks.com/help/matlab/matlab_env/what-is-the-matlab-search-path.html" TargetMode="External"/><Relationship Id="rId28" Type="http://schemas.openxmlformats.org/officeDocument/2006/relationships/hyperlink" Target="http://www.amazon.com/gp/product/B0016A2UHO" TargetMode="External"/><Relationship Id="rId36" Type="http://schemas.openxmlformats.org/officeDocument/2006/relationships/hyperlink" Target="http://www.amazon.com/12-Acrylic-Mirror-Sheet-Pack/dp/B00JPJK3T0/ref=sr_1_13" TargetMode="External"/><Relationship Id="rId10" Type="http://schemas.openxmlformats.org/officeDocument/2006/relationships/hyperlink" Target="http://localweb.cns.nyu.edu/unixadmin/mat-distro-12-2014/macos/" TargetMode="External"/><Relationship Id="rId19" Type="http://schemas.openxmlformats.org/officeDocument/2006/relationships/hyperlink" Target="mailto:denis.pelli@nyu.edu" TargetMode="External"/><Relationship Id="rId31" Type="http://schemas.openxmlformats.org/officeDocument/2006/relationships/hyperlink" Target="http://www.amazon.com/gp/product/B007VL8Y2C" TargetMode="External"/><Relationship Id="rId4" Type="http://schemas.openxmlformats.org/officeDocument/2006/relationships/webSettings" Target="webSettings.xml"/><Relationship Id="rId9" Type="http://schemas.openxmlformats.org/officeDocument/2006/relationships/hyperlink" Target="http://f1000research.com/articles/5-81/v1" TargetMode="External"/><Relationship Id="rId14" Type="http://schemas.openxmlformats.org/officeDocument/2006/relationships/hyperlink" Target="http://localweb.cns.nyu.edu/unixadmin/" TargetMode="External"/><Relationship Id="rId22" Type="http://schemas.openxmlformats.org/officeDocument/2006/relationships/hyperlink" Target="http://www.cns.nyu.edu/unixadmin/" TargetMode="External"/><Relationship Id="rId27" Type="http://schemas.openxmlformats.org/officeDocument/2006/relationships/hyperlink" Target="https://www.mathworks.com/help/supportpkg/usbwebcams/ug/snapshot.html" TargetMode="External"/><Relationship Id="rId30" Type="http://schemas.openxmlformats.org/officeDocument/2006/relationships/hyperlink" Target="https://www.boschtools.com/us/en/boschtools-ocs/laser-measuring-glm-15-0601072810--120449-p/" TargetMode="External"/><Relationship Id="rId35" Type="http://schemas.openxmlformats.org/officeDocument/2006/relationships/hyperlink" Target="http://www.amazon.com/12-24-Mirror-Acrylic-Plexiglass/dp/B00IVWQPUI/ref=sr_1_39" TargetMode="External"/><Relationship Id="rId8" Type="http://schemas.openxmlformats.org/officeDocument/2006/relationships/hyperlink" Target="mailto:denis.pelli@nyu.edu?subject=installing%20CriticalSpacing" TargetMode="External"/><Relationship Id="rId3" Type="http://schemas.openxmlformats.org/officeDocument/2006/relationships/settings" Target="settings.xml"/><Relationship Id="rId12" Type="http://schemas.openxmlformats.org/officeDocument/2006/relationships/hyperlink" Target="http://localweb.cns.nyu.edu/unixadmin/mat-distro-12-2014/linux/" TargetMode="External"/><Relationship Id="rId17" Type="http://schemas.openxmlformats.org/officeDocument/2006/relationships/hyperlink" Target="http://www.microsoft.com/en-us/download/details.aspx?id=38780" TargetMode="External"/><Relationship Id="rId25" Type="http://schemas.openxmlformats.org/officeDocument/2006/relationships/hyperlink" Target="https://support.apple.com/en-us/HT201341" TargetMode="External"/><Relationship Id="rId33" Type="http://schemas.openxmlformats.org/officeDocument/2006/relationships/hyperlink" Target="http://www.amazon.com/Childrens-Factory-Look-At-Mirror/dp/B003BL7TMC/ref=sr_1_14" TargetMode="External"/><Relationship Id="rId38" Type="http://schemas.openxmlformats.org/officeDocument/2006/relationships/hyperlink" Target="mailto:paul.fan@ny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28</TotalTime>
  <Pages>6</Pages>
  <Words>2900</Words>
  <Characters>16534</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Microsoft Office User</cp:lastModifiedBy>
  <cp:revision>83</cp:revision>
  <dcterms:created xsi:type="dcterms:W3CDTF">2016-01-28T21:22:00Z</dcterms:created>
  <dcterms:modified xsi:type="dcterms:W3CDTF">2018-12-14T05:38:00Z</dcterms:modified>
</cp:coreProperties>
</file>